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77C7CB" w14:textId="77777777" w:rsidR="00895A8C" w:rsidRPr="00895A8C" w:rsidRDefault="00895A8C" w:rsidP="00895A8C">
      <w:pPr>
        <w:pStyle w:val="Subtitle"/>
        <w:jc w:val="center"/>
        <w:rPr>
          <w:rFonts w:asciiTheme="majorHAnsi" w:eastAsiaTheme="majorEastAsia" w:hAnsiTheme="majorHAnsi" w:cstheme="majorBidi"/>
          <w:b/>
          <w:bCs/>
          <w:spacing w:val="-10"/>
          <w:kern w:val="28"/>
          <w:sz w:val="36"/>
          <w:szCs w:val="36"/>
        </w:rPr>
      </w:pPr>
      <w:r w:rsidRPr="00895A8C">
        <w:rPr>
          <w:rFonts w:asciiTheme="majorHAnsi" w:eastAsiaTheme="majorEastAsia" w:hAnsiTheme="majorHAnsi" w:cstheme="majorBidi"/>
          <w:b/>
          <w:bCs/>
          <w:spacing w:val="-10"/>
          <w:kern w:val="28"/>
          <w:sz w:val="36"/>
          <w:szCs w:val="36"/>
        </w:rPr>
        <w:t>DevNet</w:t>
      </w:r>
    </w:p>
    <w:p w14:paraId="3338B693" w14:textId="794C592E" w:rsidR="00895A8C" w:rsidRPr="00895A8C" w:rsidRDefault="00895A8C" w:rsidP="00895A8C">
      <w:pPr>
        <w:pStyle w:val="Subtitle"/>
        <w:jc w:val="center"/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</w:pPr>
      <w:r w:rsidRPr="00895A8C">
        <w:rPr>
          <w:rFonts w:asciiTheme="majorHAnsi" w:eastAsiaTheme="majorEastAsia" w:hAnsiTheme="majorHAnsi" w:cstheme="majorBidi"/>
          <w:b/>
          <w:bCs/>
          <w:spacing w:val="-10"/>
          <w:kern w:val="28"/>
          <w:sz w:val="36"/>
          <w:szCs w:val="36"/>
        </w:rPr>
        <w:t xml:space="preserve">Development Research </w:t>
      </w:r>
      <w:r w:rsidR="003B33A5">
        <w:rPr>
          <w:rFonts w:asciiTheme="majorHAnsi" w:eastAsiaTheme="majorEastAsia" w:hAnsiTheme="majorHAnsi" w:cstheme="majorBidi"/>
          <w:b/>
          <w:bCs/>
          <w:spacing w:val="-10"/>
          <w:kern w:val="28"/>
          <w:sz w:val="36"/>
          <w:szCs w:val="36"/>
        </w:rPr>
        <w:t>Write-Up</w:t>
      </w:r>
      <w:r w:rsidRPr="00895A8C">
        <w:rPr>
          <w:rFonts w:asciiTheme="majorHAnsi" w:eastAsiaTheme="majorEastAsia" w:hAnsiTheme="majorHAnsi" w:cstheme="majorBidi"/>
          <w:b/>
          <w:bCs/>
          <w:spacing w:val="-10"/>
          <w:kern w:val="28"/>
          <w:sz w:val="36"/>
          <w:szCs w:val="36"/>
        </w:rPr>
        <w:t xml:space="preserve"> Grants</w:t>
      </w:r>
    </w:p>
    <w:p w14:paraId="34C58D96" w14:textId="67DC789D" w:rsidR="00270A6A" w:rsidRPr="003B33A5" w:rsidRDefault="003B33A5" w:rsidP="00895A8C">
      <w:pPr>
        <w:pStyle w:val="Heading1"/>
        <w:jc w:val="center"/>
        <w:rPr>
          <w:b/>
          <w:bCs/>
        </w:rPr>
      </w:pPr>
      <w:r w:rsidRPr="003B33A5">
        <w:rPr>
          <w:b/>
          <w:bCs/>
        </w:rPr>
        <w:t>APPLICATION FORM</w:t>
      </w:r>
    </w:p>
    <w:p w14:paraId="19D57AC0" w14:textId="77777777" w:rsidR="00270A6A" w:rsidRPr="002342AA" w:rsidRDefault="009263B6" w:rsidP="00EB31DB">
      <w:pPr>
        <w:pStyle w:val="BodyText"/>
        <w:jc w:val="left"/>
        <w:rPr>
          <w:b/>
          <w:sz w:val="22"/>
        </w:rPr>
      </w:pPr>
      <w:r>
        <w:rPr>
          <w:b/>
          <w:sz w:val="16"/>
        </w:rPr>
        <w:pict w14:anchorId="78A84C70">
          <v:rect id="_x0000_i1026" style="width:415.35pt;height:1.7pt" o:hrpct="852" o:hrstd="t" o:hr="t" fillcolor="#a0a0a0" stroked="f"/>
        </w:pict>
      </w:r>
    </w:p>
    <w:p w14:paraId="750EF344" w14:textId="3DA2569B" w:rsidR="00FC0615" w:rsidRPr="00FC0615" w:rsidRDefault="00FC0615" w:rsidP="00FC0615">
      <w:pPr>
        <w:spacing w:before="240" w:line="266" w:lineRule="exact"/>
        <w:ind w:firstLine="0"/>
        <w:rPr>
          <w:sz w:val="24"/>
        </w:rPr>
      </w:pPr>
      <w:r w:rsidRPr="00FC0615">
        <w:rPr>
          <w:sz w:val="24"/>
        </w:rPr>
        <w:t>The Aotearoa New Zealand International Development Studies Network (DevNet) offers small Research Write-up Grants (the Grant) to early and mid-career development researchers of Pacific nationalities, based at South Pacific region</w:t>
      </w:r>
      <w:sdt>
        <w:sdtPr>
          <w:rPr>
            <w:sz w:val="24"/>
          </w:rPr>
          <w:tag w:val="goog_rdk_5"/>
          <w:id w:val="-1365747574"/>
        </w:sdtPr>
        <w:sdtContent>
          <w:r w:rsidRPr="00FC0615">
            <w:rPr>
              <w:sz w:val="24"/>
            </w:rPr>
            <w:footnoteReference w:id="1"/>
          </w:r>
          <w:r w:rsidRPr="00FC0615">
            <w:rPr>
              <w:sz w:val="24"/>
            </w:rPr>
            <w:t xml:space="preserve"> </w:t>
          </w:r>
        </w:sdtContent>
      </w:sdt>
      <w:r w:rsidRPr="00FC0615">
        <w:rPr>
          <w:sz w:val="24"/>
        </w:rPr>
        <w:t>universities, in publishing their research in reputable peer-reviewed academic journals.</w:t>
      </w:r>
    </w:p>
    <w:p w14:paraId="59977A87" w14:textId="77777777" w:rsidR="00FC0615" w:rsidRPr="00FC0615" w:rsidRDefault="00FC0615" w:rsidP="00FC0615">
      <w:pPr>
        <w:spacing w:before="240" w:line="266" w:lineRule="exact"/>
        <w:ind w:firstLine="0"/>
        <w:rPr>
          <w:sz w:val="24"/>
        </w:rPr>
      </w:pPr>
      <w:r w:rsidRPr="00FC0615">
        <w:rPr>
          <w:sz w:val="24"/>
        </w:rPr>
        <w:t>To support this goal, DevNet provides a mentorship programme that pairs postgraduate, early-career, and mid-career researchers in the Pacific Islands (mentees) with experienced researchers from the Aotearoa New Zealand International Development Studies Network (mentors).</w:t>
      </w:r>
    </w:p>
    <w:p w14:paraId="2DD2E7A0" w14:textId="1C67FFFF" w:rsidR="00270A6A" w:rsidRPr="002342AA" w:rsidRDefault="00961EDC" w:rsidP="005D2D08">
      <w:pPr>
        <w:spacing w:before="240" w:line="266" w:lineRule="exact"/>
        <w:ind w:firstLine="0"/>
        <w:rPr>
          <w:sz w:val="24"/>
        </w:rPr>
      </w:pPr>
      <w:r w:rsidRPr="002342AA">
        <w:rPr>
          <w:sz w:val="24"/>
        </w:rPr>
        <w:t>Any questions regarding requirements for applications should be directed to</w:t>
      </w:r>
      <w:r w:rsidR="00BA47F1" w:rsidRPr="002342AA">
        <w:rPr>
          <w:sz w:val="24"/>
        </w:rPr>
        <w:t xml:space="preserve"> </w:t>
      </w:r>
      <w:r w:rsidRPr="002342AA">
        <w:rPr>
          <w:sz w:val="24"/>
        </w:rPr>
        <w:t xml:space="preserve">the DevNet Team at: </w:t>
      </w:r>
      <w:hyperlink r:id="rId11">
        <w:r w:rsidRPr="002342AA">
          <w:rPr>
            <w:color w:val="0000FF"/>
            <w:sz w:val="24"/>
            <w:u w:val="single" w:color="0000FF"/>
          </w:rPr>
          <w:t>info@devnet.org.n</w:t>
        </w:r>
        <w:r w:rsidRPr="002342AA">
          <w:rPr>
            <w:color w:val="0000FF"/>
            <w:sz w:val="24"/>
            <w:u w:val="single" w:color="0000FF"/>
          </w:rPr>
          <w:t>z</w:t>
        </w:r>
        <w:r w:rsidRPr="002342AA">
          <w:rPr>
            <w:sz w:val="24"/>
          </w:rPr>
          <w:t>.</w:t>
        </w:r>
      </w:hyperlink>
    </w:p>
    <w:p w14:paraId="74E4B3F9" w14:textId="257CFDA5" w:rsidR="00E9397F" w:rsidRPr="002342AA" w:rsidRDefault="00961EDC" w:rsidP="005D2D08">
      <w:pPr>
        <w:spacing w:before="240" w:line="266" w:lineRule="exact"/>
        <w:ind w:firstLine="0"/>
        <w:rPr>
          <w:sz w:val="24"/>
        </w:rPr>
      </w:pPr>
      <w:r w:rsidRPr="002342AA">
        <w:rPr>
          <w:sz w:val="24"/>
        </w:rPr>
        <w:t xml:space="preserve">Please read the Regulations, available on-line at </w:t>
      </w:r>
      <w:hyperlink r:id="rId12">
        <w:r w:rsidRPr="002342AA">
          <w:rPr>
            <w:rStyle w:val="Hyperlink"/>
            <w:sz w:val="24"/>
          </w:rPr>
          <w:t>https://devnet.org.nz.</w:t>
        </w:r>
      </w:hyperlink>
      <w:r w:rsidRPr="002342AA">
        <w:rPr>
          <w:sz w:val="24"/>
        </w:rPr>
        <w:t xml:space="preserve"> </w:t>
      </w:r>
    </w:p>
    <w:p w14:paraId="04D94096" w14:textId="31EAB250" w:rsidR="00270A6A" w:rsidRPr="002342AA" w:rsidRDefault="00961EDC" w:rsidP="005D2D08">
      <w:pPr>
        <w:spacing w:before="240" w:line="266" w:lineRule="exact"/>
        <w:ind w:firstLine="0"/>
        <w:rPr>
          <w:sz w:val="24"/>
        </w:rPr>
      </w:pPr>
      <w:r w:rsidRPr="002342AA">
        <w:rPr>
          <w:sz w:val="24"/>
        </w:rPr>
        <w:t>Complete this form</w:t>
      </w:r>
      <w:r w:rsidR="002A4C5A" w:rsidRPr="002342AA">
        <w:rPr>
          <w:sz w:val="24"/>
        </w:rPr>
        <w:t xml:space="preserve"> and email to </w:t>
      </w:r>
      <w:hyperlink r:id="rId13" w:history="1">
        <w:r w:rsidR="002A4C5A" w:rsidRPr="002342AA">
          <w:rPr>
            <w:rStyle w:val="Hyperlink"/>
            <w:sz w:val="24"/>
          </w:rPr>
          <w:t>info@devnet.org.nz</w:t>
        </w:r>
      </w:hyperlink>
      <w:r w:rsidR="002A4C5A" w:rsidRPr="002342AA">
        <w:rPr>
          <w:sz w:val="24"/>
        </w:rPr>
        <w:t xml:space="preserve"> </w:t>
      </w:r>
      <w:r w:rsidRPr="002342AA">
        <w:rPr>
          <w:sz w:val="24"/>
        </w:rPr>
        <w:t>ensur</w:t>
      </w:r>
      <w:r w:rsidR="002A4C5A" w:rsidRPr="002342AA">
        <w:rPr>
          <w:sz w:val="24"/>
        </w:rPr>
        <w:t>ing</w:t>
      </w:r>
      <w:r w:rsidRPr="002342AA">
        <w:rPr>
          <w:sz w:val="24"/>
        </w:rPr>
        <w:t xml:space="preserve"> that </w:t>
      </w:r>
      <w:r w:rsidR="002A4C5A" w:rsidRPr="002342AA">
        <w:rPr>
          <w:sz w:val="24"/>
        </w:rPr>
        <w:t xml:space="preserve">all </w:t>
      </w:r>
      <w:r w:rsidRPr="002342AA">
        <w:rPr>
          <w:sz w:val="24"/>
        </w:rPr>
        <w:t>the necessary documents are attached.</w:t>
      </w:r>
      <w:r w:rsidR="00446197" w:rsidRPr="002342AA">
        <w:rPr>
          <w:sz w:val="24"/>
        </w:rPr>
        <w:t xml:space="preserve"> </w:t>
      </w:r>
    </w:p>
    <w:p w14:paraId="7BF5597F" w14:textId="77777777" w:rsidR="00C063C4" w:rsidRDefault="00C063C4">
      <w:pPr>
        <w:spacing w:line="219" w:lineRule="exact"/>
        <w:rPr>
          <w:sz w:val="20"/>
        </w:rPr>
      </w:pPr>
    </w:p>
    <w:p w14:paraId="68367EF8" w14:textId="4BA11FCA" w:rsidR="00C063C4" w:rsidRDefault="00C063C4" w:rsidP="00C063C4">
      <w:pPr>
        <w:spacing w:before="217"/>
      </w:pPr>
      <w:r>
        <w:t xml:space="preserve">For your application to be considered </w:t>
      </w:r>
      <w:r w:rsidR="000717DF">
        <w:t>we require</w:t>
      </w:r>
      <w:r>
        <w:t xml:space="preserve">: </w:t>
      </w:r>
    </w:p>
    <w:p w14:paraId="0DB1D3C0" w14:textId="77777777" w:rsidR="00C063C4" w:rsidRDefault="00C063C4" w:rsidP="00C063C4">
      <w:pPr>
        <w:pStyle w:val="BodyText"/>
        <w:spacing w:before="9" w:after="1"/>
        <w:rPr>
          <w:sz w:val="16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1"/>
        <w:gridCol w:w="7499"/>
      </w:tblGrid>
      <w:tr w:rsidR="00C063C4" w:rsidRPr="00AF01A0" w14:paraId="5472EFD4" w14:textId="77777777" w:rsidTr="00635CD7">
        <w:trPr>
          <w:trHeight w:val="549"/>
        </w:trPr>
        <w:sdt>
          <w:sdtPr>
            <w:rPr>
              <w:b/>
            </w:rPr>
            <w:alias w:val="Checklist Item"/>
            <w:tag w:val="Checklist Item"/>
            <w:id w:val="-1168256022"/>
            <w15:color w:val="808000"/>
            <w14:checkbox>
              <w14:checked w14:val="1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  <w:vAlign w:val="center"/>
              </w:tcPr>
              <w:p w14:paraId="7A15368D" w14:textId="21F46140" w:rsidR="00C063C4" w:rsidRPr="00635CD7" w:rsidRDefault="00C063C4" w:rsidP="00635CD7">
                <w:pPr>
                  <w:pStyle w:val="TableParagraph"/>
                  <w:jc w:val="right"/>
                  <w:rPr>
                    <w:b/>
                  </w:rPr>
                </w:pPr>
                <w:r w:rsidRPr="00635CD7">
                  <w:rPr>
                    <w:b/>
                  </w:rPr>
                  <w:sym w:font="Wingdings" w:char="F0FC"/>
                </w:r>
              </w:p>
            </w:tc>
          </w:sdtContent>
        </w:sdt>
        <w:tc>
          <w:tcPr>
            <w:tcW w:w="4152" w:type="pct"/>
            <w:vAlign w:val="center"/>
          </w:tcPr>
          <w:p w14:paraId="1ADABC35" w14:textId="135C4772" w:rsidR="00C063C4" w:rsidRPr="00635CD7" w:rsidRDefault="00C063C4" w:rsidP="00635CD7">
            <w:pPr>
              <w:pStyle w:val="TableParagraph"/>
              <w:jc w:val="left"/>
            </w:pPr>
            <w:r w:rsidRPr="00635CD7">
              <w:t>Application Form completed</w:t>
            </w:r>
            <w:r w:rsidR="00EB39E4">
              <w:t xml:space="preserve"> in full</w:t>
            </w:r>
          </w:p>
        </w:tc>
      </w:tr>
      <w:tr w:rsidR="00C063C4" w:rsidRPr="00AF01A0" w14:paraId="4F0B44D2" w14:textId="77777777" w:rsidTr="00635CD7">
        <w:trPr>
          <w:trHeight w:val="477"/>
        </w:trPr>
        <w:sdt>
          <w:sdtPr>
            <w:rPr>
              <w:b/>
            </w:rPr>
            <w:alias w:val="Checklist Item"/>
            <w:tag w:val="Checklist Item"/>
            <w:id w:val="325249718"/>
            <w14:checkbox>
              <w14:checked w14:val="1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  <w:vAlign w:val="center"/>
              </w:tcPr>
              <w:p w14:paraId="58678928" w14:textId="6A69F4AA" w:rsidR="00C063C4" w:rsidRPr="00635CD7" w:rsidRDefault="00C063C4" w:rsidP="00635CD7">
                <w:pPr>
                  <w:pStyle w:val="TableParagraph"/>
                  <w:jc w:val="right"/>
                  <w:rPr>
                    <w:b/>
                  </w:rPr>
                </w:pPr>
                <w:r w:rsidRPr="00635CD7">
                  <w:rPr>
                    <w:b/>
                  </w:rPr>
                  <w:sym w:font="Wingdings" w:char="F0FC"/>
                </w:r>
              </w:p>
            </w:tc>
          </w:sdtContent>
        </w:sdt>
        <w:tc>
          <w:tcPr>
            <w:tcW w:w="4152" w:type="pct"/>
            <w:vAlign w:val="center"/>
          </w:tcPr>
          <w:p w14:paraId="1705A803" w14:textId="1106860E" w:rsidR="00C063C4" w:rsidRPr="00635CD7" w:rsidRDefault="00C063C4" w:rsidP="00635CD7">
            <w:pPr>
              <w:pStyle w:val="TableParagraph"/>
              <w:jc w:val="left"/>
            </w:pPr>
            <w:r w:rsidRPr="00635CD7">
              <w:t>Academic Curriculum Vitae</w:t>
            </w:r>
            <w:r w:rsidR="00D7732C">
              <w:rPr>
                <w:rStyle w:val="FootnoteReference"/>
              </w:rPr>
              <w:footnoteReference w:id="2"/>
            </w:r>
          </w:p>
        </w:tc>
      </w:tr>
      <w:tr w:rsidR="00C063C4" w:rsidRPr="00AF01A0" w14:paraId="08C0F2B0" w14:textId="77777777" w:rsidTr="00635CD7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-447629444"/>
            <w14:checkbox>
              <w14:checked w14:val="1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  <w:vAlign w:val="center"/>
              </w:tcPr>
              <w:p w14:paraId="0B71466A" w14:textId="37451C80" w:rsidR="00C063C4" w:rsidRPr="00635CD7" w:rsidRDefault="00C063C4" w:rsidP="00635CD7">
                <w:pPr>
                  <w:pStyle w:val="TableParagraph"/>
                  <w:jc w:val="right"/>
                  <w:rPr>
                    <w:b/>
                  </w:rPr>
                </w:pPr>
                <w:r w:rsidRPr="00635CD7">
                  <w:rPr>
                    <w:b/>
                  </w:rPr>
                  <w:sym w:font="Wingdings" w:char="F0FC"/>
                </w:r>
              </w:p>
            </w:tc>
          </w:sdtContent>
        </w:sdt>
        <w:tc>
          <w:tcPr>
            <w:tcW w:w="4152" w:type="pct"/>
            <w:vAlign w:val="center"/>
          </w:tcPr>
          <w:p w14:paraId="13A7003D" w14:textId="19B1D4EE" w:rsidR="00C063C4" w:rsidRPr="00635CD7" w:rsidRDefault="00C063C4" w:rsidP="00635CD7">
            <w:pPr>
              <w:pStyle w:val="TableParagraph"/>
              <w:jc w:val="left"/>
            </w:pPr>
            <w:r w:rsidRPr="00635CD7">
              <w:t xml:space="preserve">Article </w:t>
            </w:r>
            <w:r w:rsidR="00AE3BF7">
              <w:t xml:space="preserve">Abstract and </w:t>
            </w:r>
            <w:r w:rsidRPr="00635CD7">
              <w:t>Outline</w:t>
            </w:r>
            <w:r w:rsidR="008C5793">
              <w:rPr>
                <w:rStyle w:val="FootnoteReference"/>
              </w:rPr>
              <w:footnoteReference w:id="3"/>
            </w:r>
          </w:p>
        </w:tc>
      </w:tr>
    </w:tbl>
    <w:p w14:paraId="1D8F67FA" w14:textId="08673F55" w:rsidR="00C063C4" w:rsidRPr="002342AA" w:rsidRDefault="00C063C4">
      <w:pPr>
        <w:spacing w:line="219" w:lineRule="exact"/>
        <w:rPr>
          <w:sz w:val="20"/>
        </w:rPr>
        <w:sectPr w:rsidR="00C063C4" w:rsidRPr="002342AA" w:rsidSect="00592A9B">
          <w:headerReference w:type="default" r:id="rId14"/>
          <w:footerReference w:type="default" r:id="rId15"/>
          <w:type w:val="continuous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</w:p>
    <w:p w14:paraId="606890A5" w14:textId="7123A951" w:rsidR="00270A6A" w:rsidRPr="001706DB" w:rsidRDefault="003E056F" w:rsidP="0061712C">
      <w:pPr>
        <w:pStyle w:val="Heading2"/>
      </w:pPr>
      <w:r w:rsidRPr="001706DB">
        <w:lastRenderedPageBreak/>
        <w:t xml:space="preserve">APPLICANT </w:t>
      </w:r>
      <w:r w:rsidRPr="00902188">
        <w:t>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6"/>
        <w:gridCol w:w="2695"/>
        <w:gridCol w:w="1699"/>
        <w:gridCol w:w="1660"/>
      </w:tblGrid>
      <w:tr w:rsidR="009B55FA" w:rsidRPr="007E76A4" w14:paraId="30385D91" w14:textId="77777777" w:rsidTr="006A18CC">
        <w:tc>
          <w:tcPr>
            <w:tcW w:w="1648" w:type="pct"/>
          </w:tcPr>
          <w:p w14:paraId="638A391B" w14:textId="3655A51D" w:rsidR="009B55FA" w:rsidRPr="000717DF" w:rsidRDefault="000717DF" w:rsidP="000717DF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would you describe your gender</w:t>
            </w:r>
            <w:r w:rsidR="00A25088" w:rsidRPr="007E76A4">
              <w:rPr>
                <w:rStyle w:val="FootnoteReference"/>
                <w:sz w:val="20"/>
                <w:szCs w:val="20"/>
              </w:rPr>
              <w:footnoteReference w:id="4"/>
            </w:r>
            <w:r w:rsidR="009B55FA" w:rsidRPr="007E76A4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52" w:type="pct"/>
            <w:gridSpan w:val="3"/>
          </w:tcPr>
          <w:p w14:paraId="169B33AD" w14:textId="287636B0" w:rsidR="000717DF" w:rsidRDefault="000717DF" w:rsidP="000717DF">
            <w:pPr>
              <w:tabs>
                <w:tab w:val="left" w:pos="1914"/>
              </w:tabs>
              <w:spacing w:before="120" w:after="240" w:line="240" w:lineRule="auto"/>
              <w:ind w:firstLine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object w:dxaOrig="1440" w:dyaOrig="1440" w14:anchorId="5A3D4C0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2" type="#_x0000_t75" style="width:54.85pt;height:20.15pt" o:ole="">
                  <v:imagedata r:id="rId16" o:title=""/>
                </v:shape>
                <w:control r:id="rId17" w:name="OptionButton9" w:shapeid="_x0000_i1082"/>
              </w:objec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object w:dxaOrig="1440" w:dyaOrig="1440" w14:anchorId="4BB57D0C">
                <v:shape id="_x0000_i1084" type="#_x0000_t75" style="width:55.7pt;height:20.15pt" o:ole="">
                  <v:imagedata r:id="rId18" o:title=""/>
                </v:shape>
                <w:control r:id="rId19" w:name="OptionButton101" w:shapeid="_x0000_i1084"/>
              </w:object>
            </w:r>
            <w:r w:rsidRPr="00DD2455">
              <w:rPr>
                <w:rFonts w:cstheme="minorHAnsi"/>
                <w:b/>
                <w:color w:val="000000" w:themeColor="text1"/>
                <w:sz w:val="20"/>
                <w:szCs w:val="20"/>
              </w:rPr>
              <w:object w:dxaOrig="1440" w:dyaOrig="1440" w14:anchorId="6F6AC3E5">
                <v:shape id="_x0000_i1086" type="#_x0000_t75" style="width:102.85pt;height:20.15pt" o:ole="">
                  <v:imagedata r:id="rId20" o:title=""/>
                </v:shape>
                <w:control r:id="rId21" w:name="OptionButton10" w:shapeid="_x0000_i1086"/>
              </w:object>
            </w:r>
          </w:p>
          <w:sdt>
            <w:sdtPr>
              <w:rPr>
                <w:rFonts w:cstheme="minorHAnsi"/>
                <w:b/>
                <w:color w:val="000000" w:themeColor="text1"/>
                <w:sz w:val="20"/>
                <w:szCs w:val="20"/>
              </w:rPr>
              <w:id w:val="1757247712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48BDB0E7" w14:textId="335DDBAB" w:rsidR="000717DF" w:rsidRPr="007E76A4" w:rsidRDefault="000717DF" w:rsidP="00922936">
                <w:pPr>
                  <w:tabs>
                    <w:tab w:val="left" w:pos="1914"/>
                  </w:tabs>
                  <w:spacing w:before="120" w:after="240" w:line="240" w:lineRule="auto"/>
                  <w:ind w:firstLine="0"/>
                  <w:rPr>
                    <w:rFonts w:cstheme="minorHAnsi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cstheme="minorHAnsi"/>
                    <w:b/>
                    <w:color w:val="000000" w:themeColor="text1"/>
                    <w:sz w:val="20"/>
                    <w:szCs w:val="20"/>
                  </w:rPr>
                  <w:object w:dxaOrig="1440" w:dyaOrig="1440" w14:anchorId="5C9E5C78">
                    <v:shape id="_x0000_i1053" type="#_x0000_t75" style="width:125.15pt;height:20.15pt" o:ole="">
                      <v:imagedata r:id="rId22" o:title=""/>
                    </v:shape>
                    <w:control r:id="rId23" w:name="OptionButton102" w:shapeid="_x0000_i1053"/>
                  </w:object>
                </w:r>
                <w:sdt>
                  <w:sdtPr>
                    <w:rPr>
                      <w:rFonts w:cstheme="minorHAnsi"/>
                      <w:b/>
                      <w:color w:val="000000" w:themeColor="text1"/>
                      <w:sz w:val="20"/>
                      <w:szCs w:val="20"/>
                    </w:rPr>
                    <w:id w:val="-2039807632"/>
                    <w:placeholder>
                      <w:docPart w:val="837E31D1A737444798DAC54A548A47E7"/>
                    </w:placeholder>
                    <w:showingPlcHdr/>
                  </w:sdtPr>
                  <w:sdtEndPr/>
                  <w:sdtContent>
                    <w:r w:rsidR="00922936" w:rsidRPr="00922936">
                      <w:rPr>
                        <w:b/>
                        <w:sz w:val="18"/>
                        <w:szCs w:val="18"/>
                      </w:rPr>
                      <w:t>Click or tap here to enter text.</w:t>
                    </w:r>
                  </w:sdtContent>
                </w:sdt>
              </w:p>
            </w:sdtContent>
          </w:sdt>
        </w:tc>
      </w:tr>
      <w:tr w:rsidR="006D1773" w:rsidRPr="007E76A4" w14:paraId="34B236E4" w14:textId="77777777" w:rsidTr="006A18CC">
        <w:tc>
          <w:tcPr>
            <w:tcW w:w="1648" w:type="pct"/>
          </w:tcPr>
          <w:p w14:paraId="7D6A60BC" w14:textId="2C200500" w:rsidR="006D1773" w:rsidRPr="007E76A4" w:rsidRDefault="00922936" w:rsidP="0082674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rname</w:t>
            </w:r>
            <w:r w:rsidR="0082674C" w:rsidRPr="007E76A4">
              <w:rPr>
                <w:sz w:val="20"/>
                <w:szCs w:val="20"/>
              </w:rPr>
              <w:t xml:space="preserve"> </w:t>
            </w:r>
            <w:r w:rsidR="006D1773" w:rsidRPr="007E76A4">
              <w:rPr>
                <w:sz w:val="20"/>
                <w:szCs w:val="20"/>
              </w:rPr>
              <w:t>Name</w:t>
            </w:r>
          </w:p>
        </w:tc>
        <w:sdt>
          <w:sdtPr>
            <w:rPr>
              <w:rFonts w:cstheme="minorHAnsi"/>
              <w:b/>
              <w:color w:val="000000" w:themeColor="text1"/>
              <w:sz w:val="20"/>
              <w:szCs w:val="20"/>
            </w:rPr>
            <w:alias w:val="First Name"/>
            <w:tag w:val="First Name"/>
            <w:id w:val="1752613945"/>
            <w:placeholder>
              <w:docPart w:val="59BD58A086FE45F5900A4DEFCD373BD6"/>
            </w:placeholder>
            <w:showingPlcHdr/>
          </w:sdtPr>
          <w:sdtEndPr/>
          <w:sdtContent>
            <w:tc>
              <w:tcPr>
                <w:tcW w:w="3352" w:type="pct"/>
                <w:gridSpan w:val="3"/>
              </w:tcPr>
              <w:p w14:paraId="750DFD10" w14:textId="77777777" w:rsidR="006D1773" w:rsidRPr="007E76A4" w:rsidRDefault="00D950DE" w:rsidP="007E76A4">
                <w:pPr>
                  <w:tabs>
                    <w:tab w:val="left" w:pos="1914"/>
                  </w:tabs>
                  <w:spacing w:before="120" w:after="240" w:line="240" w:lineRule="auto"/>
                  <w:ind w:firstLine="0"/>
                  <w:rPr>
                    <w:rFonts w:cstheme="minorHAnsi"/>
                    <w:b/>
                    <w:color w:val="000000" w:themeColor="text1"/>
                    <w:sz w:val="20"/>
                    <w:szCs w:val="20"/>
                  </w:rPr>
                </w:pPr>
                <w:r w:rsidRPr="007E76A4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D1773" w:rsidRPr="007E76A4" w14:paraId="43F96F47" w14:textId="77777777" w:rsidTr="006A18CC">
        <w:tc>
          <w:tcPr>
            <w:tcW w:w="1648" w:type="pct"/>
          </w:tcPr>
          <w:p w14:paraId="33F087D8" w14:textId="7DB6E8A5" w:rsidR="006D1773" w:rsidRPr="007E76A4" w:rsidRDefault="00922936" w:rsidP="0082674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</w:t>
            </w:r>
            <w:r w:rsidR="006D1773" w:rsidRPr="007E76A4">
              <w:rPr>
                <w:sz w:val="20"/>
                <w:szCs w:val="20"/>
              </w:rPr>
              <w:t xml:space="preserve"> Name</w:t>
            </w:r>
            <w:r w:rsidR="0082674C" w:rsidRPr="007E76A4">
              <w:rPr>
                <w:sz w:val="20"/>
                <w:szCs w:val="20"/>
              </w:rPr>
              <w:t>s</w:t>
            </w:r>
          </w:p>
        </w:tc>
        <w:bookmarkStart w:id="0" w:name="OLE_LINK14" w:displacedByCustomXml="next"/>
        <w:sdt>
          <w:sdtPr>
            <w:rPr>
              <w:rFonts w:cstheme="minorHAnsi"/>
              <w:b/>
              <w:color w:val="000000" w:themeColor="text1"/>
              <w:sz w:val="20"/>
              <w:szCs w:val="20"/>
            </w:rPr>
            <w:alias w:val="Last Name"/>
            <w:tag w:val="Last Name"/>
            <w:id w:val="-1311237791"/>
            <w:placeholder>
              <w:docPart w:val="8BED0DFFEF6F4345AFC66D2C545D05CE"/>
            </w:placeholder>
            <w:showingPlcHdr/>
          </w:sdtPr>
          <w:sdtEndPr/>
          <w:sdtContent>
            <w:tc>
              <w:tcPr>
                <w:tcW w:w="3352" w:type="pct"/>
                <w:gridSpan w:val="3"/>
              </w:tcPr>
              <w:p w14:paraId="2D983A18" w14:textId="77777777" w:rsidR="006D1773" w:rsidRPr="007E76A4" w:rsidRDefault="00D950DE" w:rsidP="007E76A4">
                <w:pPr>
                  <w:tabs>
                    <w:tab w:val="left" w:pos="1914"/>
                  </w:tabs>
                  <w:spacing w:before="120" w:after="240" w:line="240" w:lineRule="auto"/>
                  <w:ind w:firstLine="0"/>
                  <w:rPr>
                    <w:rFonts w:cstheme="minorHAnsi"/>
                    <w:b/>
                    <w:color w:val="000000" w:themeColor="text1"/>
                    <w:sz w:val="20"/>
                    <w:szCs w:val="20"/>
                  </w:rPr>
                </w:pPr>
                <w:r w:rsidRPr="007E76A4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bookmarkEnd w:id="0" w:displacedByCustomXml="prev"/>
      </w:tr>
      <w:tr w:rsidR="00B1331E" w:rsidRPr="007E76A4" w14:paraId="522AFE58" w14:textId="77777777" w:rsidTr="006A18CC">
        <w:tc>
          <w:tcPr>
            <w:tcW w:w="1648" w:type="pct"/>
          </w:tcPr>
          <w:p w14:paraId="6A5023A6" w14:textId="77B02747" w:rsidR="00B1331E" w:rsidRPr="007E76A4" w:rsidRDefault="00B1331E" w:rsidP="0082674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  <w:rPr>
                <w:sz w:val="20"/>
                <w:szCs w:val="20"/>
              </w:rPr>
            </w:pPr>
            <w:r w:rsidRPr="007E76A4">
              <w:rPr>
                <w:sz w:val="20"/>
                <w:szCs w:val="20"/>
              </w:rPr>
              <w:t>Email Address</w:t>
            </w:r>
          </w:p>
        </w:tc>
        <w:sdt>
          <w:sdtPr>
            <w:rPr>
              <w:rFonts w:cstheme="minorHAnsi"/>
              <w:b/>
              <w:color w:val="000000" w:themeColor="text1"/>
              <w:sz w:val="20"/>
              <w:szCs w:val="20"/>
            </w:rPr>
            <w:alias w:val="Non- University email address"/>
            <w:tag w:val="Non- University email address"/>
            <w:id w:val="-48145268"/>
            <w:placeholder>
              <w:docPart w:val="83CEDDD5588F4028B5A36931BA4F6B05"/>
            </w:placeholder>
            <w:showingPlcHdr/>
          </w:sdtPr>
          <w:sdtEndPr/>
          <w:sdtContent>
            <w:tc>
              <w:tcPr>
                <w:tcW w:w="3352" w:type="pct"/>
                <w:gridSpan w:val="3"/>
              </w:tcPr>
              <w:p w14:paraId="1F7477F7" w14:textId="77777777" w:rsidR="00B1331E" w:rsidRPr="007E76A4" w:rsidRDefault="006C41A3" w:rsidP="007E76A4">
                <w:pPr>
                  <w:tabs>
                    <w:tab w:val="left" w:pos="1914"/>
                  </w:tabs>
                  <w:spacing w:before="120" w:after="240" w:line="240" w:lineRule="auto"/>
                  <w:ind w:firstLine="0"/>
                  <w:rPr>
                    <w:rFonts w:cstheme="minorHAnsi"/>
                    <w:b/>
                    <w:color w:val="000000" w:themeColor="text1"/>
                    <w:sz w:val="20"/>
                    <w:szCs w:val="20"/>
                  </w:rPr>
                </w:pPr>
                <w:r w:rsidRPr="007E76A4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1331E" w:rsidRPr="007E76A4" w14:paraId="07BFA8C0" w14:textId="77777777" w:rsidTr="006A18CC">
        <w:tc>
          <w:tcPr>
            <w:tcW w:w="1648" w:type="pct"/>
          </w:tcPr>
          <w:p w14:paraId="1577DBC7" w14:textId="6D07F9AD" w:rsidR="00C93BE7" w:rsidRPr="007E76A4" w:rsidRDefault="00B1331E" w:rsidP="0082674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  <w:rPr>
                <w:sz w:val="20"/>
                <w:szCs w:val="20"/>
              </w:rPr>
            </w:pPr>
            <w:r w:rsidRPr="007E76A4">
              <w:rPr>
                <w:sz w:val="20"/>
                <w:szCs w:val="20"/>
              </w:rPr>
              <w:t>Phone Numb</w:t>
            </w:r>
            <w:r w:rsidR="0082674C" w:rsidRPr="007E76A4">
              <w:rPr>
                <w:sz w:val="20"/>
                <w:szCs w:val="20"/>
              </w:rPr>
              <w:t>er</w:t>
            </w:r>
          </w:p>
        </w:tc>
        <w:tc>
          <w:tcPr>
            <w:tcW w:w="3352" w:type="pct"/>
            <w:gridSpan w:val="3"/>
          </w:tcPr>
          <w:p w14:paraId="32371F7C" w14:textId="77777777" w:rsidR="00B1331E" w:rsidRPr="007E76A4" w:rsidRDefault="009263B6" w:rsidP="007E76A4">
            <w:pPr>
              <w:tabs>
                <w:tab w:val="left" w:pos="1914"/>
              </w:tabs>
              <w:spacing w:before="120" w:after="240" w:line="240" w:lineRule="auto"/>
              <w:ind w:firstLine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sz w:val="20"/>
                  <w:szCs w:val="20"/>
                </w:rPr>
                <w:alias w:val="Primary Phone Number"/>
                <w:tag w:val="Mobile Phone Number"/>
                <w:id w:val="923539409"/>
                <w:placeholder>
                  <w:docPart w:val="DA4EEB3733714C738D07613E9A302FBD"/>
                </w:placeholder>
                <w:showingPlcHdr/>
              </w:sdtPr>
              <w:sdtEndPr/>
              <w:sdtContent>
                <w:r w:rsidR="006C41A3" w:rsidRPr="007E76A4">
                  <w:rPr>
                    <w:b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82674C" w:rsidRPr="007E76A4" w14:paraId="0DF4A69D" w14:textId="77777777" w:rsidTr="006A18CC">
        <w:tc>
          <w:tcPr>
            <w:tcW w:w="1648" w:type="pct"/>
          </w:tcPr>
          <w:p w14:paraId="134FAE84" w14:textId="77777777" w:rsidR="0082674C" w:rsidRDefault="0082674C" w:rsidP="0082674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  <w:rPr>
                <w:sz w:val="20"/>
                <w:szCs w:val="20"/>
              </w:rPr>
            </w:pPr>
            <w:r w:rsidRPr="007E76A4">
              <w:rPr>
                <w:sz w:val="20"/>
                <w:szCs w:val="20"/>
              </w:rPr>
              <w:t>Nationalit</w:t>
            </w:r>
            <w:r w:rsidR="009E7A8F">
              <w:rPr>
                <w:sz w:val="20"/>
                <w:szCs w:val="20"/>
              </w:rPr>
              <w:t>ies</w:t>
            </w:r>
            <w:r w:rsidRPr="007E76A4">
              <w:rPr>
                <w:sz w:val="20"/>
                <w:szCs w:val="20"/>
              </w:rPr>
              <w:t xml:space="preserve"> </w:t>
            </w:r>
          </w:p>
          <w:p w14:paraId="52395DE2" w14:textId="2B41B87F" w:rsidR="00D7732C" w:rsidRPr="007E76A4" w:rsidRDefault="00D7732C" w:rsidP="00D7732C">
            <w:pPr>
              <w:pStyle w:val="ListParagraph"/>
              <w:tabs>
                <w:tab w:val="left" w:pos="1914"/>
              </w:tabs>
              <w:spacing w:before="120" w:after="240"/>
              <w:ind w:left="345"/>
              <w:jc w:val="right"/>
              <w:rPr>
                <w:sz w:val="20"/>
                <w:szCs w:val="20"/>
              </w:rPr>
            </w:pPr>
          </w:p>
        </w:tc>
        <w:sdt>
          <w:sdtPr>
            <w:rPr>
              <w:rFonts w:cstheme="minorHAnsi"/>
              <w:b/>
              <w:color w:val="000000" w:themeColor="text1"/>
              <w:sz w:val="20"/>
              <w:szCs w:val="20"/>
            </w:rPr>
            <w:alias w:val="Country of Primary Citizenship"/>
            <w:tag w:val="Country of Primary Citizenship"/>
            <w:id w:val="-597179063"/>
            <w:placeholder>
              <w:docPart w:val="D9BEDF73C2954B83B57A5937AF1870AA"/>
            </w:placeholder>
            <w:showingPlcHdr/>
          </w:sdtPr>
          <w:sdtEndPr/>
          <w:sdtContent>
            <w:tc>
              <w:tcPr>
                <w:tcW w:w="3352" w:type="pct"/>
                <w:gridSpan w:val="3"/>
              </w:tcPr>
              <w:p w14:paraId="54E27022" w14:textId="7243C885" w:rsidR="0082674C" w:rsidRPr="007E76A4" w:rsidRDefault="0082674C" w:rsidP="007E76A4">
                <w:pPr>
                  <w:tabs>
                    <w:tab w:val="left" w:pos="1914"/>
                  </w:tabs>
                  <w:spacing w:before="120" w:after="240" w:line="240" w:lineRule="auto"/>
                  <w:ind w:firstLine="0"/>
                  <w:rPr>
                    <w:rFonts w:cstheme="minorHAnsi"/>
                    <w:b/>
                    <w:color w:val="000000" w:themeColor="text1"/>
                    <w:sz w:val="20"/>
                    <w:szCs w:val="20"/>
                  </w:rPr>
                </w:pPr>
                <w:r w:rsidRPr="007E76A4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EB31DB" w:rsidRPr="007E76A4" w14:paraId="2B1FF21F" w14:textId="77777777" w:rsidTr="006A18CC">
        <w:tc>
          <w:tcPr>
            <w:tcW w:w="1648" w:type="pct"/>
          </w:tcPr>
          <w:p w14:paraId="4542B5B5" w14:textId="77777777" w:rsidR="00EB31DB" w:rsidRDefault="00EB31DB" w:rsidP="00EB31DB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  <w:rPr>
                <w:sz w:val="20"/>
                <w:szCs w:val="20"/>
              </w:rPr>
            </w:pPr>
            <w:r w:rsidRPr="007E76A4">
              <w:rPr>
                <w:sz w:val="20"/>
                <w:szCs w:val="20"/>
              </w:rPr>
              <w:t>Where are you in your Research Career</w:t>
            </w:r>
            <w:r w:rsidRPr="007E76A4">
              <w:rPr>
                <w:rStyle w:val="FootnoteReference"/>
                <w:sz w:val="20"/>
                <w:szCs w:val="20"/>
              </w:rPr>
              <w:footnoteReference w:id="5"/>
            </w:r>
            <w:r w:rsidRPr="007E76A4">
              <w:rPr>
                <w:sz w:val="20"/>
                <w:szCs w:val="20"/>
              </w:rPr>
              <w:t xml:space="preserve">? </w:t>
            </w:r>
          </w:p>
          <w:p w14:paraId="2B6D46D8" w14:textId="76696B35" w:rsidR="00D7732C" w:rsidRPr="007E76A4" w:rsidRDefault="00D7732C" w:rsidP="00D7732C">
            <w:pPr>
              <w:pStyle w:val="ListParagraph"/>
              <w:tabs>
                <w:tab w:val="left" w:pos="1914"/>
              </w:tabs>
              <w:spacing w:before="120" w:after="120"/>
              <w:ind w:left="345"/>
              <w:jc w:val="right"/>
              <w:rPr>
                <w:sz w:val="20"/>
                <w:szCs w:val="20"/>
              </w:rPr>
            </w:pPr>
          </w:p>
        </w:tc>
        <w:tc>
          <w:tcPr>
            <w:tcW w:w="1492" w:type="pct"/>
          </w:tcPr>
          <w:p w14:paraId="620A2CBD" w14:textId="0CAD1C8E" w:rsidR="00EB31DB" w:rsidRPr="007E76A4" w:rsidRDefault="009263B6" w:rsidP="006A18CC">
            <w:pPr>
              <w:tabs>
                <w:tab w:val="left" w:pos="1914"/>
              </w:tabs>
              <w:spacing w:before="120" w:after="0" w:line="240" w:lineRule="auto"/>
              <w:ind w:firstLine="0"/>
              <w:jc w:val="left"/>
              <w:rPr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sz w:val="20"/>
                  <w:szCs w:val="20"/>
                </w:rPr>
                <w:id w:val="-1678880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1DB" w:rsidRPr="007E76A4">
                  <w:rPr>
                    <w:rFonts w:ascii="Segoe UI Symbol" w:eastAsia="MS Gothic" w:hAnsi="Segoe UI Symbol" w:cs="Segoe UI Symbol"/>
                    <w:b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B31DB" w:rsidRPr="007E76A4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Current </w:t>
            </w:r>
            <w:r w:rsidR="009E7A8F">
              <w:rPr>
                <w:rFonts w:cstheme="minorHAnsi"/>
                <w:b/>
                <w:color w:val="000000" w:themeColor="text1"/>
                <w:sz w:val="20"/>
                <w:szCs w:val="20"/>
              </w:rPr>
              <w:t>Postgraduate</w:t>
            </w:r>
            <w:r w:rsidR="009E7A8F" w:rsidRPr="007E76A4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EB31DB" w:rsidRPr="007E76A4">
              <w:rPr>
                <w:rFonts w:cstheme="minorHAnsi"/>
                <w:b/>
                <w:color w:val="000000" w:themeColor="text1"/>
                <w:sz w:val="20"/>
                <w:szCs w:val="20"/>
              </w:rPr>
              <w:t>Candidate</w:t>
            </w:r>
          </w:p>
        </w:tc>
        <w:tc>
          <w:tcPr>
            <w:tcW w:w="941" w:type="pct"/>
          </w:tcPr>
          <w:p w14:paraId="3B63341D" w14:textId="6AB74321" w:rsidR="00EB31DB" w:rsidRPr="005D2D08" w:rsidRDefault="009263B6" w:rsidP="005D2D08">
            <w:pPr>
              <w:tabs>
                <w:tab w:val="left" w:pos="1914"/>
              </w:tabs>
              <w:spacing w:before="120" w:after="0" w:line="240" w:lineRule="auto"/>
              <w:ind w:firstLine="0"/>
              <w:jc w:val="lef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sz w:val="20"/>
                  <w:szCs w:val="20"/>
                </w:rPr>
                <w:id w:val="68341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339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B31DB" w:rsidRPr="007E76A4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Early Career Researcher</w:t>
            </w:r>
          </w:p>
        </w:tc>
        <w:tc>
          <w:tcPr>
            <w:tcW w:w="919" w:type="pct"/>
          </w:tcPr>
          <w:p w14:paraId="1A4383B2" w14:textId="06C59590" w:rsidR="00EB31DB" w:rsidRPr="005D2D08" w:rsidRDefault="009263B6" w:rsidP="005D2D08">
            <w:pPr>
              <w:tabs>
                <w:tab w:val="left" w:pos="1914"/>
              </w:tabs>
              <w:spacing w:before="120" w:after="0" w:line="240" w:lineRule="auto"/>
              <w:ind w:firstLine="0"/>
              <w:jc w:val="left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sz w:val="20"/>
                  <w:szCs w:val="20"/>
                </w:rPr>
                <w:id w:val="80698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1DB" w:rsidRPr="005D2D08">
                  <w:rPr>
                    <w:rFonts w:ascii="Segoe UI Symbol" w:hAnsi="Segoe UI Symbol" w:cs="Segoe UI Symbol"/>
                    <w:b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B31DB" w:rsidRPr="007E76A4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Mid-Career Researcher</w:t>
            </w:r>
          </w:p>
        </w:tc>
      </w:tr>
      <w:tr w:rsidR="00EB31DB" w:rsidRPr="007E76A4" w14:paraId="1F91B06F" w14:textId="77777777" w:rsidTr="006A18CC">
        <w:tc>
          <w:tcPr>
            <w:tcW w:w="1648" w:type="pct"/>
          </w:tcPr>
          <w:p w14:paraId="2B9EFDF5" w14:textId="77777777" w:rsidR="00EB31DB" w:rsidRDefault="00EB31DB" w:rsidP="00EB31DB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  <w:rPr>
                <w:sz w:val="20"/>
                <w:szCs w:val="20"/>
              </w:rPr>
            </w:pPr>
            <w:r w:rsidRPr="007E76A4">
              <w:rPr>
                <w:sz w:val="20"/>
                <w:szCs w:val="20"/>
              </w:rPr>
              <w:t>With which university are you currently affiliated?</w:t>
            </w:r>
          </w:p>
          <w:p w14:paraId="6EC3C3D5" w14:textId="1F08B1F0" w:rsidR="00FB15AF" w:rsidRPr="007E76A4" w:rsidRDefault="00FB15AF" w:rsidP="00FB15AF">
            <w:pPr>
              <w:pStyle w:val="ListParagraph"/>
              <w:tabs>
                <w:tab w:val="left" w:pos="1914"/>
              </w:tabs>
              <w:spacing w:before="120" w:after="120"/>
              <w:ind w:left="345"/>
              <w:jc w:val="right"/>
              <w:rPr>
                <w:sz w:val="20"/>
                <w:szCs w:val="20"/>
              </w:rPr>
            </w:pPr>
          </w:p>
        </w:tc>
        <w:sdt>
          <w:sdtPr>
            <w:rPr>
              <w:b/>
              <w:color w:val="000000" w:themeColor="text1"/>
              <w:sz w:val="20"/>
              <w:szCs w:val="20"/>
            </w:rPr>
            <w:alias w:val="University"/>
            <w:tag w:val="University"/>
            <w:id w:val="587120068"/>
            <w:placeholder>
              <w:docPart w:val="9526A267EA1F435A9BC61CF7C816CE50"/>
            </w:placeholder>
            <w:showingPlcHdr/>
          </w:sdtPr>
          <w:sdtEndPr/>
          <w:sdtContent>
            <w:tc>
              <w:tcPr>
                <w:tcW w:w="3352" w:type="pct"/>
                <w:gridSpan w:val="3"/>
              </w:tcPr>
              <w:p w14:paraId="673CB8FD" w14:textId="77777777" w:rsidR="00EB31DB" w:rsidRPr="007E76A4" w:rsidRDefault="00EB31DB" w:rsidP="007E76A4">
                <w:pPr>
                  <w:spacing w:before="120" w:after="240"/>
                  <w:ind w:firstLine="0"/>
                  <w:rPr>
                    <w:b/>
                    <w:color w:val="000000" w:themeColor="text1"/>
                    <w:sz w:val="20"/>
                    <w:szCs w:val="20"/>
                  </w:rPr>
                </w:pPr>
                <w:r w:rsidRPr="007E76A4">
                  <w:rPr>
                    <w:b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E1339" w:rsidRPr="007E76A4" w14:paraId="35AC94E2" w14:textId="77777777" w:rsidTr="006A18CC">
        <w:tc>
          <w:tcPr>
            <w:tcW w:w="1648" w:type="pct"/>
          </w:tcPr>
          <w:p w14:paraId="113F403E" w14:textId="325FF7B9" w:rsidR="006E1339" w:rsidRPr="007E76A4" w:rsidRDefault="006E1339" w:rsidP="006E1339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ave you been awarded a DevNet Write-up Grant before?</w:t>
            </w:r>
          </w:p>
        </w:tc>
        <w:tc>
          <w:tcPr>
            <w:tcW w:w="3352" w:type="pct"/>
            <w:gridSpan w:val="3"/>
          </w:tcPr>
          <w:p w14:paraId="42905228" w14:textId="179CDC9A" w:rsidR="006E1339" w:rsidRDefault="006E1339" w:rsidP="006E1339">
            <w:pPr>
              <w:spacing w:before="120" w:after="240"/>
              <w:ind w:firstLine="0"/>
              <w:rPr>
                <w:b/>
                <w:color w:val="000000" w:themeColor="text1"/>
                <w:sz w:val="20"/>
                <w:szCs w:val="20"/>
              </w:rPr>
            </w:pPr>
            <w:r w:rsidRPr="00DD2455">
              <w:rPr>
                <w:b/>
                <w:bCs/>
                <w:color w:val="000000" w:themeColor="text1"/>
                <w:sz w:val="20"/>
                <w:szCs w:val="20"/>
              </w:rPr>
              <w:object w:dxaOrig="1440" w:dyaOrig="1440" w14:anchorId="72574282">
                <v:shape id="_x0000_i1120" type="#_x0000_t75" style="width:54.85pt;height:21.85pt" o:ole="">
                  <v:imagedata r:id="rId24" o:title=""/>
                </v:shape>
                <w:control r:id="rId25" w:name="OptionButton11" w:shapeid="_x0000_i1120"/>
              </w:object>
            </w:r>
            <w:r w:rsidRPr="00DD2455">
              <w:rPr>
                <w:b/>
                <w:bCs/>
                <w:color w:val="000000" w:themeColor="text1"/>
                <w:sz w:val="20"/>
                <w:szCs w:val="20"/>
              </w:rPr>
              <w:object w:dxaOrig="1440" w:dyaOrig="1440" w14:anchorId="189F73DC">
                <v:shape id="_x0000_i1119" type="#_x0000_t75" style="width:54pt;height:21.85pt" o:ole="">
                  <v:imagedata r:id="rId26" o:title=""/>
                </v:shape>
                <w:control r:id="rId27" w:name="OptionButton21" w:shapeid="_x0000_i1119"/>
              </w:object>
            </w:r>
          </w:p>
        </w:tc>
      </w:tr>
    </w:tbl>
    <w:p w14:paraId="1046A097" w14:textId="77777777" w:rsidR="0061712C" w:rsidRDefault="0061712C" w:rsidP="006A18CC"/>
    <w:p w14:paraId="50408AB1" w14:textId="008B6919" w:rsidR="00F877E1" w:rsidRPr="002342AA" w:rsidRDefault="00AE3BF7" w:rsidP="0061712C">
      <w:pPr>
        <w:pStyle w:val="Heading2"/>
      </w:pPr>
      <w:r>
        <w:t>SUMMARY</w:t>
      </w:r>
      <w:r w:rsidR="007352E1">
        <w:t xml:space="preserve"> </w:t>
      </w:r>
      <w:r w:rsidR="00ED75E8">
        <w:t>OF RESEARCH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6"/>
        <w:gridCol w:w="143"/>
        <w:gridCol w:w="5911"/>
      </w:tblGrid>
      <w:tr w:rsidR="00DD2455" w14:paraId="37133803" w14:textId="77777777" w:rsidTr="006A18CC">
        <w:tc>
          <w:tcPr>
            <w:tcW w:w="1648" w:type="pct"/>
          </w:tcPr>
          <w:p w14:paraId="5F84A383" w14:textId="66962E40" w:rsidR="00DD2455" w:rsidRDefault="00DD2455" w:rsidP="00DD2455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 w:rsidRPr="00DD2455">
              <w:rPr>
                <w:sz w:val="20"/>
                <w:szCs w:val="20"/>
              </w:rPr>
              <w:t xml:space="preserve"> What is the </w:t>
            </w:r>
            <w:r w:rsidR="006A18CC" w:rsidRPr="00DD2455">
              <w:rPr>
                <w:sz w:val="20"/>
                <w:szCs w:val="20"/>
              </w:rPr>
              <w:t>anticipated</w:t>
            </w:r>
            <w:r w:rsidRPr="00DD2455">
              <w:rPr>
                <w:sz w:val="20"/>
                <w:szCs w:val="20"/>
              </w:rPr>
              <w:t xml:space="preserve"> title of your article?</w:t>
            </w:r>
          </w:p>
          <w:p w14:paraId="3AB834C8" w14:textId="3C7E9771" w:rsidR="006A18CC" w:rsidRPr="00DD2455" w:rsidRDefault="006A18CC" w:rsidP="006A18CC">
            <w:pPr>
              <w:pStyle w:val="ListParagraph"/>
              <w:tabs>
                <w:tab w:val="left" w:pos="1914"/>
              </w:tabs>
              <w:spacing w:before="120" w:after="120"/>
              <w:ind w:left="345"/>
              <w:contextualSpacing w:val="0"/>
              <w:jc w:val="right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alias w:val="Article Title"/>
            <w:tag w:val="Article Title"/>
            <w:id w:val="2106908733"/>
            <w:placeholder>
              <w:docPart w:val="EEC47F38386A4BFEBA232807539DF3CD"/>
            </w:placeholder>
            <w:showingPlcHdr/>
          </w:sdtPr>
          <w:sdtEndPr/>
          <w:sdtContent>
            <w:tc>
              <w:tcPr>
                <w:tcW w:w="3352" w:type="pct"/>
                <w:gridSpan w:val="2"/>
              </w:tcPr>
              <w:p w14:paraId="47CDA3D7" w14:textId="777672A4" w:rsidR="00DD2455" w:rsidRPr="00DD2455" w:rsidRDefault="00DD2455" w:rsidP="00DD2455">
                <w:pPr>
                  <w:pStyle w:val="ListParagraph"/>
                  <w:tabs>
                    <w:tab w:val="left" w:pos="1914"/>
                  </w:tabs>
                  <w:spacing w:before="120" w:after="120"/>
                  <w:ind w:left="0"/>
                  <w:jc w:val="left"/>
                  <w:rPr>
                    <w:sz w:val="20"/>
                    <w:szCs w:val="20"/>
                  </w:rPr>
                </w:pPr>
                <w:r w:rsidRPr="00DD2455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D2455" w14:paraId="08A1EA95" w14:textId="77777777" w:rsidTr="006A18CC">
        <w:trPr>
          <w:trHeight w:val="80"/>
        </w:trPr>
        <w:tc>
          <w:tcPr>
            <w:tcW w:w="1648" w:type="pct"/>
          </w:tcPr>
          <w:p w14:paraId="009E5E77" w14:textId="4E3976B1" w:rsidR="006A18CC" w:rsidRPr="006A18CC" w:rsidRDefault="00DD2455" w:rsidP="006A18C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What is the focus of your article? (in 100 words or less)</w:t>
            </w:r>
          </w:p>
          <w:p w14:paraId="77589ACF" w14:textId="60F3B61D" w:rsidR="006A18CC" w:rsidRPr="006A18CC" w:rsidRDefault="006A18CC" w:rsidP="006A18CC">
            <w:pPr>
              <w:tabs>
                <w:tab w:val="left" w:pos="1914"/>
              </w:tabs>
              <w:spacing w:before="120"/>
              <w:ind w:firstLine="0"/>
              <w:jc w:val="left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alias w:val="Article Focus"/>
            <w:tag w:val="Article Focus"/>
            <w:id w:val="1300193694"/>
            <w:placeholder>
              <w:docPart w:val="FD777DB0290945C386946CCF6A5EE55E"/>
            </w:placeholder>
            <w:showingPlcHdr/>
          </w:sdtPr>
          <w:sdtEndPr/>
          <w:sdtContent>
            <w:tc>
              <w:tcPr>
                <w:tcW w:w="3352" w:type="pct"/>
                <w:gridSpan w:val="2"/>
              </w:tcPr>
              <w:p w14:paraId="1D380198" w14:textId="1AB8E406" w:rsidR="00DD2455" w:rsidRPr="00DD2455" w:rsidRDefault="00DD2455" w:rsidP="00DD2455">
                <w:pPr>
                  <w:pStyle w:val="ListParagraph"/>
                  <w:tabs>
                    <w:tab w:val="left" w:pos="1914"/>
                  </w:tabs>
                  <w:spacing w:before="120" w:after="120"/>
                  <w:ind w:left="0"/>
                  <w:jc w:val="left"/>
                  <w:rPr>
                    <w:sz w:val="20"/>
                    <w:szCs w:val="20"/>
                  </w:rPr>
                </w:pPr>
                <w:r w:rsidRPr="00DD2455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D2455" w14:paraId="50AE752C" w14:textId="77777777" w:rsidTr="00D7732C">
        <w:tc>
          <w:tcPr>
            <w:tcW w:w="1727" w:type="pct"/>
            <w:gridSpan w:val="2"/>
          </w:tcPr>
          <w:p w14:paraId="4579EDEE" w14:textId="77777777" w:rsidR="00DD2455" w:rsidRDefault="003B33A5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 w:rsidRPr="003B33A5">
              <w:rPr>
                <w:sz w:val="20"/>
                <w:szCs w:val="20"/>
              </w:rPr>
              <w:t xml:space="preserve">When did you collect </w:t>
            </w:r>
            <w:r w:rsidR="006A18CC">
              <w:rPr>
                <w:sz w:val="20"/>
                <w:szCs w:val="20"/>
              </w:rPr>
              <w:t xml:space="preserve">the </w:t>
            </w:r>
            <w:r w:rsidRPr="003B33A5">
              <w:rPr>
                <w:sz w:val="20"/>
                <w:szCs w:val="20"/>
              </w:rPr>
              <w:t>data that you’ll be reporting on in this article</w:t>
            </w:r>
            <w:r>
              <w:rPr>
                <w:sz w:val="20"/>
                <w:szCs w:val="20"/>
              </w:rPr>
              <w:t>?</w:t>
            </w:r>
          </w:p>
          <w:p w14:paraId="46B0F8BF" w14:textId="3BCD13B5" w:rsidR="00D7732C" w:rsidRPr="00DD2455" w:rsidRDefault="00D7732C" w:rsidP="00D7732C">
            <w:pPr>
              <w:pStyle w:val="ListParagraph"/>
              <w:tabs>
                <w:tab w:val="left" w:pos="1914"/>
              </w:tabs>
              <w:spacing w:before="120" w:after="120"/>
              <w:ind w:left="345"/>
              <w:contextualSpacing w:val="0"/>
              <w:jc w:val="left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alias w:val="Research Collection Date"/>
            <w:tag w:val="Research Collection Date"/>
            <w:id w:val="-1513301201"/>
            <w:placeholder>
              <w:docPart w:val="57746E5D3ADB41A4A92A36CFCE042341"/>
            </w:placeholder>
            <w:showingPlcHdr/>
          </w:sdtPr>
          <w:sdtEndPr/>
          <w:sdtContent>
            <w:tc>
              <w:tcPr>
                <w:tcW w:w="3273" w:type="pct"/>
              </w:tcPr>
              <w:p w14:paraId="0E438E15" w14:textId="01A4F8F5" w:rsidR="00DD2455" w:rsidRPr="00DD2455" w:rsidRDefault="003B33A5" w:rsidP="00D7732C">
                <w:pPr>
                  <w:pStyle w:val="ListParagraph"/>
                  <w:tabs>
                    <w:tab w:val="left" w:pos="1914"/>
                  </w:tabs>
                  <w:spacing w:before="120" w:after="120"/>
                  <w:ind w:left="0"/>
                  <w:jc w:val="left"/>
                  <w:rPr>
                    <w:sz w:val="20"/>
                    <w:szCs w:val="20"/>
                  </w:rPr>
                </w:pPr>
                <w:r w:rsidRPr="003B33A5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D2455" w14:paraId="12C8DF8E" w14:textId="77777777" w:rsidTr="00D7732C">
        <w:tc>
          <w:tcPr>
            <w:tcW w:w="1727" w:type="pct"/>
            <w:gridSpan w:val="2"/>
          </w:tcPr>
          <w:p w14:paraId="13B3BCC2" w14:textId="77777777" w:rsidR="00DD2455" w:rsidRDefault="003B33A5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 w:rsidRPr="003B33A5">
              <w:rPr>
                <w:sz w:val="20"/>
                <w:szCs w:val="20"/>
              </w:rPr>
              <w:t>How much primary data do you have (e.g., survey completed by 50 people: 8 in-depth interviews</w:t>
            </w:r>
            <w:r w:rsidR="006A18CC">
              <w:rPr>
                <w:sz w:val="20"/>
                <w:szCs w:val="20"/>
              </w:rPr>
              <w:t>)?</w:t>
            </w:r>
          </w:p>
          <w:p w14:paraId="4FD20601" w14:textId="71A9A1DE" w:rsidR="00D7732C" w:rsidRPr="00DD2455" w:rsidRDefault="00D7732C" w:rsidP="00D7732C">
            <w:pPr>
              <w:pStyle w:val="ListParagraph"/>
              <w:tabs>
                <w:tab w:val="left" w:pos="1914"/>
              </w:tabs>
              <w:spacing w:before="120" w:after="120"/>
              <w:ind w:left="345"/>
              <w:contextualSpacing w:val="0"/>
              <w:jc w:val="left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alias w:val="Data quantum"/>
            <w:tag w:val="Data quantum"/>
            <w:id w:val="404195078"/>
            <w:placeholder>
              <w:docPart w:val="C8513B60F8C346CEB64E7A165082B6BD"/>
            </w:placeholder>
            <w:showingPlcHdr/>
          </w:sdtPr>
          <w:sdtEndPr/>
          <w:sdtContent>
            <w:tc>
              <w:tcPr>
                <w:tcW w:w="3273" w:type="pct"/>
              </w:tcPr>
              <w:p w14:paraId="473D3937" w14:textId="242E3E2E" w:rsidR="00DD2455" w:rsidRPr="00DD2455" w:rsidRDefault="003B33A5" w:rsidP="00D7732C">
                <w:pPr>
                  <w:pStyle w:val="ListParagraph"/>
                  <w:tabs>
                    <w:tab w:val="left" w:pos="1914"/>
                  </w:tabs>
                  <w:spacing w:before="120" w:after="120"/>
                  <w:ind w:left="0"/>
                  <w:jc w:val="left"/>
                  <w:rPr>
                    <w:sz w:val="20"/>
                    <w:szCs w:val="20"/>
                  </w:rPr>
                </w:pPr>
                <w:r w:rsidRPr="003B33A5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D2455" w14:paraId="75B99E64" w14:textId="77777777" w:rsidTr="00D7732C">
        <w:tc>
          <w:tcPr>
            <w:tcW w:w="1727" w:type="pct"/>
            <w:gridSpan w:val="2"/>
          </w:tcPr>
          <w:p w14:paraId="76D4BADD" w14:textId="0F56481D" w:rsidR="00DD2455" w:rsidRDefault="003B33A5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 w:rsidRPr="003B33A5">
              <w:rPr>
                <w:sz w:val="20"/>
                <w:szCs w:val="20"/>
              </w:rPr>
              <w:t>What are the main findings you will report on in this article (in 3-4 bullet points)</w:t>
            </w:r>
            <w:r w:rsidR="006A18CC">
              <w:rPr>
                <w:sz w:val="20"/>
                <w:szCs w:val="20"/>
              </w:rPr>
              <w:t>?</w:t>
            </w:r>
          </w:p>
          <w:p w14:paraId="3F3505A1" w14:textId="5BD0DDAA" w:rsidR="006A18CC" w:rsidRPr="006A18CC" w:rsidRDefault="006A18CC" w:rsidP="00D7732C">
            <w:pPr>
              <w:tabs>
                <w:tab w:val="left" w:pos="1914"/>
              </w:tabs>
              <w:spacing w:before="120"/>
              <w:ind w:firstLine="0"/>
              <w:jc w:val="left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alias w:val="Main Findings"/>
            <w:tag w:val="Main Findings"/>
            <w:id w:val="1957361227"/>
            <w:placeholder>
              <w:docPart w:val="AD1823FAB5304CA5B0BD31D85B760B47"/>
            </w:placeholder>
            <w:showingPlcHdr/>
          </w:sdtPr>
          <w:sdtEndPr/>
          <w:sdtContent>
            <w:tc>
              <w:tcPr>
                <w:tcW w:w="3273" w:type="pct"/>
              </w:tcPr>
              <w:p w14:paraId="7025D06B" w14:textId="07B1A498" w:rsidR="00DD2455" w:rsidRPr="00DD2455" w:rsidRDefault="003B33A5" w:rsidP="00D7732C">
                <w:pPr>
                  <w:pStyle w:val="ListParagraph"/>
                  <w:tabs>
                    <w:tab w:val="left" w:pos="1914"/>
                  </w:tabs>
                  <w:spacing w:before="120" w:after="120"/>
                  <w:ind w:left="0"/>
                  <w:jc w:val="left"/>
                  <w:rPr>
                    <w:sz w:val="20"/>
                    <w:szCs w:val="20"/>
                  </w:rPr>
                </w:pPr>
                <w:r w:rsidRPr="003B33A5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69DA4B22" w14:textId="77777777" w:rsidR="0061712C" w:rsidRPr="002342AA" w:rsidRDefault="0061712C" w:rsidP="0061712C">
      <w:pPr>
        <w:pStyle w:val="Heading2"/>
      </w:pPr>
      <w:r>
        <w:t>PUBLICATION PLAN</w:t>
      </w:r>
      <w:r>
        <w:rPr>
          <w:rStyle w:val="FootnoteReference"/>
          <w:sz w:val="20"/>
          <w:szCs w:val="20"/>
        </w:rPr>
        <w:footnoteReference w:id="6"/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8"/>
        <w:gridCol w:w="5147"/>
      </w:tblGrid>
      <w:tr w:rsidR="0061712C" w:rsidRPr="007E76A4" w14:paraId="4ED048F5" w14:textId="77777777" w:rsidTr="00D7732C">
        <w:tc>
          <w:tcPr>
            <w:tcW w:w="3978" w:type="dxa"/>
          </w:tcPr>
          <w:p w14:paraId="76814F9C" w14:textId="77777777" w:rsidR="0061712C" w:rsidRPr="00DD2455" w:rsidRDefault="0061712C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which Journal do you intend to submit your article</w:t>
            </w:r>
            <w:r w:rsidRPr="003B33A5">
              <w:rPr>
                <w:sz w:val="20"/>
                <w:szCs w:val="20"/>
                <w:vertAlign w:val="superscript"/>
              </w:rPr>
              <w:footnoteReference w:id="7"/>
            </w:r>
          </w:p>
        </w:tc>
        <w:sdt>
          <w:sdtPr>
            <w:rPr>
              <w:b/>
              <w:sz w:val="20"/>
              <w:szCs w:val="20"/>
            </w:rPr>
            <w:alias w:val="Name of Journal"/>
            <w:tag w:val="Name of Journal"/>
            <w:id w:val="238833039"/>
            <w:placeholder>
              <w:docPart w:val="34BD07CE501B444CAFA1E5862B3487AD"/>
            </w:placeholder>
            <w:showingPlcHdr/>
          </w:sdtPr>
          <w:sdtEndPr/>
          <w:sdtContent>
            <w:tc>
              <w:tcPr>
                <w:tcW w:w="5147" w:type="dxa"/>
              </w:tcPr>
              <w:p w14:paraId="59D801F7" w14:textId="77777777" w:rsidR="0061712C" w:rsidRPr="00DD2455" w:rsidRDefault="0061712C" w:rsidP="00D7732C">
                <w:pPr>
                  <w:spacing w:after="0" w:line="240" w:lineRule="auto"/>
                  <w:ind w:firstLine="0"/>
                  <w:jc w:val="left"/>
                  <w:rPr>
                    <w:b/>
                    <w:bCs/>
                    <w:color w:val="000000" w:themeColor="text1"/>
                    <w:sz w:val="20"/>
                    <w:szCs w:val="20"/>
                    <w:lang w:val="en-US"/>
                  </w:rPr>
                </w:pPr>
                <w:r w:rsidRPr="007352E1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1712C" w:rsidRPr="007E76A4" w14:paraId="25929763" w14:textId="77777777" w:rsidTr="00D7732C">
        <w:tc>
          <w:tcPr>
            <w:tcW w:w="3978" w:type="dxa"/>
          </w:tcPr>
          <w:p w14:paraId="278BABE2" w14:textId="77777777" w:rsidR="0061712C" w:rsidRPr="00DD2455" w:rsidRDefault="0061712C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is the word -length requirement of the Journal to which you plan to submit the article </w:t>
            </w:r>
          </w:p>
        </w:tc>
        <w:sdt>
          <w:sdtPr>
            <w:rPr>
              <w:b/>
              <w:sz w:val="20"/>
              <w:szCs w:val="20"/>
            </w:rPr>
            <w:alias w:val="Article word length"/>
            <w:tag w:val="Article word length"/>
            <w:id w:val="-757129519"/>
            <w:placeholder>
              <w:docPart w:val="21A6D629D5264BEFB955320CC672090C"/>
            </w:placeholder>
            <w:showingPlcHdr/>
          </w:sdtPr>
          <w:sdtEndPr/>
          <w:sdtContent>
            <w:tc>
              <w:tcPr>
                <w:tcW w:w="5147" w:type="dxa"/>
              </w:tcPr>
              <w:p w14:paraId="344DBE84" w14:textId="77777777" w:rsidR="0061712C" w:rsidRPr="00DD2455" w:rsidRDefault="0061712C" w:rsidP="00D7732C">
                <w:pPr>
                  <w:spacing w:after="0" w:line="240" w:lineRule="auto"/>
                  <w:ind w:firstLine="0"/>
                  <w:jc w:val="left"/>
                  <w:rPr>
                    <w:b/>
                    <w:bCs/>
                    <w:color w:val="000000" w:themeColor="text1"/>
                    <w:sz w:val="20"/>
                    <w:szCs w:val="20"/>
                    <w:lang w:val="en-US"/>
                  </w:rPr>
                </w:pPr>
                <w:r w:rsidRPr="00902188">
                  <w:rPr>
                    <w:b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1712C" w:rsidRPr="007E76A4" w14:paraId="23297E29" w14:textId="77777777" w:rsidTr="00D7732C">
        <w:tc>
          <w:tcPr>
            <w:tcW w:w="3978" w:type="dxa"/>
            <w:vMerge w:val="restart"/>
          </w:tcPr>
          <w:p w14:paraId="03C664BF" w14:textId="77777777" w:rsidR="0061712C" w:rsidRPr="00DD2455" w:rsidRDefault="0061712C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  <w:r w:rsidRPr="00DD2455">
              <w:rPr>
                <w:sz w:val="20"/>
                <w:szCs w:val="20"/>
              </w:rPr>
              <w:t xml:space="preserve">Have any findings in relation to this research been previously submitted for publication? </w:t>
            </w:r>
          </w:p>
        </w:tc>
        <w:tc>
          <w:tcPr>
            <w:tcW w:w="5147" w:type="dxa"/>
          </w:tcPr>
          <w:p w14:paraId="6D139434" w14:textId="3279F2F6" w:rsidR="0061712C" w:rsidRPr="00DD2455" w:rsidRDefault="0061712C" w:rsidP="00D7732C">
            <w:pPr>
              <w:spacing w:after="0" w:line="240" w:lineRule="auto"/>
              <w:ind w:firstLine="0"/>
              <w:jc w:val="lef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D2455">
              <w:rPr>
                <w:b/>
                <w:bCs/>
                <w:color w:val="000000" w:themeColor="text1"/>
                <w:sz w:val="20"/>
                <w:szCs w:val="20"/>
              </w:rPr>
              <w:object w:dxaOrig="1440" w:dyaOrig="1440" w14:anchorId="54F8C54C">
                <v:shape id="_x0000_i1096" type="#_x0000_t75" style="width:54.85pt;height:21.85pt" o:ole="">
                  <v:imagedata r:id="rId28" o:title=""/>
                </v:shape>
                <w:control r:id="rId29" w:name="OptionButton1" w:shapeid="_x0000_i1096"/>
              </w:object>
            </w:r>
            <w:r w:rsidRPr="00DD2455">
              <w:rPr>
                <w:b/>
                <w:bCs/>
                <w:color w:val="000000" w:themeColor="text1"/>
                <w:sz w:val="20"/>
                <w:szCs w:val="20"/>
              </w:rPr>
              <w:object w:dxaOrig="1440" w:dyaOrig="1440" w14:anchorId="66B5DC88">
                <v:shape id="_x0000_i1105" type="#_x0000_t75" style="width:54pt;height:21.85pt" o:ole="">
                  <v:imagedata r:id="rId26" o:title=""/>
                </v:shape>
                <w:control r:id="rId30" w:name="OptionButton2" w:shapeid="_x0000_i1105"/>
              </w:object>
            </w:r>
          </w:p>
        </w:tc>
      </w:tr>
      <w:tr w:rsidR="0061712C" w:rsidRPr="007E76A4" w14:paraId="13776323" w14:textId="77777777" w:rsidTr="00D7732C">
        <w:tc>
          <w:tcPr>
            <w:tcW w:w="3978" w:type="dxa"/>
            <w:vMerge/>
          </w:tcPr>
          <w:p w14:paraId="09D9BAB2" w14:textId="77777777" w:rsidR="0061712C" w:rsidRPr="007E76A4" w:rsidRDefault="0061712C" w:rsidP="00D7732C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contextualSpacing w:val="0"/>
              <w:jc w:val="left"/>
              <w:rPr>
                <w:sz w:val="20"/>
                <w:szCs w:val="20"/>
              </w:rPr>
            </w:pPr>
          </w:p>
        </w:tc>
        <w:tc>
          <w:tcPr>
            <w:tcW w:w="5147" w:type="dxa"/>
          </w:tcPr>
          <w:p w14:paraId="00DC034D" w14:textId="77777777" w:rsidR="0061712C" w:rsidRPr="007E76A4" w:rsidRDefault="0061712C" w:rsidP="00D7732C">
            <w:pPr>
              <w:spacing w:after="0" w:line="240" w:lineRule="auto"/>
              <w:ind w:firstLine="0"/>
              <w:jc w:val="left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DD2455">
              <w:rPr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f yes, </w:t>
            </w:r>
            <w:r>
              <w:rPr>
                <w:i/>
                <w:iCs/>
                <w:color w:val="000000" w:themeColor="text1"/>
                <w:sz w:val="20"/>
                <w:szCs w:val="20"/>
                <w:lang w:val="en-US"/>
              </w:rPr>
              <w:t>list publications, or explain if it was not published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  <w:lang w:val="en-US"/>
                </w:rPr>
                <w:alias w:val="Reason for resubmission"/>
                <w:tag w:val="Reason for resubmission"/>
                <w:id w:val="744766721"/>
                <w:placeholder>
                  <w:docPart w:val="CE2A218D335B48E581374682A99C02C6"/>
                </w:placeholder>
                <w:showingPlcHdr/>
              </w:sdtPr>
              <w:sdtEndPr/>
              <w:sdtContent>
                <w:r w:rsidRPr="00DD2455">
                  <w:rPr>
                    <w:b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59B8F094" w14:textId="77777777" w:rsidR="005D2D08" w:rsidRPr="00DD282D" w:rsidRDefault="005D2D08" w:rsidP="00DD2455">
      <w:pPr>
        <w:pStyle w:val="ListParagraph"/>
        <w:tabs>
          <w:tab w:val="left" w:pos="1914"/>
        </w:tabs>
        <w:spacing w:before="120" w:after="120"/>
        <w:ind w:left="345"/>
        <w:jc w:val="left"/>
      </w:pPr>
    </w:p>
    <w:p w14:paraId="4C48B010" w14:textId="16198DAB" w:rsidR="00270A6A" w:rsidRPr="002F0801" w:rsidRDefault="007352E1" w:rsidP="0061712C">
      <w:pPr>
        <w:pStyle w:val="Heading2"/>
      </w:pPr>
      <w:r>
        <w:t xml:space="preserve">WORK SCHEDULE </w:t>
      </w:r>
    </w:p>
    <w:p w14:paraId="1B972816" w14:textId="5F58632C" w:rsidR="007352E1" w:rsidRPr="005962D3" w:rsidRDefault="00961EDC" w:rsidP="007352E1">
      <w:pPr>
        <w:pStyle w:val="ListParagraph"/>
        <w:numPr>
          <w:ilvl w:val="0"/>
          <w:numId w:val="6"/>
        </w:numPr>
        <w:tabs>
          <w:tab w:val="left" w:pos="745"/>
        </w:tabs>
        <w:spacing w:after="120"/>
        <w:ind w:left="749" w:hanging="749"/>
        <w:jc w:val="left"/>
      </w:pPr>
      <w:r w:rsidRPr="002342AA">
        <w:rPr>
          <w:sz w:val="24"/>
        </w:rPr>
        <w:t>Please</w:t>
      </w:r>
      <w:r w:rsidR="007352E1">
        <w:rPr>
          <w:sz w:val="24"/>
        </w:rPr>
        <w:t xml:space="preserve"> provide a timeline for the completion of your article:</w:t>
      </w:r>
    </w:p>
    <w:p w14:paraId="393E914A" w14:textId="77777777" w:rsidR="005962D3" w:rsidRDefault="005962D3" w:rsidP="005962D3">
      <w:pPr>
        <w:pStyle w:val="ListParagraph"/>
        <w:tabs>
          <w:tab w:val="left" w:pos="745"/>
        </w:tabs>
        <w:spacing w:after="120"/>
        <w:ind w:left="749"/>
        <w:jc w:val="right"/>
        <w:rPr>
          <w:sz w:val="24"/>
        </w:rPr>
      </w:pPr>
    </w:p>
    <w:p w14:paraId="533FED06" w14:textId="77777777" w:rsidR="005962D3" w:rsidRPr="007352E1" w:rsidRDefault="005962D3" w:rsidP="005962D3">
      <w:pPr>
        <w:pStyle w:val="ListParagraph"/>
        <w:tabs>
          <w:tab w:val="left" w:pos="745"/>
        </w:tabs>
        <w:spacing w:after="120"/>
        <w:ind w:left="749"/>
        <w:jc w:val="righ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5"/>
        <w:gridCol w:w="4515"/>
      </w:tblGrid>
      <w:tr w:rsidR="007352E1" w14:paraId="7CBCFE1C" w14:textId="77777777" w:rsidTr="00D7732C">
        <w:tc>
          <w:tcPr>
            <w:tcW w:w="2500" w:type="pct"/>
          </w:tcPr>
          <w:p w14:paraId="6FE6DF83" w14:textId="473C79DE" w:rsidR="007352E1" w:rsidRPr="00BF557F" w:rsidRDefault="007352E1" w:rsidP="00D7732C">
            <w:pPr>
              <w:pStyle w:val="ListParagraph"/>
              <w:tabs>
                <w:tab w:val="left" w:pos="745"/>
              </w:tabs>
              <w:spacing w:before="120"/>
              <w:ind w:left="0"/>
              <w:contextualSpacing w:val="0"/>
              <w:jc w:val="right"/>
              <w:rPr>
                <w:sz w:val="20"/>
                <w:szCs w:val="20"/>
              </w:rPr>
            </w:pPr>
            <w:r w:rsidRPr="00BF557F">
              <w:rPr>
                <w:sz w:val="20"/>
                <w:szCs w:val="20"/>
              </w:rPr>
              <w:t>Start Date:</w:t>
            </w:r>
          </w:p>
        </w:tc>
        <w:sdt>
          <w:sdtPr>
            <w:rPr>
              <w:b/>
              <w:bCs/>
              <w:sz w:val="20"/>
              <w:szCs w:val="20"/>
            </w:rPr>
            <w:alias w:val="Article Start Date"/>
            <w:tag w:val="Article Start Date"/>
            <w:id w:val="-863446307"/>
            <w:placeholder>
              <w:docPart w:val="0A19714D71E24CD1A8DDECA89F47BCF8"/>
            </w:placeholder>
            <w:showingPlcHdr/>
            <w:date>
              <w:dateFormat w:val="dddd, d MMMM 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500" w:type="pct"/>
              </w:tcPr>
              <w:p w14:paraId="07199D87" w14:textId="63837517" w:rsidR="007352E1" w:rsidRPr="005D2D08" w:rsidRDefault="005D2D08" w:rsidP="00D7732C">
                <w:pPr>
                  <w:pStyle w:val="ListParagraph"/>
                  <w:tabs>
                    <w:tab w:val="left" w:pos="745"/>
                  </w:tabs>
                  <w:spacing w:before="120"/>
                  <w:ind w:left="0"/>
                  <w:contextualSpacing w:val="0"/>
                  <w:jc w:val="left"/>
                  <w:rPr>
                    <w:b/>
                    <w:bCs/>
                    <w:sz w:val="20"/>
                    <w:szCs w:val="20"/>
                  </w:rPr>
                </w:pPr>
                <w:r w:rsidRPr="005D2D08">
                  <w:rPr>
                    <w:rStyle w:val="PlaceholderText"/>
                    <w:b/>
                    <w:bCs/>
                    <w:color w:val="auto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7352E1" w14:paraId="481E4ADB" w14:textId="77777777" w:rsidTr="00D7732C">
        <w:tc>
          <w:tcPr>
            <w:tcW w:w="2500" w:type="pct"/>
          </w:tcPr>
          <w:p w14:paraId="796D6F9B" w14:textId="27739D0E" w:rsidR="007352E1" w:rsidRPr="00BF557F" w:rsidRDefault="007352E1" w:rsidP="00D7732C">
            <w:pPr>
              <w:pStyle w:val="ListParagraph"/>
              <w:tabs>
                <w:tab w:val="left" w:pos="745"/>
              </w:tabs>
              <w:spacing w:before="120"/>
              <w:ind w:left="0"/>
              <w:contextualSpacing w:val="0"/>
              <w:jc w:val="right"/>
              <w:rPr>
                <w:sz w:val="20"/>
                <w:szCs w:val="20"/>
              </w:rPr>
            </w:pPr>
            <w:r w:rsidRPr="00BF557F">
              <w:rPr>
                <w:sz w:val="20"/>
                <w:szCs w:val="20"/>
              </w:rPr>
              <w:t>First Draft</w:t>
            </w:r>
            <w:r w:rsidR="006C528B">
              <w:rPr>
                <w:sz w:val="20"/>
                <w:szCs w:val="20"/>
              </w:rPr>
              <w:t>:</w:t>
            </w:r>
          </w:p>
        </w:tc>
        <w:sdt>
          <w:sdtPr>
            <w:rPr>
              <w:b/>
              <w:bCs/>
              <w:sz w:val="20"/>
              <w:szCs w:val="20"/>
            </w:rPr>
            <w:alias w:val="Article First Draft"/>
            <w:tag w:val="Article First Draft"/>
            <w:id w:val="-924345703"/>
            <w:placeholder>
              <w:docPart w:val="F611084829594F3BABDFED9EAD794FB0"/>
            </w:placeholder>
            <w:showingPlcHdr/>
            <w:date>
              <w:dateFormat w:val="dddd, d MMMM 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500" w:type="pct"/>
              </w:tcPr>
              <w:p w14:paraId="765F7BD3" w14:textId="1CC5C2B2" w:rsidR="007352E1" w:rsidRPr="005D2D08" w:rsidRDefault="007352E1" w:rsidP="00D7732C">
                <w:pPr>
                  <w:pStyle w:val="ListParagraph"/>
                  <w:tabs>
                    <w:tab w:val="left" w:pos="745"/>
                  </w:tabs>
                  <w:spacing w:before="120"/>
                  <w:ind w:left="0"/>
                  <w:contextualSpacing w:val="0"/>
                  <w:jc w:val="left"/>
                  <w:rPr>
                    <w:b/>
                    <w:bCs/>
                    <w:sz w:val="20"/>
                    <w:szCs w:val="20"/>
                  </w:rPr>
                </w:pPr>
                <w:r w:rsidRPr="005D2D08">
                  <w:rPr>
                    <w:rStyle w:val="PlaceholderText"/>
                    <w:b/>
                    <w:bCs/>
                    <w:color w:val="auto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7352E1" w14:paraId="4572BAA8" w14:textId="77777777" w:rsidTr="00D7732C">
        <w:tc>
          <w:tcPr>
            <w:tcW w:w="2500" w:type="pct"/>
          </w:tcPr>
          <w:p w14:paraId="4D2AA17A" w14:textId="195CD929" w:rsidR="007352E1" w:rsidRPr="00BF557F" w:rsidRDefault="007352E1" w:rsidP="00D7732C">
            <w:pPr>
              <w:pStyle w:val="ListParagraph"/>
              <w:tabs>
                <w:tab w:val="left" w:pos="745"/>
              </w:tabs>
              <w:spacing w:before="120"/>
              <w:ind w:left="0"/>
              <w:contextualSpacing w:val="0"/>
              <w:jc w:val="right"/>
              <w:rPr>
                <w:sz w:val="20"/>
                <w:szCs w:val="20"/>
              </w:rPr>
            </w:pPr>
            <w:r w:rsidRPr="00BF557F">
              <w:rPr>
                <w:sz w:val="20"/>
                <w:szCs w:val="20"/>
              </w:rPr>
              <w:t>Second Draft</w:t>
            </w:r>
            <w:r w:rsidR="006C528B">
              <w:rPr>
                <w:sz w:val="20"/>
                <w:szCs w:val="20"/>
              </w:rPr>
              <w:t>:</w:t>
            </w:r>
          </w:p>
        </w:tc>
        <w:sdt>
          <w:sdtPr>
            <w:rPr>
              <w:b/>
              <w:bCs/>
              <w:sz w:val="20"/>
              <w:szCs w:val="20"/>
            </w:rPr>
            <w:alias w:val="Article Second Draft"/>
            <w:tag w:val="Article Second Draft"/>
            <w:id w:val="-1859643869"/>
            <w:placeholder>
              <w:docPart w:val="C344A311941F47CF9A722E0E5D732161"/>
            </w:placeholder>
            <w:date>
              <w:dateFormat w:val="dddd, d MMMM 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500" w:type="pct"/>
              </w:tcPr>
              <w:p w14:paraId="7781B110" w14:textId="7C30AC41" w:rsidR="007352E1" w:rsidRPr="005D2D08" w:rsidRDefault="005D2D08" w:rsidP="00D7732C">
                <w:pPr>
                  <w:pStyle w:val="ListParagraph"/>
                  <w:tabs>
                    <w:tab w:val="left" w:pos="745"/>
                  </w:tabs>
                  <w:spacing w:before="120"/>
                  <w:ind w:left="0"/>
                  <w:contextualSpacing w:val="0"/>
                  <w:jc w:val="left"/>
                  <w:rPr>
                    <w:b/>
                    <w:bCs/>
                    <w:sz w:val="20"/>
                    <w:szCs w:val="20"/>
                  </w:rPr>
                </w:pPr>
                <w:r w:rsidRPr="005D2D08">
                  <w:rPr>
                    <w:b/>
                    <w:bCs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7352E1" w14:paraId="48403940" w14:textId="77777777" w:rsidTr="00D7732C">
        <w:tc>
          <w:tcPr>
            <w:tcW w:w="2500" w:type="pct"/>
          </w:tcPr>
          <w:p w14:paraId="5D6FA502" w14:textId="7D1D0F12" w:rsidR="007352E1" w:rsidRPr="00BF557F" w:rsidRDefault="007352E1" w:rsidP="00D7732C">
            <w:pPr>
              <w:pStyle w:val="ListParagraph"/>
              <w:tabs>
                <w:tab w:val="left" w:pos="745"/>
              </w:tabs>
              <w:spacing w:before="120"/>
              <w:ind w:left="0"/>
              <w:contextualSpacing w:val="0"/>
              <w:jc w:val="right"/>
              <w:rPr>
                <w:sz w:val="20"/>
                <w:szCs w:val="20"/>
              </w:rPr>
            </w:pPr>
            <w:r w:rsidRPr="00BF557F">
              <w:rPr>
                <w:sz w:val="20"/>
                <w:szCs w:val="20"/>
              </w:rPr>
              <w:t>Journal Submission Date</w:t>
            </w:r>
            <w:r w:rsidR="006C528B">
              <w:rPr>
                <w:sz w:val="20"/>
                <w:szCs w:val="20"/>
              </w:rPr>
              <w:t>:</w:t>
            </w:r>
          </w:p>
        </w:tc>
        <w:sdt>
          <w:sdtPr>
            <w:rPr>
              <w:b/>
              <w:bCs/>
              <w:sz w:val="20"/>
              <w:szCs w:val="20"/>
            </w:rPr>
            <w:alias w:val="Article Submission Date"/>
            <w:tag w:val="Article Submission Date"/>
            <w:id w:val="1925457811"/>
            <w:placeholder>
              <w:docPart w:val="DefaultPlaceholder_-1854013437"/>
            </w:placeholder>
            <w:showingPlcHdr/>
            <w:date>
              <w:dateFormat w:val="dddd, d MMMM 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500" w:type="pct"/>
              </w:tcPr>
              <w:p w14:paraId="1F1A1FBC" w14:textId="4612CB12" w:rsidR="007352E1" w:rsidRPr="005D2D08" w:rsidRDefault="005D2D08" w:rsidP="00D7732C">
                <w:pPr>
                  <w:pStyle w:val="ListParagraph"/>
                  <w:tabs>
                    <w:tab w:val="left" w:pos="745"/>
                  </w:tabs>
                  <w:spacing w:before="120"/>
                  <w:ind w:left="0"/>
                  <w:contextualSpacing w:val="0"/>
                  <w:jc w:val="left"/>
                  <w:rPr>
                    <w:b/>
                    <w:bCs/>
                    <w:sz w:val="20"/>
                    <w:szCs w:val="20"/>
                  </w:rPr>
                </w:pPr>
                <w:r w:rsidRPr="005D2D08">
                  <w:rPr>
                    <w:rStyle w:val="PlaceholderText"/>
                    <w:b/>
                    <w:bCs/>
                    <w:color w:val="auto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</w:tbl>
    <w:p w14:paraId="50CAD32B" w14:textId="48408320" w:rsidR="00FA7D20" w:rsidRDefault="00FA7D20" w:rsidP="006A18CC"/>
    <w:p w14:paraId="4507F572" w14:textId="75CA742A" w:rsidR="00270A6A" w:rsidRPr="002342AA" w:rsidRDefault="0027291D" w:rsidP="0061712C">
      <w:pPr>
        <w:pStyle w:val="Heading2"/>
      </w:pPr>
      <w:r>
        <w:t>PERSONAL STATEMENT &amp; BUDGET</w:t>
      </w:r>
    </w:p>
    <w:p w14:paraId="63264A40" w14:textId="6D821C85" w:rsidR="0027291D" w:rsidRPr="006C528B" w:rsidRDefault="0027291D" w:rsidP="0013671F">
      <w:pPr>
        <w:pStyle w:val="ListParagraph"/>
        <w:numPr>
          <w:ilvl w:val="0"/>
          <w:numId w:val="6"/>
        </w:numPr>
        <w:tabs>
          <w:tab w:val="left" w:pos="394"/>
        </w:tabs>
        <w:spacing w:before="120" w:after="120"/>
        <w:ind w:left="0" w:firstLine="0"/>
        <w:contextualSpacing w:val="0"/>
        <w:jc w:val="left"/>
        <w:rPr>
          <w:szCs w:val="20"/>
        </w:rPr>
      </w:pPr>
      <w:r w:rsidRPr="006C528B">
        <w:rPr>
          <w:szCs w:val="20"/>
        </w:rPr>
        <w:t xml:space="preserve">Please </w:t>
      </w:r>
      <w:r w:rsidR="003B33A5" w:rsidRPr="006C528B">
        <w:rPr>
          <w:szCs w:val="20"/>
        </w:rPr>
        <w:t>state below</w:t>
      </w:r>
      <w:r w:rsidRPr="006C528B">
        <w:rPr>
          <w:szCs w:val="20"/>
        </w:rPr>
        <w:t xml:space="preserve"> why your application is deserving of this </w:t>
      </w:r>
      <w:r w:rsidR="006C528B" w:rsidRPr="006C528B">
        <w:rPr>
          <w:szCs w:val="20"/>
        </w:rPr>
        <w:t>grant</w:t>
      </w:r>
      <w:r w:rsidR="006C528B">
        <w:rPr>
          <w:szCs w:val="20"/>
        </w:rPr>
        <w:t xml:space="preserve">. Please keep this under </w:t>
      </w:r>
      <w:r w:rsidR="003B33A5" w:rsidRPr="006C528B">
        <w:rPr>
          <w:szCs w:val="20"/>
        </w:rPr>
        <w:t>2</w:t>
      </w:r>
      <w:r w:rsidR="00DD282D" w:rsidRPr="006C528B">
        <w:rPr>
          <w:szCs w:val="20"/>
        </w:rPr>
        <w:t>00 words</w:t>
      </w:r>
      <w:r w:rsidR="006C528B" w:rsidRPr="006C528B">
        <w:rPr>
          <w:szCs w:val="20"/>
        </w:rPr>
        <w:t>.</w:t>
      </w:r>
    </w:p>
    <w:sdt>
      <w:sdtPr>
        <w:rPr>
          <w:sz w:val="20"/>
          <w:szCs w:val="20"/>
        </w:rPr>
        <w:alias w:val="Personal Statement"/>
        <w:tag w:val="Personal Statement"/>
        <w:id w:val="1650482191"/>
        <w:placeholder>
          <w:docPart w:val="DefaultPlaceholder_-1854013440"/>
        </w:placeholder>
      </w:sdtPr>
      <w:sdtEndPr/>
      <w:sdtContent>
        <w:p w14:paraId="7B9EF3A2" w14:textId="1B4418B3" w:rsidR="00DD282D" w:rsidRDefault="00DD282D" w:rsidP="00DD282D">
          <w:pPr>
            <w:pStyle w:val="ListParagraph"/>
            <w:tabs>
              <w:tab w:val="left" w:pos="394"/>
            </w:tabs>
            <w:spacing w:before="120" w:after="120"/>
            <w:ind w:left="0"/>
            <w:contextualSpacing w:val="0"/>
            <w:jc w:val="left"/>
            <w:rPr>
              <w:sz w:val="20"/>
              <w:szCs w:val="20"/>
            </w:rPr>
          </w:pPr>
        </w:p>
        <w:p w14:paraId="1E743E5B" w14:textId="664E30A1" w:rsidR="00DD282D" w:rsidRDefault="00DD282D" w:rsidP="00DD282D">
          <w:pPr>
            <w:pStyle w:val="ListParagraph"/>
            <w:tabs>
              <w:tab w:val="left" w:pos="394"/>
            </w:tabs>
            <w:spacing w:before="120" w:after="120"/>
            <w:ind w:left="0"/>
            <w:contextualSpacing w:val="0"/>
            <w:jc w:val="left"/>
            <w:rPr>
              <w:sz w:val="20"/>
              <w:szCs w:val="20"/>
            </w:rPr>
          </w:pPr>
        </w:p>
        <w:p w14:paraId="25FF80D2" w14:textId="77777777" w:rsidR="00DD282D" w:rsidRDefault="00DD282D" w:rsidP="00DD282D">
          <w:pPr>
            <w:pStyle w:val="ListParagraph"/>
            <w:tabs>
              <w:tab w:val="left" w:pos="394"/>
            </w:tabs>
            <w:spacing w:before="120" w:after="120"/>
            <w:ind w:left="0"/>
            <w:contextualSpacing w:val="0"/>
            <w:jc w:val="left"/>
            <w:rPr>
              <w:sz w:val="20"/>
              <w:szCs w:val="20"/>
            </w:rPr>
          </w:pPr>
        </w:p>
        <w:p w14:paraId="028A2087" w14:textId="316997C6" w:rsidR="0027291D" w:rsidRPr="00DD282D" w:rsidRDefault="009263B6" w:rsidP="00DD282D">
          <w:pPr>
            <w:pStyle w:val="ListParagraph"/>
            <w:tabs>
              <w:tab w:val="left" w:pos="394"/>
            </w:tabs>
            <w:spacing w:before="120" w:after="120"/>
            <w:ind w:left="0"/>
            <w:contextualSpacing w:val="0"/>
            <w:jc w:val="left"/>
            <w:rPr>
              <w:sz w:val="20"/>
              <w:szCs w:val="20"/>
            </w:rPr>
          </w:pPr>
        </w:p>
      </w:sdtContent>
    </w:sdt>
    <w:p w14:paraId="5E124B97" w14:textId="77777777" w:rsidR="00DD282D" w:rsidRDefault="00DD282D" w:rsidP="00DD282D">
      <w:pPr>
        <w:pStyle w:val="ListParagraph"/>
        <w:tabs>
          <w:tab w:val="left" w:pos="394"/>
        </w:tabs>
        <w:spacing w:before="120" w:after="120"/>
        <w:ind w:left="0"/>
        <w:contextualSpacing w:val="0"/>
        <w:jc w:val="right"/>
        <w:rPr>
          <w:sz w:val="24"/>
        </w:rPr>
      </w:pPr>
    </w:p>
    <w:p w14:paraId="5D5FEED4" w14:textId="0D098EAB" w:rsidR="00783450" w:rsidRPr="006C528B" w:rsidRDefault="00961EDC" w:rsidP="0013671F">
      <w:pPr>
        <w:pStyle w:val="ListParagraph"/>
        <w:numPr>
          <w:ilvl w:val="0"/>
          <w:numId w:val="6"/>
        </w:numPr>
        <w:tabs>
          <w:tab w:val="left" w:pos="394"/>
        </w:tabs>
        <w:spacing w:before="120" w:after="120"/>
        <w:ind w:left="0" w:firstLine="0"/>
        <w:contextualSpacing w:val="0"/>
        <w:jc w:val="left"/>
      </w:pPr>
      <w:r w:rsidRPr="006C528B">
        <w:t xml:space="preserve">Please provide details of </w:t>
      </w:r>
      <w:r w:rsidR="00635CD7" w:rsidRPr="006C528B">
        <w:t>how you intend to use the Writ</w:t>
      </w:r>
      <w:r w:rsidR="003B33A5" w:rsidRPr="006C528B">
        <w:t>e-Up</w:t>
      </w:r>
      <w:r w:rsidR="00635CD7" w:rsidRPr="006C528B">
        <w:t xml:space="preserve"> Grant if your application is </w:t>
      </w:r>
      <w:r w:rsidR="003B33A5" w:rsidRPr="006C528B">
        <w:t>selected (e.g., marking buy-out; research assistance;</w:t>
      </w:r>
      <w:r w:rsidR="00B32960">
        <w:t xml:space="preserve"> </w:t>
      </w:r>
      <w:r w:rsidR="005962D3">
        <w:t xml:space="preserve">and </w:t>
      </w:r>
      <w:r w:rsidR="00B32960">
        <w:t>writing retreat etc.</w:t>
      </w:r>
      <w:r w:rsidR="003B33A5" w:rsidRPr="006C528B">
        <w:t>)</w:t>
      </w:r>
      <w:r w:rsidR="000C3125">
        <w:rPr>
          <w:rStyle w:val="FootnoteReference"/>
        </w:rPr>
        <w:footnoteReference w:id="8"/>
      </w:r>
      <w:r w:rsidR="003B33A5" w:rsidRPr="006C528B">
        <w:t>:</w:t>
      </w:r>
    </w:p>
    <w:p w14:paraId="445A21BE" w14:textId="5F70D2F7" w:rsidR="00270A6A" w:rsidRPr="002342AA" w:rsidRDefault="00270A6A" w:rsidP="00783450">
      <w:pPr>
        <w:pStyle w:val="BodyText"/>
        <w:spacing w:before="90" w:line="242" w:lineRule="auto"/>
        <w:ind w:left="235" w:right="382" w:firstLine="1"/>
        <w:rPr>
          <w:sz w:val="10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982"/>
        <w:gridCol w:w="2988"/>
        <w:gridCol w:w="3050"/>
      </w:tblGrid>
      <w:tr w:rsidR="00635CD7" w:rsidRPr="002342AA" w14:paraId="38A10BA9" w14:textId="77777777" w:rsidTr="006906A0">
        <w:trPr>
          <w:trHeight w:val="534"/>
        </w:trPr>
        <w:tc>
          <w:tcPr>
            <w:tcW w:w="0" w:type="auto"/>
          </w:tcPr>
          <w:p w14:paraId="50CD50FC" w14:textId="77777777" w:rsidR="00635CD7" w:rsidRPr="002342AA" w:rsidRDefault="00635CD7" w:rsidP="0013671F">
            <w:pPr>
              <w:pStyle w:val="TableParagraph"/>
              <w:spacing w:after="0" w:line="240" w:lineRule="auto"/>
              <w:ind w:firstLine="0"/>
              <w:rPr>
                <w:b/>
                <w:sz w:val="24"/>
              </w:rPr>
            </w:pPr>
            <w:r w:rsidRPr="002342AA">
              <w:rPr>
                <w:b/>
                <w:sz w:val="24"/>
              </w:rPr>
              <w:t>Item description</w:t>
            </w:r>
          </w:p>
        </w:tc>
        <w:tc>
          <w:tcPr>
            <w:tcW w:w="0" w:type="auto"/>
          </w:tcPr>
          <w:p w14:paraId="6FA8C104" w14:textId="77777777" w:rsidR="00635CD7" w:rsidRPr="002342AA" w:rsidRDefault="00635CD7" w:rsidP="0013671F">
            <w:pPr>
              <w:pStyle w:val="TableParagraph"/>
              <w:spacing w:after="0" w:line="240" w:lineRule="auto"/>
              <w:ind w:firstLine="0"/>
              <w:rPr>
                <w:b/>
                <w:sz w:val="24"/>
              </w:rPr>
            </w:pPr>
            <w:r w:rsidRPr="002342AA">
              <w:rPr>
                <w:b/>
                <w:sz w:val="24"/>
              </w:rPr>
              <w:t>Quantity</w:t>
            </w:r>
          </w:p>
        </w:tc>
        <w:tc>
          <w:tcPr>
            <w:tcW w:w="0" w:type="auto"/>
          </w:tcPr>
          <w:p w14:paraId="38019EC1" w14:textId="77777777" w:rsidR="00635CD7" w:rsidRPr="002342AA" w:rsidRDefault="00635CD7" w:rsidP="0013671F">
            <w:pPr>
              <w:pStyle w:val="TableParagraph"/>
              <w:spacing w:after="0" w:line="240" w:lineRule="auto"/>
              <w:ind w:firstLine="0"/>
              <w:rPr>
                <w:b/>
                <w:sz w:val="24"/>
              </w:rPr>
            </w:pPr>
            <w:r w:rsidRPr="002342AA">
              <w:rPr>
                <w:b/>
                <w:sz w:val="24"/>
              </w:rPr>
              <w:t>Cost</w:t>
            </w:r>
            <w:r w:rsidRPr="002342AA">
              <w:rPr>
                <w:b/>
                <w:w w:val="95"/>
              </w:rPr>
              <w:t xml:space="preserve"> (NZ$)</w:t>
            </w:r>
          </w:p>
        </w:tc>
      </w:tr>
      <w:tr w:rsidR="00635CD7" w:rsidRPr="002342AA" w14:paraId="2CE986B8" w14:textId="77777777" w:rsidTr="006906A0">
        <w:trPr>
          <w:trHeight w:val="399"/>
        </w:trPr>
        <w:sdt>
          <w:sdtPr>
            <w:rPr>
              <w:rFonts w:ascii="Times New Roman"/>
              <w:sz w:val="20"/>
              <w:szCs w:val="20"/>
            </w:rPr>
            <w:id w:val="1485962194"/>
            <w:placeholder>
              <w:docPart w:val="1E44AFA8BC7F4D169BFA139FAFC5FE6C"/>
            </w:placeholder>
            <w:showingPlcHdr/>
          </w:sdtPr>
          <w:sdtEndPr/>
          <w:sdtContent>
            <w:tc>
              <w:tcPr>
                <w:tcW w:w="0" w:type="auto"/>
              </w:tcPr>
              <w:p w14:paraId="15491C34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1031459994"/>
            <w:placeholder>
              <w:docPart w:val="212922D92F054697AB40B62C55E744F1"/>
            </w:placeholder>
            <w:showingPlcHdr/>
          </w:sdtPr>
          <w:sdtEndPr/>
          <w:sdtContent>
            <w:tc>
              <w:tcPr>
                <w:tcW w:w="0" w:type="auto"/>
              </w:tcPr>
              <w:p w14:paraId="30CBA725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878900111"/>
            <w:placeholder>
              <w:docPart w:val="ED0A853B3ABA4E7F9387A3935615FE9C"/>
            </w:placeholder>
            <w:showingPlcHdr/>
          </w:sdtPr>
          <w:sdtEndPr/>
          <w:sdtContent>
            <w:tc>
              <w:tcPr>
                <w:tcW w:w="0" w:type="auto"/>
              </w:tcPr>
              <w:p w14:paraId="0FD80F62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35CD7" w:rsidRPr="002342AA" w14:paraId="0194779C" w14:textId="77777777" w:rsidTr="006906A0">
        <w:trPr>
          <w:trHeight w:val="387"/>
        </w:trPr>
        <w:sdt>
          <w:sdtPr>
            <w:rPr>
              <w:rFonts w:ascii="Times New Roman"/>
              <w:sz w:val="20"/>
              <w:szCs w:val="20"/>
            </w:rPr>
            <w:id w:val="1767879872"/>
            <w:placeholder>
              <w:docPart w:val="0477172A57974E39B3952F7D1C2D9284"/>
            </w:placeholder>
            <w:showingPlcHdr/>
          </w:sdtPr>
          <w:sdtEndPr/>
          <w:sdtContent>
            <w:tc>
              <w:tcPr>
                <w:tcW w:w="0" w:type="auto"/>
              </w:tcPr>
              <w:p w14:paraId="15E20AA7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841899479"/>
            <w:placeholder>
              <w:docPart w:val="AFF226ECEEC44518B4B287BF2B104B3B"/>
            </w:placeholder>
            <w:showingPlcHdr/>
          </w:sdtPr>
          <w:sdtEndPr/>
          <w:sdtContent>
            <w:tc>
              <w:tcPr>
                <w:tcW w:w="0" w:type="auto"/>
              </w:tcPr>
              <w:p w14:paraId="1BBF58ED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-106895508"/>
            <w:placeholder>
              <w:docPart w:val="92A12FB9AF634B688EB8F9792DA16FC4"/>
            </w:placeholder>
            <w:showingPlcHdr/>
          </w:sdtPr>
          <w:sdtEndPr/>
          <w:sdtContent>
            <w:tc>
              <w:tcPr>
                <w:tcW w:w="0" w:type="auto"/>
              </w:tcPr>
              <w:p w14:paraId="16C32EAD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35CD7" w:rsidRPr="002342AA" w14:paraId="2B7D7F88" w14:textId="77777777" w:rsidTr="006906A0">
        <w:trPr>
          <w:trHeight w:val="380"/>
        </w:trPr>
        <w:sdt>
          <w:sdtPr>
            <w:rPr>
              <w:rFonts w:ascii="Times New Roman"/>
              <w:sz w:val="20"/>
              <w:szCs w:val="20"/>
            </w:rPr>
            <w:id w:val="2100209800"/>
            <w:placeholder>
              <w:docPart w:val="2A8ADF08280940E0A6922A709495F42D"/>
            </w:placeholder>
            <w:showingPlcHdr/>
          </w:sdtPr>
          <w:sdtEndPr/>
          <w:sdtContent>
            <w:tc>
              <w:tcPr>
                <w:tcW w:w="0" w:type="auto"/>
              </w:tcPr>
              <w:p w14:paraId="37BD3F0A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1443961793"/>
            <w:placeholder>
              <w:docPart w:val="5E7BF918397642AB9BCBABD0C538E61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2283248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-872920602"/>
            <w:placeholder>
              <w:docPart w:val="C4C95DF9F9FC40FD8BA98DDCFDC630ED"/>
            </w:placeholder>
            <w:showingPlcHdr/>
          </w:sdtPr>
          <w:sdtEndPr/>
          <w:sdtContent>
            <w:tc>
              <w:tcPr>
                <w:tcW w:w="0" w:type="auto"/>
              </w:tcPr>
              <w:p w14:paraId="0B1DDCAF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35CD7" w:rsidRPr="002342AA" w14:paraId="3F8BC947" w14:textId="77777777" w:rsidTr="006906A0">
        <w:trPr>
          <w:trHeight w:val="383"/>
        </w:trPr>
        <w:sdt>
          <w:sdtPr>
            <w:rPr>
              <w:rFonts w:ascii="Times New Roman"/>
              <w:sz w:val="20"/>
              <w:szCs w:val="20"/>
            </w:rPr>
            <w:id w:val="1882900445"/>
            <w:placeholder>
              <w:docPart w:val="B78C48659A5D4FB8AD518F04C878B187"/>
            </w:placeholder>
            <w:showingPlcHdr/>
          </w:sdtPr>
          <w:sdtEndPr/>
          <w:sdtContent>
            <w:tc>
              <w:tcPr>
                <w:tcW w:w="0" w:type="auto"/>
              </w:tcPr>
              <w:p w14:paraId="08924B38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-1466734684"/>
            <w:placeholder>
              <w:docPart w:val="552A984640B4422883B701D671A80815"/>
            </w:placeholder>
            <w:showingPlcHdr/>
          </w:sdtPr>
          <w:sdtEndPr/>
          <w:sdtContent>
            <w:tc>
              <w:tcPr>
                <w:tcW w:w="0" w:type="auto"/>
              </w:tcPr>
              <w:p w14:paraId="6F5C4968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20"/>
              <w:szCs w:val="20"/>
            </w:rPr>
            <w:id w:val="218794394"/>
            <w:placeholder>
              <w:docPart w:val="8BF32A11A04D4D4884697CB9D5BCA3A4"/>
            </w:placeholder>
            <w:showingPlcHdr/>
          </w:sdtPr>
          <w:sdtEndPr/>
          <w:sdtContent>
            <w:tc>
              <w:tcPr>
                <w:tcW w:w="0" w:type="auto"/>
              </w:tcPr>
              <w:p w14:paraId="4278FF1C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firstLine="0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35CD7" w:rsidRPr="002342AA" w14:paraId="1B2D5507" w14:textId="77777777" w:rsidTr="006906A0">
        <w:trPr>
          <w:trHeight w:val="382"/>
        </w:trPr>
        <w:tc>
          <w:tcPr>
            <w:tcW w:w="0" w:type="auto"/>
            <w:gridSpan w:val="2"/>
          </w:tcPr>
          <w:p w14:paraId="6C357969" w14:textId="77777777" w:rsidR="00635CD7" w:rsidRPr="0013671F" w:rsidRDefault="00635CD7" w:rsidP="0013671F">
            <w:pPr>
              <w:pStyle w:val="TableParagraph"/>
              <w:spacing w:after="0" w:line="240" w:lineRule="auto"/>
              <w:ind w:right="52" w:firstLine="0"/>
              <w:jc w:val="right"/>
              <w:rPr>
                <w:b/>
                <w:sz w:val="20"/>
                <w:szCs w:val="20"/>
              </w:rPr>
            </w:pPr>
            <w:r w:rsidRPr="0013671F">
              <w:rPr>
                <w:b/>
                <w:sz w:val="20"/>
                <w:szCs w:val="20"/>
              </w:rPr>
              <w:t>TOTAL</w:t>
            </w:r>
          </w:p>
        </w:tc>
        <w:sdt>
          <w:sdtPr>
            <w:rPr>
              <w:rFonts w:ascii="Times New Roman"/>
              <w:sz w:val="20"/>
              <w:szCs w:val="20"/>
            </w:rPr>
            <w:id w:val="-1302075390"/>
            <w:placeholder>
              <w:docPart w:val="31E0FDB5F43245FAAA3453BE4559662D"/>
            </w:placeholder>
            <w:showingPlcHdr/>
          </w:sdtPr>
          <w:sdtEndPr/>
          <w:sdtContent>
            <w:tc>
              <w:tcPr>
                <w:tcW w:w="0" w:type="auto"/>
              </w:tcPr>
              <w:p w14:paraId="5A7FA61B" w14:textId="77777777" w:rsidR="00635CD7" w:rsidRPr="0013671F" w:rsidRDefault="00635CD7" w:rsidP="0013671F">
                <w:pPr>
                  <w:pStyle w:val="TableParagraph"/>
                  <w:spacing w:after="0" w:line="240" w:lineRule="auto"/>
                  <w:ind w:left="79" w:firstLine="0"/>
                  <w:rPr>
                    <w:rFonts w:ascii="Arial"/>
                    <w:sz w:val="20"/>
                    <w:szCs w:val="20"/>
                  </w:rPr>
                </w:pPr>
                <w:r w:rsidRPr="0013671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3523A5D1" w14:textId="529AB1F6" w:rsidR="006906A0" w:rsidRPr="002342AA" w:rsidRDefault="006906A0" w:rsidP="00843934">
      <w:pPr>
        <w:pStyle w:val="BodyText"/>
        <w:spacing w:before="90" w:line="242" w:lineRule="auto"/>
        <w:ind w:left="235" w:right="382" w:firstLine="1"/>
      </w:pPr>
      <w:r w:rsidRPr="002342AA">
        <w:t xml:space="preserve"> </w:t>
      </w:r>
    </w:p>
    <w:p w14:paraId="00EB6A87" w14:textId="6FAB6BA7" w:rsidR="008C5793" w:rsidRPr="002C17D0" w:rsidRDefault="008C5793" w:rsidP="0061712C">
      <w:pPr>
        <w:pStyle w:val="Heading2"/>
        <w:rPr>
          <w:sz w:val="20"/>
          <w:szCs w:val="20"/>
        </w:rPr>
      </w:pPr>
      <w:r w:rsidRPr="002C17D0">
        <w:lastRenderedPageBreak/>
        <w:t>DEVNET WRITING SUPPORT</w:t>
      </w:r>
      <w:r w:rsidRPr="002C17D0">
        <w:rPr>
          <w:sz w:val="20"/>
          <w:szCs w:val="20"/>
        </w:rPr>
        <w:t xml:space="preserve"> </w:t>
      </w:r>
      <w:r w:rsidR="006C528B">
        <w:rPr>
          <w:rStyle w:val="FootnoteReference"/>
          <w:sz w:val="20"/>
          <w:szCs w:val="20"/>
        </w:rPr>
        <w:footnoteReference w:id="9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499"/>
      </w:tblGrid>
      <w:tr w:rsidR="008C5793" w:rsidRPr="002C17D0" w14:paraId="46B17467" w14:textId="77777777" w:rsidTr="00D7732C">
        <w:trPr>
          <w:trHeight w:val="1264"/>
        </w:trPr>
        <w:tc>
          <w:tcPr>
            <w:tcW w:w="2509" w:type="pct"/>
            <w:shd w:val="clear" w:color="auto" w:fill="auto"/>
          </w:tcPr>
          <w:p w14:paraId="62626A99" w14:textId="10266278" w:rsidR="008C5793" w:rsidRPr="002C17D0" w:rsidRDefault="008C5793" w:rsidP="008C5793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spacing w:before="120" w:after="120"/>
              <w:ind w:left="0" w:firstLine="0"/>
              <w:contextualSpacing w:val="0"/>
              <w:jc w:val="left"/>
              <w:rPr>
                <w:sz w:val="20"/>
                <w:szCs w:val="20"/>
              </w:rPr>
            </w:pPr>
            <w:r w:rsidRPr="002C17D0">
              <w:rPr>
                <w:sz w:val="20"/>
                <w:szCs w:val="20"/>
              </w:rPr>
              <w:t xml:space="preserve">Would you be interested in </w:t>
            </w:r>
            <w:r w:rsidR="00AD0E43">
              <w:rPr>
                <w:sz w:val="20"/>
                <w:szCs w:val="20"/>
              </w:rPr>
              <w:t xml:space="preserve">mentoring support from a member of DevNet? e.g., </w:t>
            </w:r>
            <w:r w:rsidRPr="002C17D0">
              <w:rPr>
                <w:sz w:val="20"/>
                <w:szCs w:val="20"/>
              </w:rPr>
              <w:t>receiving pre-publication review and feedback</w:t>
            </w:r>
            <w:r w:rsidR="00AD0E43">
              <w:rPr>
                <w:sz w:val="20"/>
                <w:szCs w:val="20"/>
              </w:rPr>
              <w:t>?</w:t>
            </w:r>
          </w:p>
        </w:tc>
        <w:tc>
          <w:tcPr>
            <w:tcW w:w="2491" w:type="pct"/>
            <w:shd w:val="clear" w:color="auto" w:fill="auto"/>
          </w:tcPr>
          <w:p w14:paraId="74A05A34" w14:textId="2ABB3562" w:rsidR="008C5793" w:rsidRPr="002C17D0" w:rsidRDefault="008C5793" w:rsidP="00760DDF">
            <w:pPr>
              <w:tabs>
                <w:tab w:val="left" w:pos="394"/>
              </w:tabs>
              <w:spacing w:after="0" w:line="240" w:lineRule="auto"/>
              <w:ind w:firstLine="0"/>
              <w:jc w:val="left"/>
              <w:rPr>
                <w:b/>
                <w:bCs/>
                <w:sz w:val="20"/>
                <w:szCs w:val="20"/>
              </w:rPr>
            </w:pPr>
            <w:r w:rsidRPr="002C17D0">
              <w:rPr>
                <w:b/>
                <w:bCs/>
                <w:sz w:val="20"/>
                <w:szCs w:val="20"/>
              </w:rPr>
              <w:object w:dxaOrig="1440" w:dyaOrig="1440" w14:anchorId="6068C632">
                <v:shape id="_x0000_i1072" type="#_x0000_t75" style="width:84.45pt;height:23.15pt" o:ole="">
                  <v:imagedata r:id="rId31" o:title=""/>
                </v:shape>
                <w:control r:id="rId32" w:name="OptionButton5" w:shapeid="_x0000_i1072"/>
              </w:object>
            </w:r>
            <w:r w:rsidRPr="002C17D0">
              <w:rPr>
                <w:b/>
                <w:bCs/>
                <w:sz w:val="20"/>
                <w:szCs w:val="20"/>
              </w:rPr>
              <w:object w:dxaOrig="1440" w:dyaOrig="1440" w14:anchorId="2E884362">
                <v:shape id="_x0000_i1074" type="#_x0000_t75" style="width:73.7pt;height:23.15pt" o:ole="">
                  <v:imagedata r:id="rId33" o:title=""/>
                </v:shape>
                <w:control r:id="rId34" w:name="OptionButton6" w:shapeid="_x0000_i1074"/>
              </w:object>
            </w:r>
          </w:p>
        </w:tc>
      </w:tr>
      <w:tr w:rsidR="008C5793" w:rsidRPr="002C17D0" w14:paraId="0BD97F71" w14:textId="77777777" w:rsidTr="00D7732C">
        <w:tc>
          <w:tcPr>
            <w:tcW w:w="2509" w:type="pct"/>
            <w:shd w:val="clear" w:color="auto" w:fill="auto"/>
          </w:tcPr>
          <w:p w14:paraId="20CB6278" w14:textId="2B9C41CE" w:rsidR="008C5793" w:rsidRPr="002C17D0" w:rsidRDefault="008C5793" w:rsidP="008C5793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spacing w:before="120" w:after="120"/>
              <w:ind w:left="0" w:firstLine="0"/>
              <w:contextualSpacing w:val="0"/>
              <w:jc w:val="left"/>
              <w:rPr>
                <w:sz w:val="20"/>
                <w:szCs w:val="20"/>
              </w:rPr>
            </w:pPr>
            <w:r w:rsidRPr="002C17D0">
              <w:rPr>
                <w:sz w:val="20"/>
                <w:szCs w:val="20"/>
              </w:rPr>
              <w:t>Would you be interested in collaborating with a member of DevNet as a co-author</w:t>
            </w:r>
            <w:r w:rsidR="00AD0E43">
              <w:rPr>
                <w:sz w:val="20"/>
                <w:szCs w:val="20"/>
              </w:rPr>
              <w:t>?</w:t>
            </w:r>
          </w:p>
        </w:tc>
        <w:tc>
          <w:tcPr>
            <w:tcW w:w="2491" w:type="pct"/>
            <w:shd w:val="clear" w:color="auto" w:fill="auto"/>
          </w:tcPr>
          <w:p w14:paraId="358D6146" w14:textId="52621A22" w:rsidR="008C5793" w:rsidRPr="002C17D0" w:rsidRDefault="008C5793" w:rsidP="00760DDF">
            <w:pPr>
              <w:tabs>
                <w:tab w:val="left" w:pos="394"/>
              </w:tabs>
              <w:spacing w:before="120" w:line="240" w:lineRule="auto"/>
              <w:ind w:firstLine="0"/>
              <w:jc w:val="left"/>
              <w:rPr>
                <w:b/>
                <w:bCs/>
                <w:sz w:val="20"/>
                <w:szCs w:val="20"/>
              </w:rPr>
            </w:pPr>
            <w:r w:rsidRPr="002C17D0">
              <w:rPr>
                <w:b/>
                <w:bCs/>
                <w:sz w:val="20"/>
                <w:szCs w:val="20"/>
              </w:rPr>
              <w:object w:dxaOrig="1440" w:dyaOrig="1440" w14:anchorId="3C8DCA90">
                <v:shape id="_x0000_i1076" type="#_x0000_t75" style="width:84.45pt;height:23.15pt" o:ole="">
                  <v:imagedata r:id="rId35" o:title=""/>
                </v:shape>
                <w:control r:id="rId36" w:name="OptionButton51" w:shapeid="_x0000_i1076"/>
              </w:object>
            </w:r>
            <w:r w:rsidRPr="002C17D0">
              <w:rPr>
                <w:b/>
                <w:bCs/>
                <w:sz w:val="20"/>
                <w:szCs w:val="20"/>
              </w:rPr>
              <w:object w:dxaOrig="1440" w:dyaOrig="1440" w14:anchorId="26A0C67D">
                <v:shape id="_x0000_i1078" type="#_x0000_t75" style="width:73.7pt;height:23.15pt" o:ole="">
                  <v:imagedata r:id="rId33" o:title=""/>
                </v:shape>
                <w:control r:id="rId37" w:name="OptionButton61" w:shapeid="_x0000_i1078"/>
              </w:object>
            </w:r>
          </w:p>
        </w:tc>
      </w:tr>
    </w:tbl>
    <w:p w14:paraId="15E25331" w14:textId="45714D4B" w:rsidR="00270A6A" w:rsidRPr="002342AA" w:rsidRDefault="006906A0" w:rsidP="00DD49E7">
      <w:pPr>
        <w:widowControl w:val="0"/>
        <w:autoSpaceDE w:val="0"/>
        <w:autoSpaceDN w:val="0"/>
        <w:spacing w:after="0" w:line="240" w:lineRule="auto"/>
        <w:rPr>
          <w:sz w:val="18"/>
        </w:rPr>
        <w:sectPr w:rsidR="00270A6A" w:rsidRPr="002342AA" w:rsidSect="00592A9B">
          <w:headerReference w:type="even" r:id="rId38"/>
          <w:headerReference w:type="default" r:id="rId39"/>
          <w:headerReference w:type="first" r:id="rId40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  <w:r w:rsidRPr="002342AA">
        <w:br w:type="page"/>
      </w:r>
      <w:bookmarkStart w:id="2" w:name="_bookmark0"/>
      <w:bookmarkEnd w:id="2"/>
    </w:p>
    <w:p w14:paraId="5307BBE7" w14:textId="3B29E058" w:rsidR="00270A6A" w:rsidRPr="002F0801" w:rsidRDefault="00101C0F" w:rsidP="0061712C">
      <w:pPr>
        <w:pStyle w:val="Heading2"/>
      </w:pPr>
      <w:r w:rsidRPr="002F0801">
        <w:lastRenderedPageBreak/>
        <w:t>DECLARATION BY THE APPLICANT</w:t>
      </w:r>
    </w:p>
    <w:p w14:paraId="6AC067BB" w14:textId="7EDF87CA" w:rsidR="00270A6A" w:rsidRPr="002342AA" w:rsidRDefault="00961EDC" w:rsidP="00FA7D20">
      <w:pPr>
        <w:pStyle w:val="ListParagraph"/>
        <w:tabs>
          <w:tab w:val="left" w:pos="394"/>
        </w:tabs>
        <w:ind w:left="202"/>
        <w:rPr>
          <w:sz w:val="24"/>
        </w:rPr>
      </w:pPr>
      <w:r w:rsidRPr="00FA7D20">
        <w:rPr>
          <w:sz w:val="24"/>
          <w:szCs w:val="24"/>
        </w:rPr>
        <w:t xml:space="preserve">I confirm that </w:t>
      </w:r>
      <w:r w:rsidR="00FA7D20" w:rsidRPr="00FA7D20">
        <w:rPr>
          <w:sz w:val="24"/>
          <w:szCs w:val="24"/>
        </w:rPr>
        <w:t xml:space="preserve">I have </w:t>
      </w:r>
      <w:r w:rsidR="00F27BAA" w:rsidRPr="00FA7D20">
        <w:rPr>
          <w:sz w:val="24"/>
          <w:szCs w:val="24"/>
        </w:rPr>
        <w:t>read,</w:t>
      </w:r>
      <w:r w:rsidR="00FA7D20" w:rsidRPr="00FA7D20">
        <w:rPr>
          <w:sz w:val="24"/>
          <w:szCs w:val="24"/>
        </w:rPr>
        <w:t xml:space="preserve"> and </w:t>
      </w:r>
      <w:r w:rsidR="00FA7D20">
        <w:rPr>
          <w:sz w:val="24"/>
          <w:szCs w:val="24"/>
        </w:rPr>
        <w:t xml:space="preserve">I </w:t>
      </w:r>
      <w:r w:rsidR="00FA7D20" w:rsidRPr="00FA7D20">
        <w:rPr>
          <w:sz w:val="24"/>
          <w:szCs w:val="24"/>
        </w:rPr>
        <w:t>underst</w:t>
      </w:r>
      <w:r w:rsidR="00FA7D20">
        <w:rPr>
          <w:sz w:val="24"/>
          <w:szCs w:val="24"/>
        </w:rPr>
        <w:t>and</w:t>
      </w:r>
      <w:r w:rsidR="00FA7D20" w:rsidRPr="00FA7D20">
        <w:rPr>
          <w:sz w:val="24"/>
          <w:szCs w:val="24"/>
        </w:rPr>
        <w:t xml:space="preserve"> the Regulations for the DevNet Development Writing Grant</w:t>
      </w:r>
      <w:r w:rsidR="00FA7D20">
        <w:rPr>
          <w:sz w:val="24"/>
          <w:szCs w:val="24"/>
        </w:rPr>
        <w:t xml:space="preserve">, </w:t>
      </w:r>
      <w:r w:rsidR="00FA7D20" w:rsidRPr="00FA7D20">
        <w:rPr>
          <w:sz w:val="24"/>
          <w:szCs w:val="24"/>
        </w:rPr>
        <w:t>I agree to abide by them</w:t>
      </w:r>
      <w:r w:rsidR="00FA7D20">
        <w:rPr>
          <w:sz w:val="24"/>
          <w:szCs w:val="24"/>
        </w:rPr>
        <w:t xml:space="preserve">, and </w:t>
      </w:r>
      <w:r w:rsidRPr="00FA7D20">
        <w:rPr>
          <w:sz w:val="24"/>
          <w:szCs w:val="24"/>
        </w:rPr>
        <w:t>I will</w:t>
      </w:r>
      <w:r w:rsidR="00101C0F" w:rsidRPr="00FA7D20">
        <w:rPr>
          <w:sz w:val="24"/>
          <w:szCs w:val="24"/>
        </w:rPr>
        <w:t>, if selected for this grant:</w:t>
      </w:r>
    </w:p>
    <w:p w14:paraId="3F6D54AD" w14:textId="60695CB9" w:rsidR="00101C0F" w:rsidRDefault="00101C0F" w:rsidP="00101C0F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 w:rsidRPr="00101C0F">
        <w:rPr>
          <w:sz w:val="24"/>
        </w:rPr>
        <w:t xml:space="preserve">not change the subject or focus of </w:t>
      </w:r>
      <w:r>
        <w:rPr>
          <w:sz w:val="24"/>
        </w:rPr>
        <w:t>my</w:t>
      </w:r>
      <w:r w:rsidRPr="00101C0F">
        <w:rPr>
          <w:sz w:val="24"/>
        </w:rPr>
        <w:t xml:space="preserve"> article without prior approval from the chair of the DevNet Steering Committee. </w:t>
      </w:r>
    </w:p>
    <w:p w14:paraId="3EF0F520" w14:textId="50AB1D2C" w:rsidR="00AD0E43" w:rsidRDefault="00AD0E43" w:rsidP="00101C0F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 w:rsidRPr="00101C0F">
        <w:rPr>
          <w:sz w:val="24"/>
        </w:rPr>
        <w:t xml:space="preserve">provide to DevNet evidence of submission of </w:t>
      </w:r>
      <w:r>
        <w:rPr>
          <w:sz w:val="24"/>
        </w:rPr>
        <w:t xml:space="preserve">the </w:t>
      </w:r>
      <w:r w:rsidRPr="00101C0F">
        <w:rPr>
          <w:sz w:val="24"/>
        </w:rPr>
        <w:t xml:space="preserve">article to </w:t>
      </w:r>
      <w:r>
        <w:rPr>
          <w:sz w:val="24"/>
        </w:rPr>
        <w:t xml:space="preserve">a </w:t>
      </w:r>
      <w:r w:rsidRPr="00101C0F">
        <w:rPr>
          <w:sz w:val="24"/>
        </w:rPr>
        <w:t xml:space="preserve">reputable peer-reviewed Journal, within </w:t>
      </w:r>
      <w:r w:rsidR="00214B10">
        <w:rPr>
          <w:sz w:val="24"/>
        </w:rPr>
        <w:t>four</w:t>
      </w:r>
      <w:r w:rsidRPr="00101C0F">
        <w:rPr>
          <w:sz w:val="24"/>
        </w:rPr>
        <w:t xml:space="preserve"> months of receiving the first instalment of the Grant</w:t>
      </w:r>
    </w:p>
    <w:p w14:paraId="4517074A" w14:textId="5A636C07" w:rsidR="00F27BAA" w:rsidRPr="00101C0F" w:rsidRDefault="00AD0E43" w:rsidP="00101C0F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bookmarkStart w:id="3" w:name="_Hlk82101600"/>
      <w:r>
        <w:rPr>
          <w:sz w:val="24"/>
        </w:rPr>
        <w:t>i</w:t>
      </w:r>
      <w:r w:rsidR="00F27BAA">
        <w:rPr>
          <w:sz w:val="24"/>
        </w:rPr>
        <w:t>ndicate to DevNet</w:t>
      </w:r>
      <w:r w:rsidR="00F91FDA">
        <w:rPr>
          <w:sz w:val="24"/>
        </w:rPr>
        <w:t>,</w:t>
      </w:r>
      <w:r w:rsidR="00F27BAA">
        <w:rPr>
          <w:sz w:val="24"/>
        </w:rPr>
        <w:t xml:space="preserve"> </w:t>
      </w:r>
      <w:r w:rsidR="00F91FDA">
        <w:rPr>
          <w:sz w:val="24"/>
        </w:rPr>
        <w:t xml:space="preserve">in writing, </w:t>
      </w:r>
      <w:r w:rsidR="00F27BAA">
        <w:rPr>
          <w:sz w:val="24"/>
        </w:rPr>
        <w:t>any difficulties that I might encounter in completing and submitting the article as set out in my work schedule and negotiate a new timeline if necessary.</w:t>
      </w:r>
    </w:p>
    <w:bookmarkEnd w:id="3"/>
    <w:p w14:paraId="1D5877B2" w14:textId="39EECB14" w:rsidR="00101C0F" w:rsidRDefault="00101C0F" w:rsidP="00101C0F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 w:rsidRPr="00101C0F">
        <w:rPr>
          <w:sz w:val="24"/>
        </w:rPr>
        <w:t xml:space="preserve">accept invitations from DevNet to make </w:t>
      </w:r>
      <w:r w:rsidR="00AD0E43">
        <w:rPr>
          <w:sz w:val="24"/>
        </w:rPr>
        <w:t xml:space="preserve">a </w:t>
      </w:r>
      <w:r w:rsidRPr="00101C0F">
        <w:rPr>
          <w:sz w:val="24"/>
        </w:rPr>
        <w:t xml:space="preserve">presentation </w:t>
      </w:r>
      <w:r w:rsidR="00F27BAA" w:rsidRPr="00101C0F">
        <w:rPr>
          <w:sz w:val="24"/>
        </w:rPr>
        <w:t xml:space="preserve">on </w:t>
      </w:r>
      <w:r w:rsidR="00F27BAA">
        <w:rPr>
          <w:sz w:val="24"/>
        </w:rPr>
        <w:t>my</w:t>
      </w:r>
      <w:r w:rsidR="00F27BAA" w:rsidRPr="00101C0F">
        <w:rPr>
          <w:sz w:val="24"/>
        </w:rPr>
        <w:t xml:space="preserve"> research </w:t>
      </w:r>
      <w:r w:rsidRPr="00101C0F">
        <w:rPr>
          <w:sz w:val="24"/>
        </w:rPr>
        <w:t>to</w:t>
      </w:r>
      <w:r w:rsidR="00AD0E43">
        <w:rPr>
          <w:sz w:val="24"/>
        </w:rPr>
        <w:t xml:space="preserve"> an</w:t>
      </w:r>
      <w:r w:rsidRPr="00101C0F">
        <w:rPr>
          <w:sz w:val="24"/>
        </w:rPr>
        <w:t xml:space="preserve"> appropriate audience. </w:t>
      </w:r>
    </w:p>
    <w:p w14:paraId="394F665E" w14:textId="3B305BE3" w:rsidR="00101C0F" w:rsidRDefault="00101C0F" w:rsidP="00101C0F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bookmarkStart w:id="4" w:name="_Hlk81837656"/>
      <w:r w:rsidRPr="002342AA">
        <w:rPr>
          <w:sz w:val="24"/>
        </w:rPr>
        <w:t xml:space="preserve">repay the </w:t>
      </w:r>
      <w:r>
        <w:rPr>
          <w:sz w:val="24"/>
        </w:rPr>
        <w:t>grant</w:t>
      </w:r>
      <w:r w:rsidRPr="002342AA">
        <w:rPr>
          <w:sz w:val="24"/>
        </w:rPr>
        <w:t xml:space="preserve"> in full if for any reason the </w:t>
      </w:r>
      <w:r>
        <w:rPr>
          <w:sz w:val="24"/>
        </w:rPr>
        <w:t>article</w:t>
      </w:r>
      <w:r w:rsidRPr="002342AA">
        <w:rPr>
          <w:sz w:val="24"/>
        </w:rPr>
        <w:t xml:space="preserve"> is not</w:t>
      </w:r>
      <w:r w:rsidRPr="00101C0F">
        <w:rPr>
          <w:sz w:val="24"/>
        </w:rPr>
        <w:t xml:space="preserve"> </w:t>
      </w:r>
      <w:r w:rsidRPr="002342AA">
        <w:rPr>
          <w:sz w:val="24"/>
        </w:rPr>
        <w:t>completed</w:t>
      </w:r>
      <w:r>
        <w:rPr>
          <w:sz w:val="24"/>
        </w:rPr>
        <w:t xml:space="preserve"> and submitted to a Journal</w:t>
      </w:r>
      <w:r w:rsidR="00F27BAA">
        <w:rPr>
          <w:sz w:val="24"/>
        </w:rPr>
        <w:t xml:space="preserve"> within the agreed timeframe</w:t>
      </w:r>
      <w:r w:rsidRPr="002342AA">
        <w:rPr>
          <w:sz w:val="24"/>
        </w:rPr>
        <w:t>.</w:t>
      </w:r>
      <w:bookmarkEnd w:id="4"/>
    </w:p>
    <w:p w14:paraId="5AFBAF82" w14:textId="77777777" w:rsidR="00270A6A" w:rsidRPr="002342AA" w:rsidRDefault="00270A6A">
      <w:pPr>
        <w:pStyle w:val="BodyText"/>
        <w:rPr>
          <w:sz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7"/>
        <w:gridCol w:w="6243"/>
      </w:tblGrid>
      <w:tr w:rsidR="00843934" w:rsidRPr="002342AA" w14:paraId="5C1EC176" w14:textId="77777777" w:rsidTr="00843934">
        <w:trPr>
          <w:trHeight w:val="1215"/>
        </w:trPr>
        <w:tc>
          <w:tcPr>
            <w:tcW w:w="1543" w:type="pct"/>
            <w:vAlign w:val="bottom"/>
          </w:tcPr>
          <w:p w14:paraId="608FA745" w14:textId="09942DAD" w:rsidR="00843934" w:rsidRPr="002342AA" w:rsidRDefault="00843934" w:rsidP="00843934">
            <w:pPr>
              <w:pStyle w:val="TableParagraph"/>
              <w:spacing w:line="242" w:lineRule="exact"/>
              <w:ind w:left="200"/>
              <w:jc w:val="left"/>
            </w:pPr>
            <w:r w:rsidRPr="002342AA">
              <w:t>Name</w:t>
            </w:r>
            <w:r>
              <w:t>:</w:t>
            </w:r>
          </w:p>
        </w:tc>
        <w:sdt>
          <w:sdtPr>
            <w:id w:val="-546829388"/>
            <w:placeholder>
              <w:docPart w:val="E85825A3ECA94B53AE75B930A5452884"/>
            </w:placeholder>
            <w:showingPlcHdr/>
          </w:sdtPr>
          <w:sdtEndPr/>
          <w:sdtContent>
            <w:tc>
              <w:tcPr>
                <w:tcW w:w="3457" w:type="pct"/>
                <w:vAlign w:val="bottom"/>
              </w:tcPr>
              <w:p w14:paraId="0210DDEF" w14:textId="14A90850" w:rsidR="00843934" w:rsidRDefault="00843934" w:rsidP="00843934">
                <w:pPr>
                  <w:pStyle w:val="TableParagraph"/>
                  <w:spacing w:before="120" w:line="242" w:lineRule="exact"/>
                  <w:jc w:val="left"/>
                  <w:rPr>
                    <w:u w:val="single"/>
                  </w:rPr>
                </w:pPr>
                <w:r w:rsidRPr="002342AA">
                  <w:rPr>
                    <w:rStyle w:val="PlaceholderText"/>
                    <w:sz w:val="24"/>
                  </w:rPr>
                  <w:t>Click or tap here to enter text.</w:t>
                </w:r>
              </w:p>
            </w:tc>
          </w:sdtContent>
        </w:sdt>
      </w:tr>
      <w:tr w:rsidR="00843934" w:rsidRPr="002342AA" w14:paraId="1DC26305" w14:textId="77777777" w:rsidTr="00843934">
        <w:trPr>
          <w:trHeight w:val="1215"/>
        </w:trPr>
        <w:tc>
          <w:tcPr>
            <w:tcW w:w="1543" w:type="pct"/>
            <w:vAlign w:val="bottom"/>
          </w:tcPr>
          <w:p w14:paraId="0488E419" w14:textId="7845E667" w:rsidR="00843934" w:rsidRPr="002342AA" w:rsidRDefault="00843934" w:rsidP="00843934">
            <w:pPr>
              <w:pStyle w:val="TableParagraph"/>
              <w:spacing w:line="242" w:lineRule="exact"/>
              <w:ind w:left="200"/>
              <w:jc w:val="left"/>
            </w:pPr>
            <w:r w:rsidRPr="002342AA">
              <w:t>Signature</w:t>
            </w:r>
            <w:r>
              <w:t>:</w:t>
            </w:r>
          </w:p>
        </w:tc>
        <w:sdt>
          <w:sdtPr>
            <w:rPr>
              <w:u w:val="single"/>
            </w:rPr>
            <w:id w:val="-42143158"/>
            <w:showingPlcHdr/>
            <w:picture/>
          </w:sdtPr>
          <w:sdtEndPr/>
          <w:sdtContent>
            <w:tc>
              <w:tcPr>
                <w:tcW w:w="3457" w:type="pct"/>
                <w:vAlign w:val="bottom"/>
              </w:tcPr>
              <w:p w14:paraId="12A34CB4" w14:textId="0AB6F723" w:rsidR="00843934" w:rsidRPr="002342AA" w:rsidRDefault="00843934" w:rsidP="00843934">
                <w:pPr>
                  <w:pStyle w:val="TableParagraph"/>
                  <w:spacing w:before="120" w:line="242" w:lineRule="exact"/>
                  <w:jc w:val="left"/>
                  <w:rPr>
                    <w:u w:val="single"/>
                  </w:rPr>
                </w:pPr>
                <w:r>
                  <w:rPr>
                    <w:noProof/>
                    <w:u w:val="single"/>
                  </w:rPr>
                  <w:drawing>
                    <wp:inline distT="0" distB="0" distL="0" distR="0" wp14:anchorId="3E1D051A" wp14:editId="2D0546BB">
                      <wp:extent cx="2066925" cy="391160"/>
                      <wp:effectExtent l="0" t="0" r="9525" b="8890"/>
                      <wp:docPr id="460" name="Picture 4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6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69800" cy="39170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843934" w:rsidRPr="002342AA" w14:paraId="29E96EB4" w14:textId="77777777" w:rsidTr="00843934">
        <w:trPr>
          <w:trHeight w:val="724"/>
        </w:trPr>
        <w:tc>
          <w:tcPr>
            <w:tcW w:w="1543" w:type="pct"/>
            <w:vAlign w:val="bottom"/>
          </w:tcPr>
          <w:p w14:paraId="455D7130" w14:textId="2CA50172" w:rsidR="00843934" w:rsidRPr="002342AA" w:rsidRDefault="00843934" w:rsidP="00843934">
            <w:pPr>
              <w:pStyle w:val="TableParagraph"/>
              <w:ind w:left="200"/>
              <w:jc w:val="left"/>
            </w:pPr>
            <w:r w:rsidRPr="002342AA">
              <w:t>Date</w:t>
            </w:r>
            <w:r>
              <w:t>:</w:t>
            </w:r>
          </w:p>
        </w:tc>
        <w:sdt>
          <w:sdtPr>
            <w:alias w:val="Date - Application Declaration"/>
            <w:tag w:val="Date - Application Declaration"/>
            <w:id w:val="-752586814"/>
            <w:placeholder>
              <w:docPart w:val="87F17F1BA27049DF918120DB8F8C95D3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57" w:type="pct"/>
                <w:vAlign w:val="bottom"/>
              </w:tcPr>
              <w:p w14:paraId="2CCC0505" w14:textId="77777777" w:rsidR="00843934" w:rsidRPr="002342AA" w:rsidRDefault="00843934" w:rsidP="00843934">
                <w:pPr>
                  <w:pStyle w:val="TableParagraph"/>
                  <w:spacing w:before="120"/>
                  <w:jc w:val="left"/>
                </w:pPr>
                <w:r w:rsidRPr="002342AA">
                  <w:rPr>
                    <w:rStyle w:val="PlaceholderText"/>
                    <w:sz w:val="24"/>
                  </w:rPr>
                  <w:t>Click or tap to enter a date.</w:t>
                </w:r>
              </w:p>
            </w:tc>
          </w:sdtContent>
        </w:sdt>
      </w:tr>
    </w:tbl>
    <w:p w14:paraId="10BE47A7" w14:textId="77777777" w:rsidR="00740254" w:rsidRPr="002342AA" w:rsidRDefault="00A821CD">
      <w:pPr>
        <w:rPr>
          <w:sz w:val="24"/>
        </w:rPr>
        <w:sectPr w:rsidR="00740254" w:rsidRPr="002342AA" w:rsidSect="00592A9B">
          <w:headerReference w:type="even" r:id="rId42"/>
          <w:headerReference w:type="first" r:id="rId43"/>
          <w:pgSz w:w="11910" w:h="16840"/>
          <w:pgMar w:top="1440" w:right="1440" w:bottom="1440" w:left="1440" w:header="720" w:footer="720" w:gutter="0"/>
          <w:cols w:space="720"/>
        </w:sectPr>
      </w:pPr>
      <w:r w:rsidRPr="002342AA">
        <w:rPr>
          <w:sz w:val="24"/>
        </w:rPr>
        <w:br w:type="page"/>
      </w:r>
    </w:p>
    <w:p w14:paraId="6ECF9986" w14:textId="77777777" w:rsidR="00270A6A" w:rsidRPr="005D2D08" w:rsidRDefault="00961EDC" w:rsidP="00EB39E4">
      <w:pPr>
        <w:pStyle w:val="Heading1"/>
        <w:jc w:val="center"/>
        <w:rPr>
          <w:b/>
          <w:bCs/>
        </w:rPr>
      </w:pPr>
      <w:r w:rsidRPr="005D2D08">
        <w:rPr>
          <w:b/>
          <w:bCs/>
        </w:rPr>
        <w:lastRenderedPageBreak/>
        <w:t>Privacy Declaration</w:t>
      </w:r>
    </w:p>
    <w:p w14:paraId="2D418AF0" w14:textId="77777777" w:rsidR="00270A6A" w:rsidRPr="002342AA" w:rsidRDefault="00961EDC" w:rsidP="005D134B">
      <w:pPr>
        <w:spacing w:after="0"/>
        <w:ind w:right="713"/>
        <w:rPr>
          <w:sz w:val="24"/>
        </w:rPr>
      </w:pPr>
      <w:r w:rsidRPr="002342AA">
        <w:rPr>
          <w:sz w:val="24"/>
        </w:rPr>
        <w:t>I understand that:</w:t>
      </w:r>
    </w:p>
    <w:p w14:paraId="467BEA56" w14:textId="33342E39" w:rsidR="00270A6A" w:rsidRDefault="00961EDC" w:rsidP="005D134B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 w:rsidRPr="002342AA">
        <w:rPr>
          <w:sz w:val="24"/>
        </w:rPr>
        <w:t>the information I have provided in this application form and in the attached documents will be used for the purposes of assessing my</w:t>
      </w:r>
      <w:r w:rsidRPr="005D134B">
        <w:rPr>
          <w:sz w:val="24"/>
        </w:rPr>
        <w:t xml:space="preserve"> </w:t>
      </w:r>
      <w:r w:rsidRPr="002342AA">
        <w:rPr>
          <w:sz w:val="24"/>
        </w:rPr>
        <w:t>application.</w:t>
      </w:r>
    </w:p>
    <w:p w14:paraId="73DE06D6" w14:textId="786D9DB5" w:rsidR="00F91FDA" w:rsidRPr="002342AA" w:rsidRDefault="006C528B" w:rsidP="005D134B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>
        <w:rPr>
          <w:sz w:val="24"/>
        </w:rPr>
        <w:t>t</w:t>
      </w:r>
      <w:r w:rsidR="00F91FDA">
        <w:rPr>
          <w:sz w:val="24"/>
        </w:rPr>
        <w:t xml:space="preserve">he information </w:t>
      </w:r>
      <w:r>
        <w:rPr>
          <w:sz w:val="24"/>
        </w:rPr>
        <w:t>may</w:t>
      </w:r>
      <w:r w:rsidR="00F91FDA">
        <w:rPr>
          <w:sz w:val="24"/>
        </w:rPr>
        <w:t xml:space="preserve"> also be used in an anonymised format to provide data to relevant agencies.</w:t>
      </w:r>
    </w:p>
    <w:p w14:paraId="2CE38D0E" w14:textId="3EEA341F" w:rsidR="00270A6A" w:rsidRPr="002342AA" w:rsidRDefault="00961EDC" w:rsidP="005D134B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 w:rsidRPr="002342AA">
        <w:rPr>
          <w:sz w:val="24"/>
        </w:rPr>
        <w:t xml:space="preserve">personal information contained in my application will be made available to members of the Selection </w:t>
      </w:r>
      <w:r w:rsidR="006C528B">
        <w:rPr>
          <w:sz w:val="24"/>
        </w:rPr>
        <w:t>Panel</w:t>
      </w:r>
      <w:r w:rsidRPr="002342AA">
        <w:rPr>
          <w:sz w:val="24"/>
        </w:rPr>
        <w:t xml:space="preserve"> for this</w:t>
      </w:r>
      <w:r w:rsidRPr="005D134B">
        <w:rPr>
          <w:sz w:val="24"/>
        </w:rPr>
        <w:t xml:space="preserve"> </w:t>
      </w:r>
      <w:r w:rsidRPr="002342AA">
        <w:rPr>
          <w:sz w:val="24"/>
        </w:rPr>
        <w:t>award.</w:t>
      </w:r>
    </w:p>
    <w:p w14:paraId="15CBF19D" w14:textId="61C677C9" w:rsidR="00270A6A" w:rsidRPr="002342AA" w:rsidRDefault="00961EDC" w:rsidP="005D134B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 w:rsidRPr="002342AA">
        <w:rPr>
          <w:sz w:val="24"/>
        </w:rPr>
        <w:t xml:space="preserve">DevNet undertakes to store and dispose of my application in accordance with the Records Management policies and procedures of </w:t>
      </w:r>
      <w:r w:rsidR="00FA7D20">
        <w:rPr>
          <w:sz w:val="24"/>
        </w:rPr>
        <w:t>Massey University</w:t>
      </w:r>
      <w:r w:rsidRPr="002342AA">
        <w:rPr>
          <w:sz w:val="24"/>
        </w:rPr>
        <w:t>. No part of the application can be</w:t>
      </w:r>
      <w:r w:rsidRPr="005D134B">
        <w:rPr>
          <w:sz w:val="24"/>
        </w:rPr>
        <w:t xml:space="preserve"> </w:t>
      </w:r>
      <w:r w:rsidRPr="002342AA">
        <w:rPr>
          <w:sz w:val="24"/>
        </w:rPr>
        <w:t>returned.</w:t>
      </w:r>
    </w:p>
    <w:p w14:paraId="4C00C556" w14:textId="004B6D30" w:rsidR="00270A6A" w:rsidRPr="002342AA" w:rsidRDefault="006C528B" w:rsidP="006C528B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/>
        <w:ind w:left="1132" w:hanging="360"/>
        <w:contextualSpacing w:val="0"/>
        <w:rPr>
          <w:sz w:val="24"/>
        </w:rPr>
      </w:pPr>
      <w:r>
        <w:rPr>
          <w:sz w:val="24"/>
        </w:rPr>
        <w:t>s</w:t>
      </w:r>
      <w:r w:rsidR="00961EDC" w:rsidRPr="002342AA">
        <w:rPr>
          <w:sz w:val="24"/>
        </w:rPr>
        <w:t>hould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I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have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reason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to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believe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that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information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held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about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me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is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incorrect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I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have the right of access to, and correction of, that</w:t>
      </w:r>
      <w:r w:rsidR="00961EDC" w:rsidRPr="005D134B">
        <w:rPr>
          <w:sz w:val="24"/>
        </w:rPr>
        <w:t xml:space="preserve"> </w:t>
      </w:r>
      <w:r w:rsidR="00961EDC" w:rsidRPr="002342AA">
        <w:rPr>
          <w:sz w:val="24"/>
        </w:rPr>
        <w:t>information.</w:t>
      </w:r>
    </w:p>
    <w:p w14:paraId="23636348" w14:textId="77777777" w:rsidR="00270A6A" w:rsidRPr="002342AA" w:rsidRDefault="00961EDC" w:rsidP="005D134B">
      <w:pPr>
        <w:spacing w:before="217"/>
        <w:rPr>
          <w:sz w:val="24"/>
        </w:rPr>
      </w:pPr>
      <w:r w:rsidRPr="002342AA">
        <w:rPr>
          <w:sz w:val="24"/>
        </w:rPr>
        <w:t>I,</w:t>
      </w:r>
      <w:r w:rsidRPr="002342AA">
        <w:rPr>
          <w:sz w:val="24"/>
          <w:u w:val="single"/>
        </w:rPr>
        <w:t xml:space="preserve"> </w:t>
      </w:r>
      <w:sdt>
        <w:sdtPr>
          <w:rPr>
            <w:sz w:val="24"/>
            <w:u w:val="single"/>
          </w:rPr>
          <w:alias w:val="Name of Applicant"/>
          <w:tag w:val="Name of Applicant"/>
          <w:id w:val="-525409242"/>
          <w:placeholder>
            <w:docPart w:val="F62255F1400C405AB7A57584A00D2172"/>
          </w:placeholder>
          <w:showingPlcHdr/>
        </w:sdtPr>
        <w:sdtEndPr/>
        <w:sdtContent>
          <w:r w:rsidR="004E02EC" w:rsidRPr="006C528B">
            <w:rPr>
              <w:rStyle w:val="PlaceholderText"/>
              <w:b/>
              <w:bCs/>
              <w:sz w:val="24"/>
            </w:rPr>
            <w:t>Click or tap here to enter text.</w:t>
          </w:r>
        </w:sdtContent>
      </w:sdt>
      <w:r w:rsidR="008E1818" w:rsidRPr="002342AA">
        <w:rPr>
          <w:sz w:val="24"/>
          <w:u w:val="single"/>
        </w:rPr>
        <w:t xml:space="preserve"> </w:t>
      </w:r>
      <w:r w:rsidRPr="002342AA">
        <w:rPr>
          <w:sz w:val="24"/>
        </w:rPr>
        <w:t>agree to the above conditions in respect of</w:t>
      </w:r>
      <w:r w:rsidRPr="002342AA">
        <w:rPr>
          <w:spacing w:val="-49"/>
          <w:sz w:val="24"/>
        </w:rPr>
        <w:t xml:space="preserve"> </w:t>
      </w:r>
      <w:r w:rsidRPr="002342AA">
        <w:rPr>
          <w:sz w:val="24"/>
        </w:rPr>
        <w:t>this application.</w:t>
      </w:r>
    </w:p>
    <w:p w14:paraId="36E47FF3" w14:textId="77777777" w:rsidR="00270A6A" w:rsidRPr="002342AA" w:rsidRDefault="00270A6A" w:rsidP="005D134B">
      <w:pPr>
        <w:pStyle w:val="BodyText"/>
        <w:spacing w:after="0"/>
        <w:rPr>
          <w:sz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7"/>
        <w:gridCol w:w="6243"/>
      </w:tblGrid>
      <w:tr w:rsidR="00374B43" w:rsidRPr="002342AA" w14:paraId="2E854F89" w14:textId="77777777" w:rsidTr="0049052F">
        <w:trPr>
          <w:trHeight w:val="436"/>
        </w:trPr>
        <w:tc>
          <w:tcPr>
            <w:tcW w:w="1543" w:type="pct"/>
            <w:vAlign w:val="center"/>
          </w:tcPr>
          <w:p w14:paraId="770D547E" w14:textId="77777777" w:rsidR="00374B43" w:rsidRPr="002342AA" w:rsidRDefault="00374B43" w:rsidP="0049052F">
            <w:pPr>
              <w:pStyle w:val="TableParagraph"/>
              <w:spacing w:line="242" w:lineRule="exact"/>
              <w:ind w:left="200"/>
            </w:pPr>
            <w:r w:rsidRPr="002342AA">
              <w:t>Signature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vAlign w:val="center"/>
          </w:tcPr>
          <w:p w14:paraId="556F6BBF" w14:textId="77777777" w:rsidR="00374B43" w:rsidRPr="002342AA" w:rsidRDefault="00374B43" w:rsidP="0049052F">
            <w:pPr>
              <w:pStyle w:val="TableParagraph"/>
              <w:spacing w:before="120" w:line="242" w:lineRule="exact"/>
              <w:rPr>
                <w:u w:val="single"/>
              </w:rPr>
            </w:pPr>
          </w:p>
        </w:tc>
      </w:tr>
      <w:tr w:rsidR="00374B43" w:rsidRPr="002342AA" w14:paraId="5CEEED36" w14:textId="77777777" w:rsidTr="0049052F">
        <w:trPr>
          <w:trHeight w:val="724"/>
        </w:trPr>
        <w:tc>
          <w:tcPr>
            <w:tcW w:w="1543" w:type="pct"/>
            <w:vAlign w:val="center"/>
          </w:tcPr>
          <w:p w14:paraId="4B4909BE" w14:textId="77777777" w:rsidR="00374B43" w:rsidRPr="002342AA" w:rsidRDefault="00374B43" w:rsidP="0049052F">
            <w:pPr>
              <w:pStyle w:val="TableParagraph"/>
              <w:ind w:left="200"/>
            </w:pPr>
            <w:r w:rsidRPr="002342AA">
              <w:t>Date</w:t>
            </w:r>
          </w:p>
        </w:tc>
        <w:sdt>
          <w:sdtPr>
            <w:alias w:val="Date - Application Declaration"/>
            <w:tag w:val="Date - Application Declaration"/>
            <w:id w:val="-28262938"/>
            <w:placeholder>
              <w:docPart w:val="4463474418CE4304B44DDD618A5BAD57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57" w:type="pct"/>
                <w:tcBorders>
                  <w:top w:val="single" w:sz="4" w:space="0" w:color="auto"/>
                </w:tcBorders>
                <w:vAlign w:val="center"/>
              </w:tcPr>
              <w:p w14:paraId="4C07A918" w14:textId="77777777" w:rsidR="00374B43" w:rsidRPr="002342AA" w:rsidRDefault="00374B43" w:rsidP="0049052F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  <w:sz w:val="24"/>
                  </w:rPr>
                  <w:t>Click or tap to enter a date.</w:t>
                </w:r>
              </w:p>
            </w:tc>
          </w:sdtContent>
        </w:sdt>
      </w:tr>
    </w:tbl>
    <w:p w14:paraId="550F153F" w14:textId="77777777" w:rsidR="00622E3F" w:rsidRDefault="00622E3F">
      <w:pPr>
        <w:widowControl w:val="0"/>
        <w:autoSpaceDE w:val="0"/>
        <w:autoSpaceDN w:val="0"/>
        <w:spacing w:after="0" w:line="240" w:lineRule="auto"/>
        <w:rPr>
          <w:sz w:val="24"/>
        </w:rPr>
        <w:sectPr w:rsidR="00622E3F" w:rsidSect="00592A9B">
          <w:headerReference w:type="even" r:id="rId44"/>
          <w:footerReference w:type="default" r:id="rId45"/>
          <w:headerReference w:type="first" r:id="rId46"/>
          <w:type w:val="continuous"/>
          <w:pgSz w:w="11910" w:h="16840" w:code="9"/>
          <w:pgMar w:top="1440" w:right="1440" w:bottom="1440" w:left="1440" w:header="720" w:footer="792" w:gutter="0"/>
          <w:cols w:space="720"/>
        </w:sectPr>
      </w:pPr>
    </w:p>
    <w:p w14:paraId="3EAEE98E" w14:textId="77777777" w:rsidR="005B56C0" w:rsidRPr="005D2D08" w:rsidRDefault="005B56C0" w:rsidP="00EB39E4">
      <w:pPr>
        <w:pStyle w:val="Heading1"/>
        <w:ind w:firstLine="0"/>
        <w:jc w:val="center"/>
        <w:rPr>
          <w:b/>
          <w:bCs/>
        </w:rPr>
      </w:pPr>
      <w:r w:rsidRPr="005D2D08">
        <w:rPr>
          <w:b/>
          <w:bCs/>
        </w:rPr>
        <w:lastRenderedPageBreak/>
        <w:t>Application Checklist</w:t>
      </w:r>
    </w:p>
    <w:p w14:paraId="5742B3FE" w14:textId="77777777" w:rsidR="005B56C0" w:rsidRDefault="005B56C0" w:rsidP="005D134B">
      <w:pPr>
        <w:spacing w:before="217"/>
      </w:pPr>
      <w:r>
        <w:t>Once you have completed the application form, please complete the checklist provided below, indicating whether the listed documents have been included:</w:t>
      </w:r>
    </w:p>
    <w:p w14:paraId="7B2C3492" w14:textId="77777777" w:rsidR="00FA7D20" w:rsidRDefault="00FA7D20" w:rsidP="00FA7D20">
      <w:pPr>
        <w:pStyle w:val="BodyText"/>
        <w:spacing w:before="9" w:after="1"/>
        <w:rPr>
          <w:sz w:val="16"/>
        </w:rPr>
      </w:pPr>
    </w:p>
    <w:tbl>
      <w:tblPr>
        <w:tblW w:w="5001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2"/>
        <w:gridCol w:w="7500"/>
      </w:tblGrid>
      <w:tr w:rsidR="005D2D08" w:rsidRPr="00AF01A0" w14:paraId="42C5F91E" w14:textId="77777777" w:rsidTr="005D2D08">
        <w:trPr>
          <w:trHeight w:val="549"/>
        </w:trPr>
        <w:sdt>
          <w:sdtPr>
            <w:rPr>
              <w:b/>
            </w:rPr>
            <w:alias w:val="Checklist Item"/>
            <w:tag w:val="Checklist Item"/>
            <w:id w:val="-1468962855"/>
            <w15:color w:val="808000"/>
            <w14:checkbox>
              <w14:checked w14:val="1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  <w:vAlign w:val="center"/>
              </w:tcPr>
              <w:p w14:paraId="69E9CFBB" w14:textId="77777777" w:rsidR="005D2D08" w:rsidRPr="00635CD7" w:rsidRDefault="005D2D08" w:rsidP="005D2D08">
                <w:pPr>
                  <w:pStyle w:val="TableParagraph"/>
                  <w:jc w:val="right"/>
                  <w:rPr>
                    <w:b/>
                  </w:rPr>
                </w:pPr>
                <w:r w:rsidRPr="00635CD7">
                  <w:rPr>
                    <w:b/>
                  </w:rPr>
                  <w:sym w:font="Wingdings" w:char="F0FC"/>
                </w:r>
              </w:p>
            </w:tc>
          </w:sdtContent>
        </w:sdt>
        <w:tc>
          <w:tcPr>
            <w:tcW w:w="4152" w:type="pct"/>
            <w:vAlign w:val="center"/>
          </w:tcPr>
          <w:p w14:paraId="5B1DC95F" w14:textId="19FBAEFE" w:rsidR="005D2D08" w:rsidRPr="00635CD7" w:rsidRDefault="005D2D08" w:rsidP="005D2D08">
            <w:pPr>
              <w:pStyle w:val="TableParagraph"/>
              <w:jc w:val="left"/>
            </w:pPr>
            <w:r w:rsidRPr="00635CD7">
              <w:t>Application Form completed</w:t>
            </w:r>
            <w:r>
              <w:t xml:space="preserve"> in full</w:t>
            </w:r>
          </w:p>
        </w:tc>
      </w:tr>
      <w:tr w:rsidR="005D2D08" w:rsidRPr="00AF01A0" w14:paraId="045285AE" w14:textId="77777777" w:rsidTr="005D2D08">
        <w:trPr>
          <w:trHeight w:val="477"/>
        </w:trPr>
        <w:sdt>
          <w:sdtPr>
            <w:rPr>
              <w:b/>
            </w:rPr>
            <w:alias w:val="Checklist Item"/>
            <w:tag w:val="Checklist Item"/>
            <w:id w:val="1347444850"/>
            <w14:checkbox>
              <w14:checked w14:val="1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  <w:vAlign w:val="center"/>
              </w:tcPr>
              <w:p w14:paraId="3FF2CC17" w14:textId="77777777" w:rsidR="005D2D08" w:rsidRPr="00635CD7" w:rsidRDefault="005D2D08" w:rsidP="005D2D08">
                <w:pPr>
                  <w:pStyle w:val="TableParagraph"/>
                  <w:jc w:val="right"/>
                  <w:rPr>
                    <w:b/>
                  </w:rPr>
                </w:pPr>
                <w:r w:rsidRPr="00635CD7">
                  <w:rPr>
                    <w:b/>
                  </w:rPr>
                  <w:sym w:font="Wingdings" w:char="F0FC"/>
                </w:r>
              </w:p>
            </w:tc>
          </w:sdtContent>
        </w:sdt>
        <w:tc>
          <w:tcPr>
            <w:tcW w:w="4152" w:type="pct"/>
            <w:vAlign w:val="center"/>
          </w:tcPr>
          <w:p w14:paraId="7C7AE9A2" w14:textId="6774F6FA" w:rsidR="005D2D08" w:rsidRPr="00635CD7" w:rsidRDefault="005D2D08" w:rsidP="005D2D08">
            <w:pPr>
              <w:pStyle w:val="TableParagraph"/>
              <w:jc w:val="left"/>
            </w:pPr>
            <w:r w:rsidRPr="00635CD7">
              <w:t>Academic Curriculum Vita</w:t>
            </w:r>
            <w:r>
              <w:rPr>
                <w:rStyle w:val="FootnoteReference"/>
              </w:rPr>
              <w:footnoteReference w:id="10"/>
            </w:r>
            <w:r w:rsidRPr="00635CD7">
              <w:t>e</w:t>
            </w:r>
          </w:p>
        </w:tc>
      </w:tr>
      <w:tr w:rsidR="005D2D08" w:rsidRPr="00AF01A0" w14:paraId="585B30F0" w14:textId="77777777" w:rsidTr="005D2D08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791414694"/>
            <w14:checkbox>
              <w14:checked w14:val="1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  <w:vAlign w:val="center"/>
              </w:tcPr>
              <w:p w14:paraId="1D1E0C2D" w14:textId="77777777" w:rsidR="005D2D08" w:rsidRPr="00635CD7" w:rsidRDefault="005D2D08" w:rsidP="005D2D08">
                <w:pPr>
                  <w:pStyle w:val="TableParagraph"/>
                  <w:jc w:val="right"/>
                  <w:rPr>
                    <w:b/>
                  </w:rPr>
                </w:pPr>
                <w:r w:rsidRPr="00635CD7">
                  <w:rPr>
                    <w:b/>
                  </w:rPr>
                  <w:sym w:font="Wingdings" w:char="F0FC"/>
                </w:r>
              </w:p>
            </w:tc>
          </w:sdtContent>
        </w:sdt>
        <w:tc>
          <w:tcPr>
            <w:tcW w:w="4152" w:type="pct"/>
            <w:vAlign w:val="center"/>
          </w:tcPr>
          <w:p w14:paraId="51C6658A" w14:textId="132216AC" w:rsidR="005D2D08" w:rsidRPr="00635CD7" w:rsidRDefault="005D2D08" w:rsidP="005D2D08">
            <w:pPr>
              <w:pStyle w:val="TableParagraph"/>
              <w:jc w:val="left"/>
            </w:pPr>
            <w:r w:rsidRPr="00635CD7">
              <w:t xml:space="preserve">Article </w:t>
            </w:r>
            <w:r>
              <w:t xml:space="preserve">Abstract and </w:t>
            </w:r>
            <w:r w:rsidRPr="00635CD7">
              <w:t>Outline</w:t>
            </w:r>
            <w:r>
              <w:rPr>
                <w:rStyle w:val="FootnoteReference"/>
              </w:rPr>
              <w:footnoteReference w:id="11"/>
            </w:r>
          </w:p>
        </w:tc>
      </w:tr>
    </w:tbl>
    <w:p w14:paraId="17BAE9CE" w14:textId="2E600852" w:rsidR="00270A6A" w:rsidRDefault="00270A6A">
      <w:pPr>
        <w:tabs>
          <w:tab w:val="left" w:pos="2354"/>
        </w:tabs>
        <w:spacing w:before="101"/>
        <w:ind w:right="716"/>
        <w:jc w:val="right"/>
        <w:rPr>
          <w:sz w:val="24"/>
        </w:rPr>
      </w:pPr>
    </w:p>
    <w:p w14:paraId="352BF779" w14:textId="72C1B3F2" w:rsidR="008C5793" w:rsidRPr="008C5793" w:rsidRDefault="008C5793" w:rsidP="008C5793">
      <w:pPr>
        <w:rPr>
          <w:sz w:val="24"/>
        </w:rPr>
      </w:pPr>
    </w:p>
    <w:p w14:paraId="0C2146B3" w14:textId="73A1F733" w:rsidR="008C5793" w:rsidRDefault="008C5793" w:rsidP="008C5793">
      <w:pPr>
        <w:rPr>
          <w:sz w:val="24"/>
        </w:rPr>
      </w:pPr>
    </w:p>
    <w:p w14:paraId="279545E2" w14:textId="4F570374" w:rsidR="008C5793" w:rsidRPr="008C5793" w:rsidRDefault="008C5793" w:rsidP="008C5793">
      <w:pPr>
        <w:tabs>
          <w:tab w:val="left" w:pos="5792"/>
        </w:tabs>
        <w:rPr>
          <w:sz w:val="24"/>
        </w:rPr>
      </w:pPr>
      <w:r>
        <w:rPr>
          <w:sz w:val="24"/>
        </w:rPr>
        <w:tab/>
      </w:r>
    </w:p>
    <w:sectPr w:rsidR="008C5793" w:rsidRPr="008C5793" w:rsidSect="00592A9B">
      <w:headerReference w:type="even" r:id="rId47"/>
      <w:footerReference w:type="default" r:id="rId48"/>
      <w:headerReference w:type="first" r:id="rId49"/>
      <w:pgSz w:w="11910" w:h="16840"/>
      <w:pgMar w:top="1440" w:right="1440" w:bottom="1440" w:left="1440" w:header="720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64CAC" w14:textId="77777777" w:rsidR="007B76D6" w:rsidRDefault="007B76D6">
      <w:r>
        <w:separator/>
      </w:r>
    </w:p>
  </w:endnote>
  <w:endnote w:type="continuationSeparator" w:id="0">
    <w:p w14:paraId="3E003C7F" w14:textId="77777777" w:rsidR="007B76D6" w:rsidRDefault="007B7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648FD" w14:textId="77777777" w:rsidR="0061712C" w:rsidRDefault="0061712C"/>
  <w:tbl>
    <w:tblPr>
      <w:tblStyle w:val="TableGrid"/>
      <w:tblW w:w="10632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8"/>
      <w:gridCol w:w="7654"/>
    </w:tblGrid>
    <w:tr w:rsidR="0082674C" w14:paraId="65B0476B" w14:textId="77777777" w:rsidTr="0061712C">
      <w:tc>
        <w:tcPr>
          <w:tcW w:w="2978" w:type="dxa"/>
          <w:vAlign w:val="bottom"/>
        </w:tcPr>
        <w:p w14:paraId="41290A5B" w14:textId="1595A043" w:rsidR="0082674C" w:rsidRDefault="0082674C" w:rsidP="0082674C">
          <w:pPr>
            <w:pStyle w:val="BodyText"/>
            <w:spacing w:line="240" w:lineRule="auto"/>
            <w:ind w:firstLine="0"/>
            <w:jc w:val="left"/>
          </w:pPr>
          <w:r w:rsidRPr="00EB31DB">
            <w:rPr>
              <w:sz w:val="18"/>
              <w:szCs w:val="18"/>
            </w:rPr>
            <w:t>Application</w:t>
          </w:r>
          <w:r w:rsidR="00EB31DB">
            <w:rPr>
              <w:sz w:val="18"/>
              <w:szCs w:val="18"/>
            </w:rPr>
            <w:t xml:space="preserve"> Form</w:t>
          </w:r>
          <w:r w:rsidR="00635CD7">
            <w:rPr>
              <w:sz w:val="18"/>
              <w:szCs w:val="18"/>
            </w:rPr>
            <w:t xml:space="preserve"> - </w:t>
          </w:r>
          <w:r w:rsidR="00635CD7" w:rsidRPr="00635CD7">
            <w:rPr>
              <w:sz w:val="18"/>
              <w:szCs w:val="18"/>
            </w:rPr>
            <w:t xml:space="preserve">Page </w:t>
          </w:r>
          <w:r w:rsidR="00635CD7" w:rsidRPr="00635CD7">
            <w:rPr>
              <w:b/>
              <w:bCs/>
              <w:sz w:val="18"/>
              <w:szCs w:val="18"/>
            </w:rPr>
            <w:fldChar w:fldCharType="begin"/>
          </w:r>
          <w:r w:rsidR="00635CD7" w:rsidRPr="00635CD7">
            <w:rPr>
              <w:b/>
              <w:bCs/>
              <w:sz w:val="18"/>
              <w:szCs w:val="18"/>
            </w:rPr>
            <w:instrText xml:space="preserve"> PAGE  \* Arabic  \* MERGEFORMAT </w:instrText>
          </w:r>
          <w:r w:rsidR="00635CD7" w:rsidRPr="00635CD7">
            <w:rPr>
              <w:b/>
              <w:bCs/>
              <w:sz w:val="18"/>
              <w:szCs w:val="18"/>
            </w:rPr>
            <w:fldChar w:fldCharType="separate"/>
          </w:r>
          <w:r w:rsidR="00635CD7" w:rsidRPr="00635CD7">
            <w:rPr>
              <w:b/>
              <w:bCs/>
              <w:noProof/>
              <w:sz w:val="18"/>
              <w:szCs w:val="18"/>
            </w:rPr>
            <w:t>1</w:t>
          </w:r>
          <w:r w:rsidR="00635CD7" w:rsidRPr="00635CD7">
            <w:rPr>
              <w:b/>
              <w:bCs/>
              <w:sz w:val="18"/>
              <w:szCs w:val="18"/>
            </w:rPr>
            <w:fldChar w:fldCharType="end"/>
          </w:r>
          <w:r w:rsidR="00635CD7" w:rsidRPr="00635CD7">
            <w:rPr>
              <w:sz w:val="18"/>
              <w:szCs w:val="18"/>
            </w:rPr>
            <w:t xml:space="preserve"> of </w:t>
          </w:r>
          <w:r w:rsidR="00635CD7" w:rsidRPr="00635CD7">
            <w:rPr>
              <w:b/>
              <w:bCs/>
              <w:sz w:val="18"/>
              <w:szCs w:val="18"/>
            </w:rPr>
            <w:fldChar w:fldCharType="begin"/>
          </w:r>
          <w:r w:rsidR="00635CD7" w:rsidRPr="00635CD7">
            <w:rPr>
              <w:b/>
              <w:bCs/>
              <w:sz w:val="18"/>
              <w:szCs w:val="18"/>
            </w:rPr>
            <w:instrText xml:space="preserve"> NUMPAGES  \* Arabic  \* MERGEFORMAT </w:instrText>
          </w:r>
          <w:r w:rsidR="00635CD7" w:rsidRPr="00635CD7">
            <w:rPr>
              <w:b/>
              <w:bCs/>
              <w:sz w:val="18"/>
              <w:szCs w:val="18"/>
            </w:rPr>
            <w:fldChar w:fldCharType="separate"/>
          </w:r>
          <w:r w:rsidR="00635CD7" w:rsidRPr="00635CD7">
            <w:rPr>
              <w:b/>
              <w:bCs/>
              <w:noProof/>
              <w:sz w:val="18"/>
              <w:szCs w:val="18"/>
            </w:rPr>
            <w:t>2</w:t>
          </w:r>
          <w:r w:rsidR="00635CD7" w:rsidRPr="00635CD7">
            <w:rPr>
              <w:b/>
              <w:bCs/>
              <w:sz w:val="18"/>
              <w:szCs w:val="18"/>
            </w:rPr>
            <w:fldChar w:fldCharType="end"/>
          </w:r>
        </w:p>
      </w:tc>
      <w:tc>
        <w:tcPr>
          <w:tcW w:w="7654" w:type="dxa"/>
          <w:vAlign w:val="bottom"/>
        </w:tcPr>
        <w:p w14:paraId="4ABD92A9" w14:textId="342C572F" w:rsidR="0082674C" w:rsidRDefault="0082674C" w:rsidP="0082674C">
          <w:pPr>
            <w:spacing w:line="240" w:lineRule="auto"/>
            <w:ind w:left="20"/>
            <w:jc w:val="right"/>
          </w:pPr>
        </w:p>
      </w:tc>
    </w:tr>
  </w:tbl>
  <w:p w14:paraId="6BEF68B4" w14:textId="5C9B486F" w:rsidR="007B76D6" w:rsidRPr="0082674C" w:rsidRDefault="007B76D6" w:rsidP="00101C0F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7A672" w14:textId="77777777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56105880" wp14:editId="7E8556F1">
              <wp:simplePos x="0" y="0"/>
              <wp:positionH relativeFrom="page">
                <wp:posOffset>885825</wp:posOffset>
              </wp:positionH>
              <wp:positionV relativeFrom="page">
                <wp:posOffset>10048875</wp:posOffset>
              </wp:positionV>
              <wp:extent cx="1905000" cy="209550"/>
              <wp:effectExtent l="0" t="0" r="0" b="0"/>
              <wp:wrapNone/>
              <wp:docPr id="14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500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FA20A1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rivacy Declar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058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.75pt;margin-top:791.25pt;width:150pt;height:16.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" filled="f" stroked="f">
              <v:textbox inset="0,0,0,0">
                <w:txbxContent>
                  <w:p w14:paraId="18FA20A1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rivacy Declar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02894" w14:textId="77777777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8F9C9FD" wp14:editId="30020E66">
              <wp:simplePos x="0" y="0"/>
              <wp:positionH relativeFrom="page">
                <wp:posOffset>885825</wp:posOffset>
              </wp:positionH>
              <wp:positionV relativeFrom="page">
                <wp:posOffset>10048874</wp:posOffset>
              </wp:positionV>
              <wp:extent cx="2238375" cy="238125"/>
              <wp:effectExtent l="0" t="0" r="952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EFCCB" w14:textId="77777777" w:rsidR="007B76D6" w:rsidRPr="00622E3F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li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F9C9F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69.75pt;margin-top:791.25pt;width:176.25pt;height:18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" filled="f" stroked="f">
              <v:textbox inset="0,0,0,0">
                <w:txbxContent>
                  <w:p w14:paraId="14DEFCCB" w14:textId="77777777" w:rsidR="007B76D6" w:rsidRPr="00622E3F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266949" w14:textId="77777777" w:rsidR="007B76D6" w:rsidRDefault="007B76D6">
      <w:r>
        <w:separator/>
      </w:r>
    </w:p>
  </w:footnote>
  <w:footnote w:type="continuationSeparator" w:id="0">
    <w:p w14:paraId="69FE69E6" w14:textId="77777777" w:rsidR="007B76D6" w:rsidRDefault="007B76D6">
      <w:r>
        <w:continuationSeparator/>
      </w:r>
    </w:p>
  </w:footnote>
  <w:footnote w:id="1">
    <w:p w14:paraId="1639F9E2" w14:textId="3B4CDFA4" w:rsidR="00FC0615" w:rsidRPr="00FC0615" w:rsidRDefault="00FC0615" w:rsidP="00FC0615">
      <w:pPr>
        <w:pStyle w:val="FootnoteText"/>
        <w:ind w:firstLine="0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FC0615">
        <w:rPr>
          <w:sz w:val="18"/>
          <w:szCs w:val="18"/>
        </w:rPr>
        <w:t xml:space="preserve">Excluding French and American territories and </w:t>
      </w:r>
      <w:proofErr w:type="spellStart"/>
      <w:r w:rsidRPr="00FC0615">
        <w:rPr>
          <w:sz w:val="18"/>
          <w:szCs w:val="18"/>
        </w:rPr>
        <w:t>Pacifika</w:t>
      </w:r>
      <w:proofErr w:type="spellEnd"/>
      <w:r w:rsidRPr="00FC0615">
        <w:rPr>
          <w:sz w:val="18"/>
          <w:szCs w:val="18"/>
        </w:rPr>
        <w:t xml:space="preserve"> who are studying and working at New Zealand and Australian institutions.</w:t>
      </w:r>
    </w:p>
  </w:footnote>
  <w:footnote w:id="2">
    <w:p w14:paraId="42517AB6" w14:textId="77777777" w:rsidR="00D7732C" w:rsidRPr="00F51D31" w:rsidRDefault="00D7732C" w:rsidP="00D7732C">
      <w:pPr>
        <w:pStyle w:val="FootnoteText"/>
        <w:ind w:firstLine="0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F51D31">
        <w:rPr>
          <w:sz w:val="18"/>
          <w:szCs w:val="18"/>
        </w:rPr>
        <w:t xml:space="preserve">The </w:t>
      </w:r>
      <w:r>
        <w:rPr>
          <w:sz w:val="18"/>
          <w:szCs w:val="18"/>
        </w:rPr>
        <w:t xml:space="preserve">Academic CV should </w:t>
      </w:r>
      <w:r w:rsidRPr="00F51D31">
        <w:rPr>
          <w:sz w:val="18"/>
          <w:szCs w:val="18"/>
        </w:rPr>
        <w:t>include a publication list and should not exceed three pages</w:t>
      </w:r>
    </w:p>
  </w:footnote>
  <w:footnote w:id="3">
    <w:p w14:paraId="615A78C4" w14:textId="5728D984" w:rsidR="008C5793" w:rsidRDefault="008C5793" w:rsidP="008C5793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r w:rsidRPr="008C5793">
        <w:rPr>
          <w:sz w:val="18"/>
          <w:szCs w:val="18"/>
        </w:rPr>
        <w:t>Th</w:t>
      </w:r>
      <w:r w:rsidR="00F51D31">
        <w:rPr>
          <w:sz w:val="18"/>
          <w:szCs w:val="18"/>
        </w:rPr>
        <w:t xml:space="preserve">e Abstract and Outline </w:t>
      </w:r>
      <w:r w:rsidRPr="008C5793">
        <w:rPr>
          <w:sz w:val="18"/>
          <w:szCs w:val="18"/>
        </w:rPr>
        <w:t>should be in keeping with the requirements of the Journal to which the applicant intends to submit the article</w:t>
      </w:r>
      <w:r w:rsidR="00AE3BF7">
        <w:rPr>
          <w:sz w:val="18"/>
          <w:szCs w:val="18"/>
        </w:rPr>
        <w:t>, and include the article title</w:t>
      </w:r>
      <w:r w:rsidR="00F51D31">
        <w:rPr>
          <w:sz w:val="18"/>
          <w:szCs w:val="18"/>
        </w:rPr>
        <w:t>,</w:t>
      </w:r>
      <w:r w:rsidR="00AE3BF7">
        <w:rPr>
          <w:sz w:val="18"/>
          <w:szCs w:val="18"/>
        </w:rPr>
        <w:t xml:space="preserve"> </w:t>
      </w:r>
      <w:r w:rsidR="00F51D31">
        <w:rPr>
          <w:sz w:val="18"/>
          <w:szCs w:val="18"/>
        </w:rPr>
        <w:t>the abstract</w:t>
      </w:r>
      <w:r w:rsidR="00AE3BF7">
        <w:rPr>
          <w:sz w:val="18"/>
          <w:szCs w:val="18"/>
        </w:rPr>
        <w:t xml:space="preserve"> and main headings</w:t>
      </w:r>
      <w:r w:rsidR="00F51D31">
        <w:rPr>
          <w:sz w:val="18"/>
          <w:szCs w:val="18"/>
        </w:rPr>
        <w:t>.</w:t>
      </w:r>
    </w:p>
  </w:footnote>
  <w:footnote w:id="4">
    <w:p w14:paraId="57C2A5BA" w14:textId="77777777" w:rsidR="007B76D6" w:rsidRDefault="007B76D6" w:rsidP="00EB31DB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r w:rsidRPr="00A25088">
        <w:rPr>
          <w:spacing w:val="-14"/>
          <w:sz w:val="18"/>
          <w:szCs w:val="22"/>
        </w:rPr>
        <w:t xml:space="preserve">We ask for this information to </w:t>
      </w:r>
      <w:r>
        <w:rPr>
          <w:spacing w:val="-14"/>
          <w:sz w:val="18"/>
          <w:szCs w:val="22"/>
        </w:rPr>
        <w:t>monitor the</w:t>
      </w:r>
      <w:r w:rsidRPr="00A25088">
        <w:rPr>
          <w:spacing w:val="-14"/>
          <w:sz w:val="18"/>
          <w:szCs w:val="22"/>
        </w:rPr>
        <w:t xml:space="preserve"> inclusiveness of our awards administration processes.</w:t>
      </w:r>
    </w:p>
  </w:footnote>
  <w:footnote w:id="5">
    <w:p w14:paraId="65737A8E" w14:textId="3D701016" w:rsidR="00EB31DB" w:rsidRDefault="00EB31DB" w:rsidP="00EB31DB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bookmarkStart w:id="1" w:name="_Hlk82101148"/>
      <w:r w:rsidR="0061712C" w:rsidRPr="0061712C">
        <w:rPr>
          <w:sz w:val="18"/>
          <w:szCs w:val="18"/>
          <w:lang w:val="en-US"/>
        </w:rPr>
        <w:t>For the purposes of this form Early Career refers to those within the first ten years of the award of their highest postgraduate qualification, while Mid-Career refers to those beyond the first ten years of receiving their highest postgraduate qualification who are still in the process of acquiring professional research skills and experience</w:t>
      </w:r>
      <w:r w:rsidR="00066D64">
        <w:rPr>
          <w:sz w:val="18"/>
          <w:szCs w:val="18"/>
        </w:rPr>
        <w:t xml:space="preserve">. </w:t>
      </w:r>
      <w:bookmarkEnd w:id="1"/>
    </w:p>
  </w:footnote>
  <w:footnote w:id="6">
    <w:p w14:paraId="6622F81A" w14:textId="77777777" w:rsidR="0061712C" w:rsidRDefault="0061712C" w:rsidP="0061712C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r w:rsidRPr="00922936">
        <w:rPr>
          <w:sz w:val="18"/>
          <w:szCs w:val="18"/>
        </w:rPr>
        <w:t xml:space="preserve">Provide a </w:t>
      </w:r>
      <w:r>
        <w:rPr>
          <w:sz w:val="18"/>
          <w:szCs w:val="18"/>
        </w:rPr>
        <w:t>c</w:t>
      </w:r>
      <w:r w:rsidRPr="00922936">
        <w:rPr>
          <w:sz w:val="18"/>
          <w:szCs w:val="18"/>
        </w:rPr>
        <w:t xml:space="preserve">opy of your </w:t>
      </w:r>
      <w:r>
        <w:rPr>
          <w:sz w:val="18"/>
          <w:szCs w:val="18"/>
        </w:rPr>
        <w:t xml:space="preserve">Academic </w:t>
      </w:r>
      <w:r w:rsidRPr="00922936">
        <w:rPr>
          <w:sz w:val="18"/>
          <w:szCs w:val="18"/>
        </w:rPr>
        <w:t>Curriculum Vitae with publication list</w:t>
      </w:r>
    </w:p>
  </w:footnote>
  <w:footnote w:id="7">
    <w:p w14:paraId="6694E03C" w14:textId="685D1564" w:rsidR="0061712C" w:rsidRDefault="0061712C" w:rsidP="0061712C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r w:rsidRPr="003B33A5">
        <w:rPr>
          <w:sz w:val="18"/>
          <w:szCs w:val="18"/>
        </w:rPr>
        <w:t>Please attach an Abstract and detailed outline of your article</w:t>
      </w:r>
      <w:r w:rsidR="005962D3">
        <w:rPr>
          <w:sz w:val="18"/>
          <w:szCs w:val="18"/>
        </w:rPr>
        <w:t xml:space="preserve">. It </w:t>
      </w:r>
      <w:proofErr w:type="gramStart"/>
      <w:r w:rsidR="005962D3">
        <w:rPr>
          <w:sz w:val="18"/>
          <w:szCs w:val="18"/>
        </w:rPr>
        <w:t>has to</w:t>
      </w:r>
      <w:proofErr w:type="gramEnd"/>
      <w:r w:rsidR="005962D3">
        <w:rPr>
          <w:sz w:val="18"/>
          <w:szCs w:val="18"/>
        </w:rPr>
        <w:t xml:space="preserve"> be </w:t>
      </w:r>
      <w:r w:rsidR="005962D3">
        <w:t>a reputable peer-reviewed academic journal</w:t>
      </w:r>
      <w:r w:rsidR="005962D3">
        <w:t>.</w:t>
      </w:r>
    </w:p>
  </w:footnote>
  <w:footnote w:id="8">
    <w:p w14:paraId="42B2FE21" w14:textId="594B93BE" w:rsidR="000C3125" w:rsidRPr="000C3125" w:rsidRDefault="000C312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See details in the Award Regulations.</w:t>
      </w:r>
    </w:p>
  </w:footnote>
  <w:footnote w:id="9">
    <w:p w14:paraId="1E4DE127" w14:textId="3E43266E" w:rsidR="006C528B" w:rsidRPr="006C528B" w:rsidRDefault="006C528B" w:rsidP="006C528B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r w:rsidRPr="007657E3">
        <w:rPr>
          <w:sz w:val="18"/>
          <w:szCs w:val="18"/>
        </w:rPr>
        <w:t>If you indicate yes to any of these options, and your application is successful, a mentorship or collaboration agreement will be signed between the mentor/mentee or co-authors.</w:t>
      </w:r>
    </w:p>
  </w:footnote>
  <w:footnote w:id="10">
    <w:p w14:paraId="0D33B136" w14:textId="77777777" w:rsidR="005D2D08" w:rsidRPr="00F51D31" w:rsidRDefault="005D2D08" w:rsidP="005D2D08">
      <w:pPr>
        <w:pStyle w:val="FootnoteText"/>
        <w:ind w:firstLine="0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F51D31">
        <w:rPr>
          <w:sz w:val="18"/>
          <w:szCs w:val="18"/>
        </w:rPr>
        <w:t xml:space="preserve">The </w:t>
      </w:r>
      <w:r>
        <w:rPr>
          <w:sz w:val="18"/>
          <w:szCs w:val="18"/>
        </w:rPr>
        <w:t xml:space="preserve">Academic CV should </w:t>
      </w:r>
      <w:r w:rsidRPr="00F51D31">
        <w:rPr>
          <w:sz w:val="18"/>
          <w:szCs w:val="18"/>
        </w:rPr>
        <w:t>include a publication list and should not exceed three pages</w:t>
      </w:r>
    </w:p>
  </w:footnote>
  <w:footnote w:id="11">
    <w:p w14:paraId="1DCC84DA" w14:textId="77777777" w:rsidR="005D2D08" w:rsidRDefault="005D2D08" w:rsidP="005D2D08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</w:t>
      </w:r>
      <w:r w:rsidRPr="008C5793">
        <w:rPr>
          <w:sz w:val="18"/>
          <w:szCs w:val="18"/>
        </w:rPr>
        <w:t>Th</w:t>
      </w:r>
      <w:r>
        <w:rPr>
          <w:sz w:val="18"/>
          <w:szCs w:val="18"/>
        </w:rPr>
        <w:t xml:space="preserve">e Abstract and Outline </w:t>
      </w:r>
      <w:r w:rsidRPr="008C5793">
        <w:rPr>
          <w:sz w:val="18"/>
          <w:szCs w:val="18"/>
        </w:rPr>
        <w:t>should be in keeping with the requirements of the Journal to which the applicant intends to submit the article</w:t>
      </w:r>
      <w:r>
        <w:rPr>
          <w:sz w:val="18"/>
          <w:szCs w:val="18"/>
        </w:rPr>
        <w:t>, and include the article title, the abstract and main heading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FF10C" w14:textId="75235203" w:rsidR="007B76D6" w:rsidRPr="00895A8C" w:rsidRDefault="007B76D6" w:rsidP="00895A8C">
    <w:pPr>
      <w:pStyle w:val="Header"/>
      <w:ind w:firstLine="0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BD8A5" w14:textId="1FB1743C" w:rsidR="007B76D6" w:rsidRDefault="007B76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CC5D4" w14:textId="66A4C892" w:rsidR="007B76D6" w:rsidRDefault="007B76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54"/>
      <w:gridCol w:w="3876"/>
    </w:tblGrid>
    <w:tr w:rsidR="00635CD7" w:rsidRPr="003471E3" w14:paraId="7694685E" w14:textId="77777777" w:rsidTr="00BE7959">
      <w:trPr>
        <w:jc w:val="right"/>
      </w:trPr>
      <w:tc>
        <w:tcPr>
          <w:tcW w:w="3072" w:type="pct"/>
          <w:vAlign w:val="center"/>
        </w:tcPr>
        <w:p w14:paraId="61B800F4" w14:textId="77777777" w:rsidR="00635CD7" w:rsidRPr="00BE7959" w:rsidRDefault="00635CD7" w:rsidP="00BE7959">
          <w:pPr>
            <w:spacing w:after="0" w:line="240" w:lineRule="auto"/>
            <w:jc w:val="right"/>
            <w:rPr>
              <w:sz w:val="18"/>
              <w:szCs w:val="18"/>
              <w14:glow w14:rad="63500">
                <w14:schemeClr w14:val="bg2">
                  <w14:alpha w14:val="60000"/>
                </w14:schemeClr>
              </w14:glow>
            </w:rPr>
          </w:pPr>
          <w:r w:rsidRPr="00BE7959">
            <w:rPr>
              <w:sz w:val="18"/>
              <w:szCs w:val="18"/>
              <w14:glow w14:rad="63500">
                <w14:schemeClr w14:val="bg2">
                  <w14:alpha w14:val="60000"/>
                </w14:schemeClr>
              </w14:glow>
            </w:rPr>
            <w:t xml:space="preserve">Development Research Writing Grants </w:t>
          </w:r>
        </w:p>
        <w:p w14:paraId="6B098CCB" w14:textId="566A2D4C" w:rsidR="00635CD7" w:rsidRPr="00BE7959" w:rsidRDefault="00635CD7" w:rsidP="00BE7959">
          <w:pPr>
            <w:spacing w:after="0" w:line="240" w:lineRule="auto"/>
            <w:jc w:val="right"/>
            <w:rPr>
              <w:b/>
              <w:bCs/>
              <w:noProof/>
              <w14:glow w14:rad="63500">
                <w14:schemeClr w14:val="bg2">
                  <w14:alpha w14:val="60000"/>
                </w14:schemeClr>
              </w14:glow>
            </w:rPr>
          </w:pPr>
          <w:r w:rsidRPr="00BE7959">
            <w:rPr>
              <w:b/>
              <w:bCs/>
              <w:sz w:val="18"/>
              <w:szCs w:val="18"/>
              <w14:glow w14:rad="63500">
                <w14:schemeClr w14:val="bg2">
                  <w14:alpha w14:val="60000"/>
                </w14:schemeClr>
              </w14:glow>
            </w:rPr>
            <w:t xml:space="preserve"> Application Form</w:t>
          </w:r>
        </w:p>
      </w:tc>
      <w:tc>
        <w:tcPr>
          <w:tcW w:w="1928" w:type="pct"/>
          <w:vAlign w:val="bottom"/>
        </w:tcPr>
        <w:p w14:paraId="686B471F" w14:textId="77777777" w:rsidR="00635CD7" w:rsidRPr="003471E3" w:rsidRDefault="00635CD7" w:rsidP="00635CD7">
          <w:pPr>
            <w:ind w:firstLine="0"/>
            <w:jc w:val="right"/>
            <w:rPr>
              <w:rFonts w:ascii="Avenir Next LT Pro" w:hAnsi="Avenir Next LT Pro"/>
              <w:sz w:val="20"/>
              <w:szCs w:val="20"/>
              <w14:glow w14:rad="63500">
                <w14:schemeClr w14:val="bg2">
                  <w14:alpha w14:val="60000"/>
                </w14:schemeClr>
              </w14:glow>
            </w:rPr>
          </w:pPr>
          <w:r w:rsidRPr="003471E3">
            <w:rPr>
              <w:noProof/>
              <w14:glow w14:rad="63500">
                <w14:schemeClr w14:val="bg2">
                  <w14:alpha w14:val="60000"/>
                </w14:schemeClr>
              </w14:glow>
            </w:rPr>
            <w:drawing>
              <wp:inline distT="0" distB="0" distL="0" distR="0" wp14:anchorId="3674E4DF" wp14:editId="3D7D0944">
                <wp:extent cx="2322195" cy="750570"/>
                <wp:effectExtent l="0" t="0" r="1905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icture 21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22195" cy="750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5F4410E5" w14:textId="128393C5" w:rsidR="007B76D6" w:rsidRPr="00593014" w:rsidRDefault="007B76D6" w:rsidP="00635CD7">
    <w:pPr>
      <w:tabs>
        <w:tab w:val="left" w:pos="3839"/>
        <w:tab w:val="left" w:pos="9767"/>
      </w:tabs>
      <w:spacing w:before="101"/>
      <w:ind w:firstLine="0"/>
      <w:rPr>
        <w:b/>
        <w:sz w:val="16"/>
        <w:szCs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F1E18" w14:textId="706B7CEF" w:rsidR="007B76D6" w:rsidRDefault="007B76D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20AD3" w14:textId="5DD0E993" w:rsidR="007B76D6" w:rsidRDefault="007B76D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36E84" w14:textId="50440DC4" w:rsidR="007B76D6" w:rsidRDefault="007B76D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994DA" w14:textId="65277129" w:rsidR="007B76D6" w:rsidRDefault="007B76D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51CC1" w14:textId="329DA749" w:rsidR="007B76D6" w:rsidRDefault="007B76D6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8DCC3" w14:textId="75C4DB0A" w:rsidR="007B76D6" w:rsidRDefault="007B76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9" style="width:0;height:1.5pt" o:hralign="center" o:bullet="t" o:hrstd="t" o:hr="t" fillcolor="#a0a0a0" stroked="f"/>
    </w:pict>
  </w:numPicBullet>
  <w:abstractNum w:abstractNumId="0" w15:restartNumberingAfterBreak="0">
    <w:nsid w:val="05E84ECE"/>
    <w:multiLevelType w:val="hybridMultilevel"/>
    <w:tmpl w:val="F83CCD4C"/>
    <w:lvl w:ilvl="0" w:tplc="7596697A">
      <w:start w:val="1"/>
      <w:numFmt w:val="decimal"/>
      <w:lvlText w:val="%1."/>
      <w:lvlJc w:val="left"/>
      <w:pPr>
        <w:ind w:left="201" w:hanging="201"/>
        <w:jc w:val="right"/>
      </w:pPr>
      <w:rPr>
        <w:rFonts w:ascii="Verdana" w:eastAsia="Verdana" w:hAnsi="Verdana" w:cs="Verdana" w:hint="default"/>
        <w:spacing w:val="-1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" w15:restartNumberingAfterBreak="0">
    <w:nsid w:val="069941F6"/>
    <w:multiLevelType w:val="hybridMultilevel"/>
    <w:tmpl w:val="76B47D06"/>
    <w:lvl w:ilvl="0" w:tplc="BB2057B6">
      <w:start w:val="1"/>
      <w:numFmt w:val="upperLetter"/>
      <w:lvlText w:val="%1."/>
      <w:lvlJc w:val="left"/>
      <w:pPr>
        <w:ind w:left="4297" w:hanging="370"/>
        <w:jc w:val="right"/>
      </w:pPr>
      <w:rPr>
        <w:rFonts w:ascii="Verdana" w:eastAsia="Verdana" w:hAnsi="Verdana" w:cs="Verdana" w:hint="default"/>
        <w:b/>
        <w:bCs/>
        <w:spacing w:val="-2"/>
        <w:w w:val="100"/>
        <w:sz w:val="22"/>
        <w:szCs w:val="22"/>
      </w:rPr>
    </w:lvl>
    <w:lvl w:ilvl="1" w:tplc="4620951C">
      <w:numFmt w:val="bullet"/>
      <w:lvlText w:val="•"/>
      <w:lvlJc w:val="left"/>
      <w:pPr>
        <w:ind w:left="4918" w:hanging="370"/>
      </w:pPr>
      <w:rPr>
        <w:rFonts w:hint="default"/>
      </w:rPr>
    </w:lvl>
    <w:lvl w:ilvl="2" w:tplc="FDF2F0FA">
      <w:numFmt w:val="bullet"/>
      <w:lvlText w:val="•"/>
      <w:lvlJc w:val="left"/>
      <w:pPr>
        <w:ind w:left="5537" w:hanging="370"/>
      </w:pPr>
      <w:rPr>
        <w:rFonts w:hint="default"/>
      </w:rPr>
    </w:lvl>
    <w:lvl w:ilvl="3" w:tplc="657E140E">
      <w:numFmt w:val="bullet"/>
      <w:lvlText w:val="•"/>
      <w:lvlJc w:val="left"/>
      <w:pPr>
        <w:ind w:left="6155" w:hanging="370"/>
      </w:pPr>
      <w:rPr>
        <w:rFonts w:hint="default"/>
      </w:rPr>
    </w:lvl>
    <w:lvl w:ilvl="4" w:tplc="D062E77C">
      <w:numFmt w:val="bullet"/>
      <w:lvlText w:val="•"/>
      <w:lvlJc w:val="left"/>
      <w:pPr>
        <w:ind w:left="6774" w:hanging="370"/>
      </w:pPr>
      <w:rPr>
        <w:rFonts w:hint="default"/>
      </w:rPr>
    </w:lvl>
    <w:lvl w:ilvl="5" w:tplc="25EA0134">
      <w:numFmt w:val="bullet"/>
      <w:lvlText w:val="•"/>
      <w:lvlJc w:val="left"/>
      <w:pPr>
        <w:ind w:left="7393" w:hanging="370"/>
      </w:pPr>
      <w:rPr>
        <w:rFonts w:hint="default"/>
      </w:rPr>
    </w:lvl>
    <w:lvl w:ilvl="6" w:tplc="97E0E766">
      <w:numFmt w:val="bullet"/>
      <w:lvlText w:val="•"/>
      <w:lvlJc w:val="left"/>
      <w:pPr>
        <w:ind w:left="8011" w:hanging="370"/>
      </w:pPr>
      <w:rPr>
        <w:rFonts w:hint="default"/>
      </w:rPr>
    </w:lvl>
    <w:lvl w:ilvl="7" w:tplc="F35240F8">
      <w:numFmt w:val="bullet"/>
      <w:lvlText w:val="•"/>
      <w:lvlJc w:val="left"/>
      <w:pPr>
        <w:ind w:left="8630" w:hanging="370"/>
      </w:pPr>
      <w:rPr>
        <w:rFonts w:hint="default"/>
      </w:rPr>
    </w:lvl>
    <w:lvl w:ilvl="8" w:tplc="DEE0E466">
      <w:numFmt w:val="bullet"/>
      <w:lvlText w:val="•"/>
      <w:lvlJc w:val="left"/>
      <w:pPr>
        <w:ind w:left="9249" w:hanging="370"/>
      </w:pPr>
      <w:rPr>
        <w:rFonts w:hint="default"/>
      </w:rPr>
    </w:lvl>
  </w:abstractNum>
  <w:abstractNum w:abstractNumId="2" w15:restartNumberingAfterBreak="0">
    <w:nsid w:val="13A004D4"/>
    <w:multiLevelType w:val="hybridMultilevel"/>
    <w:tmpl w:val="AEF22378"/>
    <w:lvl w:ilvl="0" w:tplc="F7DC537E">
      <w:start w:val="1"/>
      <w:numFmt w:val="bullet"/>
      <w:lvlText w:val=""/>
      <w:lvlPicBulletId w:val="0"/>
      <w:lvlJc w:val="left"/>
      <w:pPr>
        <w:tabs>
          <w:tab w:val="num" w:pos="9291"/>
        </w:tabs>
        <w:ind w:left="9291" w:hanging="360"/>
      </w:pPr>
      <w:rPr>
        <w:rFonts w:ascii="Symbol" w:hAnsi="Symbol" w:hint="default"/>
      </w:rPr>
    </w:lvl>
    <w:lvl w:ilvl="1" w:tplc="904093C4" w:tentative="1">
      <w:start w:val="1"/>
      <w:numFmt w:val="bullet"/>
      <w:lvlText w:val=""/>
      <w:lvlJc w:val="left"/>
      <w:pPr>
        <w:tabs>
          <w:tab w:val="num" w:pos="10011"/>
        </w:tabs>
        <w:ind w:left="10011" w:hanging="360"/>
      </w:pPr>
      <w:rPr>
        <w:rFonts w:ascii="Symbol" w:hAnsi="Symbol" w:hint="default"/>
      </w:rPr>
    </w:lvl>
    <w:lvl w:ilvl="2" w:tplc="6DFAA752" w:tentative="1">
      <w:start w:val="1"/>
      <w:numFmt w:val="bullet"/>
      <w:lvlText w:val=""/>
      <w:lvlJc w:val="left"/>
      <w:pPr>
        <w:tabs>
          <w:tab w:val="num" w:pos="10731"/>
        </w:tabs>
        <w:ind w:left="10731" w:hanging="360"/>
      </w:pPr>
      <w:rPr>
        <w:rFonts w:ascii="Symbol" w:hAnsi="Symbol" w:hint="default"/>
      </w:rPr>
    </w:lvl>
    <w:lvl w:ilvl="3" w:tplc="995A95FE" w:tentative="1">
      <w:start w:val="1"/>
      <w:numFmt w:val="bullet"/>
      <w:lvlText w:val=""/>
      <w:lvlJc w:val="left"/>
      <w:pPr>
        <w:tabs>
          <w:tab w:val="num" w:pos="11451"/>
        </w:tabs>
        <w:ind w:left="11451" w:hanging="360"/>
      </w:pPr>
      <w:rPr>
        <w:rFonts w:ascii="Symbol" w:hAnsi="Symbol" w:hint="default"/>
      </w:rPr>
    </w:lvl>
    <w:lvl w:ilvl="4" w:tplc="B48CE2CC" w:tentative="1">
      <w:start w:val="1"/>
      <w:numFmt w:val="bullet"/>
      <w:lvlText w:val=""/>
      <w:lvlJc w:val="left"/>
      <w:pPr>
        <w:tabs>
          <w:tab w:val="num" w:pos="12171"/>
        </w:tabs>
        <w:ind w:left="12171" w:hanging="360"/>
      </w:pPr>
      <w:rPr>
        <w:rFonts w:ascii="Symbol" w:hAnsi="Symbol" w:hint="default"/>
      </w:rPr>
    </w:lvl>
    <w:lvl w:ilvl="5" w:tplc="4094DF36" w:tentative="1">
      <w:start w:val="1"/>
      <w:numFmt w:val="bullet"/>
      <w:lvlText w:val=""/>
      <w:lvlJc w:val="left"/>
      <w:pPr>
        <w:tabs>
          <w:tab w:val="num" w:pos="12891"/>
        </w:tabs>
        <w:ind w:left="12891" w:hanging="360"/>
      </w:pPr>
      <w:rPr>
        <w:rFonts w:ascii="Symbol" w:hAnsi="Symbol" w:hint="default"/>
      </w:rPr>
    </w:lvl>
    <w:lvl w:ilvl="6" w:tplc="C24ECB9E" w:tentative="1">
      <w:start w:val="1"/>
      <w:numFmt w:val="bullet"/>
      <w:lvlText w:val=""/>
      <w:lvlJc w:val="left"/>
      <w:pPr>
        <w:tabs>
          <w:tab w:val="num" w:pos="13611"/>
        </w:tabs>
        <w:ind w:left="13611" w:hanging="360"/>
      </w:pPr>
      <w:rPr>
        <w:rFonts w:ascii="Symbol" w:hAnsi="Symbol" w:hint="default"/>
      </w:rPr>
    </w:lvl>
    <w:lvl w:ilvl="7" w:tplc="1BD2A036" w:tentative="1">
      <w:start w:val="1"/>
      <w:numFmt w:val="bullet"/>
      <w:lvlText w:val=""/>
      <w:lvlJc w:val="left"/>
      <w:pPr>
        <w:tabs>
          <w:tab w:val="num" w:pos="14331"/>
        </w:tabs>
        <w:ind w:left="14331" w:hanging="360"/>
      </w:pPr>
      <w:rPr>
        <w:rFonts w:ascii="Symbol" w:hAnsi="Symbol" w:hint="default"/>
      </w:rPr>
    </w:lvl>
    <w:lvl w:ilvl="8" w:tplc="B860DE14" w:tentative="1">
      <w:start w:val="1"/>
      <w:numFmt w:val="bullet"/>
      <w:lvlText w:val=""/>
      <w:lvlJc w:val="left"/>
      <w:pPr>
        <w:tabs>
          <w:tab w:val="num" w:pos="15051"/>
        </w:tabs>
        <w:ind w:left="15051" w:hanging="360"/>
      </w:pPr>
      <w:rPr>
        <w:rFonts w:ascii="Symbol" w:hAnsi="Symbol" w:hint="default"/>
      </w:rPr>
    </w:lvl>
  </w:abstractNum>
  <w:abstractNum w:abstractNumId="3" w15:restartNumberingAfterBreak="0">
    <w:nsid w:val="1482775B"/>
    <w:multiLevelType w:val="multilevel"/>
    <w:tmpl w:val="81E0D676"/>
    <w:lvl w:ilvl="0">
      <w:start w:val="5"/>
      <w:numFmt w:val="none"/>
      <w:lvlText w:val="2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Restart w:val="0"/>
      <w:pStyle w:val="Heading2"/>
      <w:lvlText w:val="2.%2"/>
      <w:lvlJc w:val="left"/>
      <w:pPr>
        <w:ind w:left="576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2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2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4A12842"/>
    <w:multiLevelType w:val="hybridMultilevel"/>
    <w:tmpl w:val="CD58485A"/>
    <w:lvl w:ilvl="0" w:tplc="9DA445C6">
      <w:start w:val="1"/>
      <w:numFmt w:val="bullet"/>
      <w:lvlText w:val="-"/>
      <w:lvlJc w:val="left"/>
      <w:pPr>
        <w:ind w:left="2179" w:hanging="360"/>
      </w:pPr>
      <w:rPr>
        <w:rFonts w:ascii="Verdana" w:eastAsiaTheme="minorHAnsi" w:hAnsi="Verdana" w:cs="Verdana" w:hint="default"/>
        <w:color w:val="000000"/>
        <w:sz w:val="21"/>
      </w:rPr>
    </w:lvl>
    <w:lvl w:ilvl="1" w:tplc="14090003">
      <w:start w:val="1"/>
      <w:numFmt w:val="bullet"/>
      <w:lvlText w:val="o"/>
      <w:lvlJc w:val="left"/>
      <w:pPr>
        <w:ind w:left="2899" w:hanging="360"/>
      </w:pPr>
      <w:rPr>
        <w:rFonts w:ascii="Courier New" w:hAnsi="Courier New" w:cs="Courier New" w:hint="default"/>
      </w:rPr>
    </w:lvl>
    <w:lvl w:ilvl="2" w:tplc="FABA64D8">
      <w:start w:val="1"/>
      <w:numFmt w:val="bullet"/>
      <w:lvlText w:val="·"/>
      <w:lvlJc w:val="left"/>
      <w:pPr>
        <w:ind w:left="3709" w:hanging="450"/>
      </w:pPr>
      <w:rPr>
        <w:rFonts w:ascii="Courier New" w:eastAsiaTheme="minorHAnsi" w:hAnsi="Courier New" w:cs="Courier New" w:hint="default"/>
        <w:color w:val="000000"/>
        <w:sz w:val="21"/>
      </w:rPr>
    </w:lvl>
    <w:lvl w:ilvl="3" w:tplc="14090001" w:tentative="1">
      <w:start w:val="1"/>
      <w:numFmt w:val="bullet"/>
      <w:lvlText w:val=""/>
      <w:lvlJc w:val="left"/>
      <w:pPr>
        <w:ind w:left="433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5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7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9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1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39" w:hanging="360"/>
      </w:pPr>
      <w:rPr>
        <w:rFonts w:ascii="Wingdings" w:hAnsi="Wingdings" w:hint="default"/>
      </w:rPr>
    </w:lvl>
  </w:abstractNum>
  <w:abstractNum w:abstractNumId="5" w15:restartNumberingAfterBreak="0">
    <w:nsid w:val="26583C5F"/>
    <w:multiLevelType w:val="hybridMultilevel"/>
    <w:tmpl w:val="356608B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125E1548">
      <w:start w:val="1"/>
      <w:numFmt w:val="lowerLetter"/>
      <w:lvlText w:val="%2."/>
      <w:lvlJc w:val="left"/>
      <w:pPr>
        <w:ind w:left="854" w:hanging="295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6" w15:restartNumberingAfterBreak="0">
    <w:nsid w:val="2A5A6692"/>
    <w:multiLevelType w:val="hybridMultilevel"/>
    <w:tmpl w:val="A9046AD2"/>
    <w:lvl w:ilvl="0" w:tplc="8954D2B8">
      <w:start w:val="1"/>
      <w:numFmt w:val="upperLetter"/>
      <w:lvlText w:val="%1."/>
      <w:lvlJc w:val="left"/>
      <w:pPr>
        <w:ind w:left="4297" w:hanging="370"/>
        <w:jc w:val="right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620951C">
      <w:numFmt w:val="bullet"/>
      <w:lvlText w:val="•"/>
      <w:lvlJc w:val="left"/>
      <w:pPr>
        <w:ind w:left="4918" w:hanging="370"/>
      </w:pPr>
      <w:rPr>
        <w:rFonts w:hint="default"/>
      </w:rPr>
    </w:lvl>
    <w:lvl w:ilvl="2" w:tplc="FDF2F0FA">
      <w:numFmt w:val="bullet"/>
      <w:lvlText w:val="•"/>
      <w:lvlJc w:val="left"/>
      <w:pPr>
        <w:ind w:left="5537" w:hanging="370"/>
      </w:pPr>
      <w:rPr>
        <w:rFonts w:hint="default"/>
      </w:rPr>
    </w:lvl>
    <w:lvl w:ilvl="3" w:tplc="657E140E">
      <w:numFmt w:val="bullet"/>
      <w:lvlText w:val="•"/>
      <w:lvlJc w:val="left"/>
      <w:pPr>
        <w:ind w:left="6155" w:hanging="370"/>
      </w:pPr>
      <w:rPr>
        <w:rFonts w:hint="default"/>
      </w:rPr>
    </w:lvl>
    <w:lvl w:ilvl="4" w:tplc="D062E77C">
      <w:numFmt w:val="bullet"/>
      <w:lvlText w:val="•"/>
      <w:lvlJc w:val="left"/>
      <w:pPr>
        <w:ind w:left="6774" w:hanging="370"/>
      </w:pPr>
      <w:rPr>
        <w:rFonts w:hint="default"/>
      </w:rPr>
    </w:lvl>
    <w:lvl w:ilvl="5" w:tplc="25EA0134">
      <w:numFmt w:val="bullet"/>
      <w:lvlText w:val="•"/>
      <w:lvlJc w:val="left"/>
      <w:pPr>
        <w:ind w:left="7393" w:hanging="370"/>
      </w:pPr>
      <w:rPr>
        <w:rFonts w:hint="default"/>
      </w:rPr>
    </w:lvl>
    <w:lvl w:ilvl="6" w:tplc="97E0E766">
      <w:numFmt w:val="bullet"/>
      <w:lvlText w:val="•"/>
      <w:lvlJc w:val="left"/>
      <w:pPr>
        <w:ind w:left="8011" w:hanging="370"/>
      </w:pPr>
      <w:rPr>
        <w:rFonts w:hint="default"/>
      </w:rPr>
    </w:lvl>
    <w:lvl w:ilvl="7" w:tplc="F35240F8">
      <w:numFmt w:val="bullet"/>
      <w:lvlText w:val="•"/>
      <w:lvlJc w:val="left"/>
      <w:pPr>
        <w:ind w:left="8630" w:hanging="370"/>
      </w:pPr>
      <w:rPr>
        <w:rFonts w:hint="default"/>
      </w:rPr>
    </w:lvl>
    <w:lvl w:ilvl="8" w:tplc="DEE0E466">
      <w:numFmt w:val="bullet"/>
      <w:lvlText w:val="•"/>
      <w:lvlJc w:val="left"/>
      <w:pPr>
        <w:ind w:left="9249" w:hanging="370"/>
      </w:pPr>
      <w:rPr>
        <w:rFonts w:hint="default"/>
      </w:rPr>
    </w:lvl>
  </w:abstractNum>
  <w:abstractNum w:abstractNumId="7" w15:restartNumberingAfterBreak="0">
    <w:nsid w:val="40CB737E"/>
    <w:multiLevelType w:val="hybridMultilevel"/>
    <w:tmpl w:val="E9DAFE5E"/>
    <w:lvl w:ilvl="0" w:tplc="1A84815E">
      <w:numFmt w:val="bullet"/>
      <w:lvlText w:val=""/>
      <w:lvlJc w:val="left"/>
      <w:pPr>
        <w:ind w:left="358" w:hanging="183"/>
      </w:pPr>
      <w:rPr>
        <w:rFonts w:ascii="Symbol" w:eastAsia="Symbol" w:hAnsi="Symbol" w:cs="Symbol" w:hint="default"/>
        <w:w w:val="99"/>
        <w:sz w:val="20"/>
        <w:szCs w:val="20"/>
      </w:rPr>
    </w:lvl>
    <w:lvl w:ilvl="1" w:tplc="95AC6030">
      <w:numFmt w:val="bullet"/>
      <w:lvlText w:val="-"/>
      <w:lvlJc w:val="left"/>
      <w:pPr>
        <w:ind w:left="1125" w:hanging="361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8AC8AFE4">
      <w:numFmt w:val="bullet"/>
      <w:lvlText w:val="•"/>
      <w:lvlJc w:val="left"/>
      <w:pPr>
        <w:ind w:left="2160" w:hanging="361"/>
      </w:pPr>
      <w:rPr>
        <w:rFonts w:hint="default"/>
      </w:rPr>
    </w:lvl>
    <w:lvl w:ilvl="3" w:tplc="2A1859A6">
      <w:numFmt w:val="bullet"/>
      <w:lvlText w:val="•"/>
      <w:lvlJc w:val="left"/>
      <w:pPr>
        <w:ind w:left="3201" w:hanging="361"/>
      </w:pPr>
      <w:rPr>
        <w:rFonts w:hint="default"/>
      </w:rPr>
    </w:lvl>
    <w:lvl w:ilvl="4" w:tplc="CD22359E">
      <w:numFmt w:val="bullet"/>
      <w:lvlText w:val="•"/>
      <w:lvlJc w:val="left"/>
      <w:pPr>
        <w:ind w:left="4242" w:hanging="361"/>
      </w:pPr>
      <w:rPr>
        <w:rFonts w:hint="default"/>
      </w:rPr>
    </w:lvl>
    <w:lvl w:ilvl="5" w:tplc="73D660CA">
      <w:numFmt w:val="bullet"/>
      <w:lvlText w:val="•"/>
      <w:lvlJc w:val="left"/>
      <w:pPr>
        <w:ind w:left="5282" w:hanging="361"/>
      </w:pPr>
      <w:rPr>
        <w:rFonts w:hint="default"/>
      </w:rPr>
    </w:lvl>
    <w:lvl w:ilvl="6" w:tplc="7B168C28">
      <w:numFmt w:val="bullet"/>
      <w:lvlText w:val="•"/>
      <w:lvlJc w:val="left"/>
      <w:pPr>
        <w:ind w:left="6323" w:hanging="361"/>
      </w:pPr>
      <w:rPr>
        <w:rFonts w:hint="default"/>
      </w:rPr>
    </w:lvl>
    <w:lvl w:ilvl="7" w:tplc="4D1A652E">
      <w:numFmt w:val="bullet"/>
      <w:lvlText w:val="•"/>
      <w:lvlJc w:val="left"/>
      <w:pPr>
        <w:ind w:left="7364" w:hanging="361"/>
      </w:pPr>
      <w:rPr>
        <w:rFonts w:hint="default"/>
      </w:rPr>
    </w:lvl>
    <w:lvl w:ilvl="8" w:tplc="296C5E3C">
      <w:numFmt w:val="bullet"/>
      <w:lvlText w:val="•"/>
      <w:lvlJc w:val="left"/>
      <w:pPr>
        <w:ind w:left="8404" w:hanging="361"/>
      </w:pPr>
      <w:rPr>
        <w:rFonts w:hint="default"/>
      </w:rPr>
    </w:lvl>
  </w:abstractNum>
  <w:abstractNum w:abstractNumId="8" w15:restartNumberingAfterBreak="0">
    <w:nsid w:val="40EF4F7A"/>
    <w:multiLevelType w:val="multilevel"/>
    <w:tmpl w:val="3F38D7EA"/>
    <w:lvl w:ilvl="0">
      <w:start w:val="1"/>
      <w:numFmt w:val="upperLetter"/>
      <w:lvlText w:val="%1."/>
      <w:lvlJc w:val="left"/>
      <w:pPr>
        <w:ind w:left="201" w:hanging="201"/>
        <w:jc w:val="right"/>
      </w:pPr>
      <w:rPr>
        <w:rFonts w:hint="default"/>
        <w:spacing w:val="-1"/>
        <w:w w:val="99"/>
        <w:sz w:val="24"/>
        <w:szCs w:val="24"/>
      </w:rPr>
    </w:lvl>
    <w:lvl w:ilvl="1">
      <w:start w:val="1"/>
      <w:numFmt w:val="lowerLetter"/>
      <w:lvlText w:val="%2."/>
      <w:lvlJc w:val="left"/>
      <w:pPr>
        <w:ind w:left="1036" w:hanging="360"/>
      </w:pPr>
    </w:lvl>
    <w:lvl w:ilvl="2">
      <w:start w:val="1"/>
      <w:numFmt w:val="lowerRoman"/>
      <w:lvlText w:val="%3."/>
      <w:lvlJc w:val="right"/>
      <w:pPr>
        <w:ind w:left="1756" w:hanging="180"/>
      </w:pPr>
    </w:lvl>
    <w:lvl w:ilvl="3">
      <w:start w:val="1"/>
      <w:numFmt w:val="decimal"/>
      <w:lvlText w:val="%4."/>
      <w:lvlJc w:val="left"/>
      <w:pPr>
        <w:ind w:left="2476" w:hanging="360"/>
      </w:pPr>
    </w:lvl>
    <w:lvl w:ilvl="4">
      <w:start w:val="1"/>
      <w:numFmt w:val="lowerLetter"/>
      <w:lvlText w:val="%5."/>
      <w:lvlJc w:val="left"/>
      <w:pPr>
        <w:ind w:left="3196" w:hanging="360"/>
      </w:pPr>
    </w:lvl>
    <w:lvl w:ilvl="5">
      <w:start w:val="1"/>
      <w:numFmt w:val="lowerRoman"/>
      <w:lvlText w:val="%6."/>
      <w:lvlJc w:val="right"/>
      <w:pPr>
        <w:ind w:left="3916" w:hanging="180"/>
      </w:pPr>
    </w:lvl>
    <w:lvl w:ilvl="6">
      <w:start w:val="1"/>
      <w:numFmt w:val="decimal"/>
      <w:lvlText w:val="%7."/>
      <w:lvlJc w:val="left"/>
      <w:pPr>
        <w:ind w:left="4636" w:hanging="360"/>
      </w:pPr>
    </w:lvl>
    <w:lvl w:ilvl="7">
      <w:start w:val="1"/>
      <w:numFmt w:val="lowerLetter"/>
      <w:lvlText w:val="%8."/>
      <w:lvlJc w:val="left"/>
      <w:pPr>
        <w:ind w:left="5356" w:hanging="360"/>
      </w:pPr>
    </w:lvl>
    <w:lvl w:ilvl="8">
      <w:start w:val="1"/>
      <w:numFmt w:val="lowerRoman"/>
      <w:lvlText w:val="%9."/>
      <w:lvlJc w:val="right"/>
      <w:pPr>
        <w:ind w:left="6076" w:hanging="180"/>
      </w:pPr>
    </w:lvl>
  </w:abstractNum>
  <w:abstractNum w:abstractNumId="9" w15:restartNumberingAfterBreak="0">
    <w:nsid w:val="42C671D3"/>
    <w:multiLevelType w:val="hybridMultilevel"/>
    <w:tmpl w:val="6DFCDA6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EB84AA74">
      <w:start w:val="1"/>
      <w:numFmt w:val="lowerLetter"/>
      <w:lvlText w:val="%2."/>
      <w:lvlJc w:val="left"/>
      <w:pPr>
        <w:ind w:left="854" w:hanging="295"/>
      </w:pPr>
      <w:rPr>
        <w:rFonts w:asciiTheme="minorHAnsi" w:eastAsia="Verdana" w:hAnsiTheme="minorHAnsi" w:cstheme="minorHAnsi" w:hint="default"/>
        <w:w w:val="100"/>
        <w:sz w:val="20"/>
        <w:szCs w:val="20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10" w15:restartNumberingAfterBreak="0">
    <w:nsid w:val="466E25DC"/>
    <w:multiLevelType w:val="hybridMultilevel"/>
    <w:tmpl w:val="356608B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125E1548">
      <w:start w:val="1"/>
      <w:numFmt w:val="lowerLetter"/>
      <w:lvlText w:val="%2."/>
      <w:lvlJc w:val="left"/>
      <w:pPr>
        <w:ind w:left="854" w:hanging="295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11" w15:restartNumberingAfterBreak="0">
    <w:nsid w:val="4B83286C"/>
    <w:multiLevelType w:val="hybridMultilevel"/>
    <w:tmpl w:val="E8E68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B2B09"/>
    <w:multiLevelType w:val="hybridMultilevel"/>
    <w:tmpl w:val="B38481E6"/>
    <w:lvl w:ilvl="0" w:tplc="EABE1490">
      <w:start w:val="1"/>
      <w:numFmt w:val="decimal"/>
      <w:lvlText w:val="%1."/>
      <w:lvlJc w:val="left"/>
      <w:pPr>
        <w:ind w:left="201" w:hanging="201"/>
        <w:jc w:val="right"/>
      </w:pPr>
      <w:rPr>
        <w:rFonts w:asciiTheme="minorHAnsi" w:eastAsia="Verdana" w:hAnsiTheme="minorHAnsi" w:cstheme="minorHAnsi" w:hint="default"/>
        <w:spacing w:val="-1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3" w15:restartNumberingAfterBreak="0">
    <w:nsid w:val="74413249"/>
    <w:multiLevelType w:val="hybridMultilevel"/>
    <w:tmpl w:val="2DB607E2"/>
    <w:lvl w:ilvl="0" w:tplc="B24A686E">
      <w:start w:val="1"/>
      <w:numFmt w:val="upperLetter"/>
      <w:lvlText w:val="%1."/>
      <w:lvlJc w:val="left"/>
      <w:pPr>
        <w:ind w:left="201" w:hanging="201"/>
        <w:jc w:val="right"/>
      </w:pPr>
      <w:rPr>
        <w:rFonts w:hint="default"/>
        <w:spacing w:val="-1"/>
        <w:w w:val="99"/>
        <w:position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4" w15:restartNumberingAfterBreak="0">
    <w:nsid w:val="7E515084"/>
    <w:multiLevelType w:val="hybridMultilevel"/>
    <w:tmpl w:val="A14A4278"/>
    <w:lvl w:ilvl="0" w:tplc="56C400E4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F0734A"/>
    <w:multiLevelType w:val="hybridMultilevel"/>
    <w:tmpl w:val="D206E7F4"/>
    <w:lvl w:ilvl="0" w:tplc="3F54FAFC">
      <w:start w:val="1"/>
      <w:numFmt w:val="upperLetter"/>
      <w:lvlText w:val="%1."/>
      <w:lvlJc w:val="left"/>
      <w:pPr>
        <w:ind w:left="1609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329" w:hanging="360"/>
      </w:pPr>
    </w:lvl>
    <w:lvl w:ilvl="2" w:tplc="0409001B" w:tentative="1">
      <w:start w:val="1"/>
      <w:numFmt w:val="lowerRoman"/>
      <w:lvlText w:val="%3."/>
      <w:lvlJc w:val="right"/>
      <w:pPr>
        <w:ind w:left="3049" w:hanging="180"/>
      </w:pPr>
    </w:lvl>
    <w:lvl w:ilvl="3" w:tplc="0409000F" w:tentative="1">
      <w:start w:val="1"/>
      <w:numFmt w:val="decimal"/>
      <w:lvlText w:val="%4."/>
      <w:lvlJc w:val="left"/>
      <w:pPr>
        <w:ind w:left="3769" w:hanging="360"/>
      </w:pPr>
    </w:lvl>
    <w:lvl w:ilvl="4" w:tplc="04090019" w:tentative="1">
      <w:start w:val="1"/>
      <w:numFmt w:val="lowerLetter"/>
      <w:lvlText w:val="%5."/>
      <w:lvlJc w:val="left"/>
      <w:pPr>
        <w:ind w:left="4489" w:hanging="360"/>
      </w:pPr>
    </w:lvl>
    <w:lvl w:ilvl="5" w:tplc="0409001B" w:tentative="1">
      <w:start w:val="1"/>
      <w:numFmt w:val="lowerRoman"/>
      <w:lvlText w:val="%6."/>
      <w:lvlJc w:val="right"/>
      <w:pPr>
        <w:ind w:left="5209" w:hanging="180"/>
      </w:pPr>
    </w:lvl>
    <w:lvl w:ilvl="6" w:tplc="0409000F" w:tentative="1">
      <w:start w:val="1"/>
      <w:numFmt w:val="decimal"/>
      <w:lvlText w:val="%7."/>
      <w:lvlJc w:val="left"/>
      <w:pPr>
        <w:ind w:left="5929" w:hanging="360"/>
      </w:pPr>
    </w:lvl>
    <w:lvl w:ilvl="7" w:tplc="04090019" w:tentative="1">
      <w:start w:val="1"/>
      <w:numFmt w:val="lowerLetter"/>
      <w:lvlText w:val="%8."/>
      <w:lvlJc w:val="left"/>
      <w:pPr>
        <w:ind w:left="6649" w:hanging="360"/>
      </w:pPr>
    </w:lvl>
    <w:lvl w:ilvl="8" w:tplc="0409001B" w:tentative="1">
      <w:start w:val="1"/>
      <w:numFmt w:val="lowerRoman"/>
      <w:lvlText w:val="%9."/>
      <w:lvlJc w:val="right"/>
      <w:pPr>
        <w:ind w:left="7369" w:hanging="180"/>
      </w:pPr>
    </w:lvl>
  </w:abstractNum>
  <w:num w:numId="1" w16cid:durableId="2049531026">
    <w:abstractNumId w:val="7"/>
  </w:num>
  <w:num w:numId="2" w16cid:durableId="274214187">
    <w:abstractNumId w:val="10"/>
  </w:num>
  <w:num w:numId="3" w16cid:durableId="1087311501">
    <w:abstractNumId w:val="6"/>
  </w:num>
  <w:num w:numId="4" w16cid:durableId="974717450">
    <w:abstractNumId w:val="9"/>
  </w:num>
  <w:num w:numId="5" w16cid:durableId="309948298">
    <w:abstractNumId w:val="5"/>
  </w:num>
  <w:num w:numId="6" w16cid:durableId="923804231">
    <w:abstractNumId w:val="12"/>
  </w:num>
  <w:num w:numId="7" w16cid:durableId="556401545">
    <w:abstractNumId w:val="0"/>
  </w:num>
  <w:num w:numId="8" w16cid:durableId="707536459">
    <w:abstractNumId w:val="1"/>
  </w:num>
  <w:num w:numId="9" w16cid:durableId="1315796113">
    <w:abstractNumId w:val="11"/>
  </w:num>
  <w:num w:numId="10" w16cid:durableId="189497046">
    <w:abstractNumId w:val="3"/>
  </w:num>
  <w:num w:numId="11" w16cid:durableId="176578435">
    <w:abstractNumId w:val="6"/>
  </w:num>
  <w:num w:numId="12" w16cid:durableId="282823">
    <w:abstractNumId w:val="6"/>
  </w:num>
  <w:num w:numId="13" w16cid:durableId="225606886">
    <w:abstractNumId w:val="6"/>
  </w:num>
  <w:num w:numId="14" w16cid:durableId="702750907">
    <w:abstractNumId w:val="6"/>
  </w:num>
  <w:num w:numId="15" w16cid:durableId="223873597">
    <w:abstractNumId w:val="6"/>
  </w:num>
  <w:num w:numId="16" w16cid:durableId="1931811818">
    <w:abstractNumId w:val="6"/>
  </w:num>
  <w:num w:numId="17" w16cid:durableId="484012068">
    <w:abstractNumId w:val="6"/>
  </w:num>
  <w:num w:numId="18" w16cid:durableId="846017254">
    <w:abstractNumId w:val="6"/>
  </w:num>
  <w:num w:numId="19" w16cid:durableId="716204001">
    <w:abstractNumId w:val="6"/>
  </w:num>
  <w:num w:numId="20" w16cid:durableId="1523319009">
    <w:abstractNumId w:val="6"/>
  </w:num>
  <w:num w:numId="21" w16cid:durableId="574704572">
    <w:abstractNumId w:val="6"/>
  </w:num>
  <w:num w:numId="22" w16cid:durableId="821846164">
    <w:abstractNumId w:val="15"/>
  </w:num>
  <w:num w:numId="23" w16cid:durableId="873540278">
    <w:abstractNumId w:val="13"/>
  </w:num>
  <w:num w:numId="24" w16cid:durableId="1738241763">
    <w:abstractNumId w:val="8"/>
  </w:num>
  <w:num w:numId="25" w16cid:durableId="1074471431">
    <w:abstractNumId w:val="14"/>
  </w:num>
  <w:num w:numId="26" w16cid:durableId="2077631541">
    <w:abstractNumId w:val="2"/>
  </w:num>
  <w:num w:numId="27" w16cid:durableId="755830388">
    <w:abstractNumId w:val="3"/>
  </w:num>
  <w:num w:numId="28" w16cid:durableId="421024317">
    <w:abstractNumId w:val="3"/>
  </w:num>
  <w:num w:numId="29" w16cid:durableId="1930118725">
    <w:abstractNumId w:val="3"/>
  </w:num>
  <w:num w:numId="30" w16cid:durableId="385877406">
    <w:abstractNumId w:val="3"/>
  </w:num>
  <w:num w:numId="31" w16cid:durableId="182596124">
    <w:abstractNumId w:val="3"/>
  </w:num>
  <w:num w:numId="32" w16cid:durableId="1399324773">
    <w:abstractNumId w:val="3"/>
  </w:num>
  <w:num w:numId="33" w16cid:durableId="1143808890">
    <w:abstractNumId w:val="3"/>
  </w:num>
  <w:num w:numId="34" w16cid:durableId="963147938">
    <w:abstractNumId w:val="3"/>
  </w:num>
  <w:num w:numId="35" w16cid:durableId="1899631628">
    <w:abstractNumId w:val="3"/>
  </w:num>
  <w:num w:numId="36" w16cid:durableId="1148009259">
    <w:abstractNumId w:val="3"/>
  </w:num>
  <w:num w:numId="37" w16cid:durableId="1712924391">
    <w:abstractNumId w:val="3"/>
  </w:num>
  <w:num w:numId="38" w16cid:durableId="1342665787">
    <w:abstractNumId w:val="3"/>
  </w:num>
  <w:num w:numId="39" w16cid:durableId="1227959261">
    <w:abstractNumId w:val="3"/>
  </w:num>
  <w:num w:numId="40" w16cid:durableId="1978534736">
    <w:abstractNumId w:val="3"/>
  </w:num>
  <w:num w:numId="41" w16cid:durableId="120198305">
    <w:abstractNumId w:val="3"/>
  </w:num>
  <w:num w:numId="42" w16cid:durableId="658730975">
    <w:abstractNumId w:val="3"/>
  </w:num>
  <w:num w:numId="43" w16cid:durableId="103425823">
    <w:abstractNumId w:val="3"/>
  </w:num>
  <w:num w:numId="44" w16cid:durableId="226190885">
    <w:abstractNumId w:val="4"/>
  </w:num>
  <w:num w:numId="45" w16cid:durableId="9719851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autoFormatOverride/>
  <w:defaultTabStop w:val="720"/>
  <w:autoHyphenation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DY0NTUwMDEDQiUdpeDU4uLM/DyQAuNaAGn9/0AsAAAA"/>
    <w:docVar w:name="paperpile-doc-id" w:val="V935J983F673C196"/>
    <w:docVar w:name="paperpile-doc-name" w:val="Application Form - Writing Grants.docx"/>
  </w:docVars>
  <w:rsids>
    <w:rsidRoot w:val="00270A6A"/>
    <w:rsid w:val="00007953"/>
    <w:rsid w:val="00013AB0"/>
    <w:rsid w:val="00035907"/>
    <w:rsid w:val="0005308F"/>
    <w:rsid w:val="000635E0"/>
    <w:rsid w:val="00066D64"/>
    <w:rsid w:val="000717DF"/>
    <w:rsid w:val="000862F0"/>
    <w:rsid w:val="000B390E"/>
    <w:rsid w:val="000C3125"/>
    <w:rsid w:val="000D4961"/>
    <w:rsid w:val="000D65CE"/>
    <w:rsid w:val="000D7057"/>
    <w:rsid w:val="00101C0F"/>
    <w:rsid w:val="0013671F"/>
    <w:rsid w:val="001621B1"/>
    <w:rsid w:val="0016626C"/>
    <w:rsid w:val="001706DB"/>
    <w:rsid w:val="001D39BD"/>
    <w:rsid w:val="00200E37"/>
    <w:rsid w:val="00201012"/>
    <w:rsid w:val="00214B10"/>
    <w:rsid w:val="00233B92"/>
    <w:rsid w:val="002342AA"/>
    <w:rsid w:val="00242452"/>
    <w:rsid w:val="00251892"/>
    <w:rsid w:val="002653C1"/>
    <w:rsid w:val="00267EBE"/>
    <w:rsid w:val="00270A6A"/>
    <w:rsid w:val="0027291D"/>
    <w:rsid w:val="00285D2D"/>
    <w:rsid w:val="002A4C5A"/>
    <w:rsid w:val="002A5E07"/>
    <w:rsid w:val="002C17D0"/>
    <w:rsid w:val="002C40D0"/>
    <w:rsid w:val="002D2D87"/>
    <w:rsid w:val="002D625E"/>
    <w:rsid w:val="002F0801"/>
    <w:rsid w:val="00302466"/>
    <w:rsid w:val="00313432"/>
    <w:rsid w:val="00327E24"/>
    <w:rsid w:val="003565EA"/>
    <w:rsid w:val="00363A88"/>
    <w:rsid w:val="00374B43"/>
    <w:rsid w:val="003B33A5"/>
    <w:rsid w:val="003C204B"/>
    <w:rsid w:val="003C6BCE"/>
    <w:rsid w:val="003E056F"/>
    <w:rsid w:val="003E539A"/>
    <w:rsid w:val="003F5819"/>
    <w:rsid w:val="00410FB1"/>
    <w:rsid w:val="00434CF9"/>
    <w:rsid w:val="00446197"/>
    <w:rsid w:val="00446F3C"/>
    <w:rsid w:val="00474C8B"/>
    <w:rsid w:val="0049052F"/>
    <w:rsid w:val="004A4A0D"/>
    <w:rsid w:val="004D30F8"/>
    <w:rsid w:val="004E02EC"/>
    <w:rsid w:val="00561C97"/>
    <w:rsid w:val="00564256"/>
    <w:rsid w:val="005737BC"/>
    <w:rsid w:val="00592A9B"/>
    <w:rsid w:val="00593014"/>
    <w:rsid w:val="00593E03"/>
    <w:rsid w:val="005962D3"/>
    <w:rsid w:val="005A6714"/>
    <w:rsid w:val="005B56C0"/>
    <w:rsid w:val="005D134B"/>
    <w:rsid w:val="005D2D08"/>
    <w:rsid w:val="005D3344"/>
    <w:rsid w:val="005E57CB"/>
    <w:rsid w:val="005E604D"/>
    <w:rsid w:val="0061712C"/>
    <w:rsid w:val="00621016"/>
    <w:rsid w:val="00622E3F"/>
    <w:rsid w:val="00635CD7"/>
    <w:rsid w:val="006372CC"/>
    <w:rsid w:val="00641CC5"/>
    <w:rsid w:val="00644B97"/>
    <w:rsid w:val="00644C41"/>
    <w:rsid w:val="00655153"/>
    <w:rsid w:val="00672245"/>
    <w:rsid w:val="006867E0"/>
    <w:rsid w:val="006906A0"/>
    <w:rsid w:val="006A18CC"/>
    <w:rsid w:val="006C41A3"/>
    <w:rsid w:val="006C528B"/>
    <w:rsid w:val="006D1773"/>
    <w:rsid w:val="006E1339"/>
    <w:rsid w:val="006F068A"/>
    <w:rsid w:val="006F1855"/>
    <w:rsid w:val="00731A83"/>
    <w:rsid w:val="007352E1"/>
    <w:rsid w:val="00740254"/>
    <w:rsid w:val="00763E06"/>
    <w:rsid w:val="007657E3"/>
    <w:rsid w:val="00783450"/>
    <w:rsid w:val="007A6ACA"/>
    <w:rsid w:val="007B76D6"/>
    <w:rsid w:val="007E5D2D"/>
    <w:rsid w:val="007E76A4"/>
    <w:rsid w:val="008079DE"/>
    <w:rsid w:val="00822705"/>
    <w:rsid w:val="0082674C"/>
    <w:rsid w:val="00830EF0"/>
    <w:rsid w:val="00843934"/>
    <w:rsid w:val="0085187B"/>
    <w:rsid w:val="008570ED"/>
    <w:rsid w:val="00860D20"/>
    <w:rsid w:val="00895A8C"/>
    <w:rsid w:val="008A2537"/>
    <w:rsid w:val="008C0011"/>
    <w:rsid w:val="008C5793"/>
    <w:rsid w:val="008E1818"/>
    <w:rsid w:val="008E399B"/>
    <w:rsid w:val="008E6C9E"/>
    <w:rsid w:val="008F0A69"/>
    <w:rsid w:val="008F2EFA"/>
    <w:rsid w:val="00902188"/>
    <w:rsid w:val="009027D1"/>
    <w:rsid w:val="00922936"/>
    <w:rsid w:val="009263B6"/>
    <w:rsid w:val="00961EDC"/>
    <w:rsid w:val="00983757"/>
    <w:rsid w:val="00993784"/>
    <w:rsid w:val="009A09D5"/>
    <w:rsid w:val="009B55FA"/>
    <w:rsid w:val="009E7A8F"/>
    <w:rsid w:val="009F61FE"/>
    <w:rsid w:val="009F7AEC"/>
    <w:rsid w:val="00A0430A"/>
    <w:rsid w:val="00A25088"/>
    <w:rsid w:val="00A51119"/>
    <w:rsid w:val="00A52701"/>
    <w:rsid w:val="00A821CD"/>
    <w:rsid w:val="00A843D7"/>
    <w:rsid w:val="00AB2849"/>
    <w:rsid w:val="00AD0E43"/>
    <w:rsid w:val="00AD49A8"/>
    <w:rsid w:val="00AE0E69"/>
    <w:rsid w:val="00AE3BF7"/>
    <w:rsid w:val="00AF01A0"/>
    <w:rsid w:val="00B1331E"/>
    <w:rsid w:val="00B22F40"/>
    <w:rsid w:val="00B272BB"/>
    <w:rsid w:val="00B32960"/>
    <w:rsid w:val="00B5179B"/>
    <w:rsid w:val="00B81F2B"/>
    <w:rsid w:val="00BA47F1"/>
    <w:rsid w:val="00BD09B1"/>
    <w:rsid w:val="00BD7C81"/>
    <w:rsid w:val="00BE0E89"/>
    <w:rsid w:val="00BE7959"/>
    <w:rsid w:val="00BF557F"/>
    <w:rsid w:val="00C063C4"/>
    <w:rsid w:val="00C21EAC"/>
    <w:rsid w:val="00C25E41"/>
    <w:rsid w:val="00C31018"/>
    <w:rsid w:val="00C93BE7"/>
    <w:rsid w:val="00C97075"/>
    <w:rsid w:val="00CA24B4"/>
    <w:rsid w:val="00CB7805"/>
    <w:rsid w:val="00CD1088"/>
    <w:rsid w:val="00CE6E43"/>
    <w:rsid w:val="00D46A96"/>
    <w:rsid w:val="00D60FA9"/>
    <w:rsid w:val="00D70D18"/>
    <w:rsid w:val="00D7732C"/>
    <w:rsid w:val="00D824A3"/>
    <w:rsid w:val="00D950DE"/>
    <w:rsid w:val="00DA5045"/>
    <w:rsid w:val="00DB37E5"/>
    <w:rsid w:val="00DC1390"/>
    <w:rsid w:val="00DC5611"/>
    <w:rsid w:val="00DC563A"/>
    <w:rsid w:val="00DD2455"/>
    <w:rsid w:val="00DD282D"/>
    <w:rsid w:val="00DD4396"/>
    <w:rsid w:val="00DD49E7"/>
    <w:rsid w:val="00DE2CF6"/>
    <w:rsid w:val="00DE45A8"/>
    <w:rsid w:val="00E20896"/>
    <w:rsid w:val="00E860D4"/>
    <w:rsid w:val="00E9397F"/>
    <w:rsid w:val="00EA5DEE"/>
    <w:rsid w:val="00EB31DB"/>
    <w:rsid w:val="00EB39E4"/>
    <w:rsid w:val="00ED75E8"/>
    <w:rsid w:val="00EE0394"/>
    <w:rsid w:val="00F06971"/>
    <w:rsid w:val="00F1766C"/>
    <w:rsid w:val="00F25EE5"/>
    <w:rsid w:val="00F27BAA"/>
    <w:rsid w:val="00F50C19"/>
    <w:rsid w:val="00F51D31"/>
    <w:rsid w:val="00F72372"/>
    <w:rsid w:val="00F80C18"/>
    <w:rsid w:val="00F877E1"/>
    <w:rsid w:val="00F91FDA"/>
    <w:rsid w:val="00F92542"/>
    <w:rsid w:val="00FA2FEE"/>
    <w:rsid w:val="00FA79F4"/>
    <w:rsid w:val="00FA7D20"/>
    <w:rsid w:val="00FB15AF"/>
    <w:rsid w:val="00FB7E44"/>
    <w:rsid w:val="00FC0615"/>
    <w:rsid w:val="00FC432D"/>
    <w:rsid w:val="00FF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39EBF4"/>
  <w15:docId w15:val="{24F60DC8-8C6F-4436-BAA1-FE16237D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E37"/>
    <w:pPr>
      <w:spacing w:after="120" w:line="360" w:lineRule="auto"/>
      <w:ind w:firstLine="720"/>
      <w:jc w:val="both"/>
    </w:pPr>
    <w:rPr>
      <w:lang w:val="en-JM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E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50C4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E37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b/>
      <w:smallCaps/>
      <w:color w:val="850C4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E37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b/>
      <w:color w:val="580832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E37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850C4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E37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850C4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E37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5808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E37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58083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E37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E37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200E37"/>
    <w:pPr>
      <w:spacing w:after="0" w:line="240" w:lineRule="auto"/>
      <w:ind w:left="720" w:firstLine="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200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E37"/>
    <w:rPr>
      <w:lang w:val="en-JM"/>
    </w:rPr>
  </w:style>
  <w:style w:type="paragraph" w:styleId="Footer">
    <w:name w:val="footer"/>
    <w:basedOn w:val="Normal"/>
    <w:link w:val="FooterChar"/>
    <w:uiPriority w:val="99"/>
    <w:unhideWhenUsed/>
    <w:rsid w:val="00200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E37"/>
    <w:rPr>
      <w:lang w:val="en-JM"/>
    </w:rPr>
  </w:style>
  <w:style w:type="character" w:styleId="PlaceholderText">
    <w:name w:val="Placeholder Text"/>
    <w:basedOn w:val="DefaultParagraphFont"/>
    <w:uiPriority w:val="99"/>
    <w:semiHidden/>
    <w:rsid w:val="00822705"/>
    <w:rPr>
      <w:color w:val="808080"/>
    </w:rPr>
  </w:style>
  <w:style w:type="table" w:styleId="TableGrid">
    <w:name w:val="Table Grid"/>
    <w:basedOn w:val="TableNormal"/>
    <w:uiPriority w:val="59"/>
    <w:rsid w:val="006D1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00E37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00E37"/>
    <w:rPr>
      <w:rFonts w:eastAsiaTheme="minorEastAsia"/>
      <w:sz w:val="20"/>
      <w:szCs w:val="20"/>
      <w:lang w:val="en-JM"/>
    </w:rPr>
  </w:style>
  <w:style w:type="character" w:styleId="FootnoteReference">
    <w:name w:val="footnote reference"/>
    <w:basedOn w:val="DefaultParagraphFont"/>
    <w:uiPriority w:val="99"/>
    <w:semiHidden/>
    <w:unhideWhenUsed/>
    <w:rsid w:val="00200E37"/>
    <w:rPr>
      <w:vertAlign w:val="superscript"/>
    </w:rPr>
  </w:style>
  <w:style w:type="character" w:customStyle="1" w:styleId="BodyTextChar">
    <w:name w:val="Body Text Char"/>
    <w:basedOn w:val="DefaultParagraphFont"/>
    <w:link w:val="BodyText"/>
    <w:uiPriority w:val="1"/>
    <w:rsid w:val="00327E24"/>
    <w:rPr>
      <w:rFonts w:ascii="Verdana" w:eastAsia="Verdana" w:hAnsi="Verdana" w:cs="Verdana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02E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E02EC"/>
    <w:rPr>
      <w:rFonts w:ascii="Arial" w:eastAsia="Verdan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02E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E02EC"/>
    <w:rPr>
      <w:rFonts w:ascii="Arial" w:eastAsia="Verdana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00E37"/>
    <w:rPr>
      <w:rFonts w:asciiTheme="majorHAnsi" w:eastAsiaTheme="majorEastAsia" w:hAnsiTheme="majorHAnsi" w:cstheme="majorBidi"/>
      <w:color w:val="850C4B" w:themeColor="accent1" w:themeShade="BF"/>
      <w:sz w:val="32"/>
      <w:szCs w:val="32"/>
      <w:lang w:val="en-JM"/>
    </w:rPr>
  </w:style>
  <w:style w:type="character" w:styleId="Hyperlink">
    <w:name w:val="Hyperlink"/>
    <w:basedOn w:val="DefaultParagraphFont"/>
    <w:uiPriority w:val="99"/>
    <w:unhideWhenUsed/>
    <w:rsid w:val="00313432"/>
    <w:rPr>
      <w:color w:val="8F8F8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9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D20"/>
    <w:rPr>
      <w:color w:val="A5A5A5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00E37"/>
    <w:rPr>
      <w:rFonts w:asciiTheme="majorHAnsi" w:eastAsiaTheme="majorEastAsia" w:hAnsiTheme="majorHAnsi" w:cstheme="majorBidi"/>
      <w:b/>
      <w:smallCaps/>
      <w:color w:val="850C4B" w:themeColor="accent1" w:themeShade="BF"/>
      <w:sz w:val="26"/>
      <w:szCs w:val="26"/>
      <w:lang w:val="en-JM"/>
    </w:rPr>
  </w:style>
  <w:style w:type="character" w:customStyle="1" w:styleId="Heading3Char">
    <w:name w:val="Heading 3 Char"/>
    <w:basedOn w:val="DefaultParagraphFont"/>
    <w:link w:val="Heading3"/>
    <w:uiPriority w:val="9"/>
    <w:rsid w:val="00200E37"/>
    <w:rPr>
      <w:rFonts w:asciiTheme="majorHAnsi" w:eastAsiaTheme="majorEastAsia" w:hAnsiTheme="majorHAnsi" w:cstheme="majorBidi"/>
      <w:b/>
      <w:color w:val="580832" w:themeColor="accent1" w:themeShade="7F"/>
      <w:sz w:val="24"/>
      <w:szCs w:val="24"/>
      <w:lang w:val="en-JM"/>
    </w:rPr>
  </w:style>
  <w:style w:type="character" w:customStyle="1" w:styleId="Heading4Char">
    <w:name w:val="Heading 4 Char"/>
    <w:basedOn w:val="DefaultParagraphFont"/>
    <w:link w:val="Heading4"/>
    <w:uiPriority w:val="9"/>
    <w:rsid w:val="00200E37"/>
    <w:rPr>
      <w:rFonts w:asciiTheme="majorHAnsi" w:eastAsiaTheme="majorEastAsia" w:hAnsiTheme="majorHAnsi" w:cstheme="majorBidi"/>
      <w:i/>
      <w:iCs/>
      <w:color w:val="850C4B" w:themeColor="accent1" w:themeShade="BF"/>
      <w:lang w:val="en-JM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E37"/>
    <w:rPr>
      <w:rFonts w:asciiTheme="majorHAnsi" w:eastAsiaTheme="majorEastAsia" w:hAnsiTheme="majorHAnsi" w:cstheme="majorBidi"/>
      <w:color w:val="850C4B" w:themeColor="accent1" w:themeShade="BF"/>
      <w:lang w:val="en-JM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E37"/>
    <w:rPr>
      <w:rFonts w:asciiTheme="majorHAnsi" w:eastAsiaTheme="majorEastAsia" w:hAnsiTheme="majorHAnsi" w:cstheme="majorBidi"/>
      <w:color w:val="580832" w:themeColor="accent1" w:themeShade="7F"/>
      <w:lang w:val="en-JM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E37"/>
    <w:rPr>
      <w:rFonts w:asciiTheme="majorHAnsi" w:eastAsiaTheme="majorEastAsia" w:hAnsiTheme="majorHAnsi" w:cstheme="majorBidi"/>
      <w:i/>
      <w:iCs/>
      <w:color w:val="580832" w:themeColor="accent1" w:themeShade="7F"/>
      <w:lang w:val="en-JM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E3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JM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E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JM"/>
    </w:rPr>
  </w:style>
  <w:style w:type="paragraph" w:customStyle="1" w:styleId="Table">
    <w:name w:val="Table"/>
    <w:basedOn w:val="Normal"/>
    <w:link w:val="TableChar"/>
    <w:qFormat/>
    <w:rsid w:val="00200E37"/>
    <w:pPr>
      <w:spacing w:after="0" w:line="240" w:lineRule="auto"/>
      <w:ind w:firstLine="0"/>
    </w:pPr>
    <w:rPr>
      <w:rFonts w:cstheme="minorHAnsi"/>
      <w:bCs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200E37"/>
    <w:rPr>
      <w:rFonts w:cstheme="minorHAnsi"/>
      <w:bCs/>
      <w:sz w:val="20"/>
      <w:szCs w:val="20"/>
      <w:lang w:val="en-JM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0E37"/>
    <w:pPr>
      <w:spacing w:after="200" w:line="240" w:lineRule="auto"/>
    </w:pPr>
    <w:rPr>
      <w:i/>
      <w:iCs/>
      <w:color w:val="3B3059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00E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0E37"/>
    <w:rPr>
      <w:rFonts w:asciiTheme="majorHAnsi" w:eastAsiaTheme="majorEastAsia" w:hAnsiTheme="majorHAnsi" w:cstheme="majorBidi"/>
      <w:spacing w:val="-10"/>
      <w:kern w:val="28"/>
      <w:sz w:val="56"/>
      <w:szCs w:val="56"/>
      <w:lang w:val="en-JM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0E37"/>
    <w:pPr>
      <w:numPr>
        <w:ilvl w:val="1"/>
      </w:numPr>
      <w:spacing w:after="160"/>
      <w:ind w:firstLine="72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00E37"/>
    <w:rPr>
      <w:rFonts w:eastAsiaTheme="minorEastAsia"/>
      <w:color w:val="5A5A5A" w:themeColor="text1" w:themeTint="A5"/>
      <w:spacing w:val="15"/>
      <w:lang w:val="en-JM"/>
    </w:rPr>
  </w:style>
  <w:style w:type="character" w:styleId="Strong">
    <w:name w:val="Strong"/>
    <w:basedOn w:val="DefaultParagraphFont"/>
    <w:uiPriority w:val="22"/>
    <w:qFormat/>
    <w:rsid w:val="00200E37"/>
    <w:rPr>
      <w:b/>
      <w:bCs/>
    </w:rPr>
  </w:style>
  <w:style w:type="character" w:styleId="Emphasis">
    <w:name w:val="Emphasis"/>
    <w:basedOn w:val="DefaultParagraphFont"/>
    <w:uiPriority w:val="20"/>
    <w:qFormat/>
    <w:rsid w:val="00200E37"/>
    <w:rPr>
      <w:i/>
      <w:iCs/>
    </w:rPr>
  </w:style>
  <w:style w:type="paragraph" w:styleId="NormalWeb">
    <w:name w:val="Normal (Web)"/>
    <w:basedOn w:val="Normal"/>
    <w:uiPriority w:val="99"/>
    <w:unhideWhenUsed/>
    <w:rsid w:val="00200E37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NoSpacing">
    <w:name w:val="No Spacing"/>
    <w:link w:val="NoSpacingChar"/>
    <w:uiPriority w:val="1"/>
    <w:qFormat/>
    <w:rsid w:val="00200E37"/>
    <w:pPr>
      <w:spacing w:after="0" w:line="240" w:lineRule="auto"/>
    </w:pPr>
    <w:rPr>
      <w:sz w:val="20"/>
      <w:lang w:val="en-JM"/>
    </w:rPr>
  </w:style>
  <w:style w:type="character" w:customStyle="1" w:styleId="NoSpacingChar">
    <w:name w:val="No Spacing Char"/>
    <w:basedOn w:val="DefaultParagraphFont"/>
    <w:link w:val="NoSpacing"/>
    <w:uiPriority w:val="1"/>
    <w:rsid w:val="00200E37"/>
    <w:rPr>
      <w:sz w:val="20"/>
      <w:lang w:val="en-JM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00E37"/>
    <w:rPr>
      <w:lang w:val="en-JM"/>
    </w:rPr>
  </w:style>
  <w:style w:type="paragraph" w:styleId="Quote">
    <w:name w:val="Quote"/>
    <w:basedOn w:val="Normal"/>
    <w:next w:val="Normal"/>
    <w:link w:val="QuoteChar"/>
    <w:uiPriority w:val="29"/>
    <w:qFormat/>
    <w:rsid w:val="00200E3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0E37"/>
    <w:rPr>
      <w:i/>
      <w:iCs/>
      <w:color w:val="404040" w:themeColor="text1" w:themeTint="BF"/>
      <w:lang w:val="en-JM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0E37"/>
    <w:pPr>
      <w:pBdr>
        <w:top w:val="single" w:sz="4" w:space="10" w:color="B31166" w:themeColor="accent1"/>
        <w:bottom w:val="single" w:sz="4" w:space="10" w:color="B31166" w:themeColor="accent1"/>
      </w:pBdr>
      <w:spacing w:before="360" w:after="360"/>
      <w:ind w:left="864" w:right="864"/>
      <w:jc w:val="center"/>
    </w:pPr>
    <w:rPr>
      <w:i/>
      <w:iCs/>
      <w:color w:val="B3116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0E37"/>
    <w:rPr>
      <w:i/>
      <w:iCs/>
      <w:color w:val="B31166" w:themeColor="accent1"/>
      <w:lang w:val="en-JM"/>
    </w:rPr>
  </w:style>
  <w:style w:type="character" w:styleId="SubtleEmphasis">
    <w:name w:val="Subtle Emphasis"/>
    <w:basedOn w:val="DefaultParagraphFont"/>
    <w:uiPriority w:val="19"/>
    <w:qFormat/>
    <w:rsid w:val="00200E3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00E37"/>
    <w:rPr>
      <w:i/>
      <w:iCs/>
      <w:color w:val="B31166" w:themeColor="accent1"/>
    </w:rPr>
  </w:style>
  <w:style w:type="character" w:styleId="SubtleReference">
    <w:name w:val="Subtle Reference"/>
    <w:basedOn w:val="DefaultParagraphFont"/>
    <w:uiPriority w:val="31"/>
    <w:qFormat/>
    <w:rsid w:val="00200E3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00E37"/>
    <w:rPr>
      <w:b/>
      <w:bCs/>
      <w:smallCaps/>
      <w:color w:val="B3116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00E3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0E3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2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A9B"/>
    <w:rPr>
      <w:rFonts w:ascii="Segoe UI" w:hAnsi="Segoe UI" w:cs="Segoe UI"/>
      <w:sz w:val="18"/>
      <w:szCs w:val="18"/>
      <w:lang w:val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895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A8C"/>
    <w:pPr>
      <w:tabs>
        <w:tab w:val="left" w:pos="2220"/>
        <w:tab w:val="left" w:pos="3911"/>
        <w:tab w:val="left" w:pos="5466"/>
        <w:tab w:val="left" w:pos="6518"/>
        <w:tab w:val="left" w:pos="7186"/>
        <w:tab w:val="left" w:pos="7666"/>
        <w:tab w:val="left" w:pos="7924"/>
        <w:tab w:val="left" w:pos="8820"/>
        <w:tab w:val="left" w:pos="9078"/>
      </w:tabs>
      <w:spacing w:before="120" w:line="240" w:lineRule="auto"/>
      <w:ind w:right="822"/>
    </w:pPr>
    <w:rPr>
      <w:rFonts w:ascii="Verdana" w:hAnsi="Verdana" w:cs="Verdana"/>
      <w:color w:val="000000"/>
      <w:spacing w:val="-3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5A8C"/>
    <w:rPr>
      <w:rFonts w:ascii="Verdana" w:eastAsiaTheme="minorHAnsi" w:hAnsi="Verdana" w:cs="Verdana"/>
      <w:color w:val="000000"/>
      <w:spacing w:val="-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BAA"/>
    <w:pPr>
      <w:tabs>
        <w:tab w:val="clear" w:pos="2220"/>
        <w:tab w:val="clear" w:pos="3911"/>
        <w:tab w:val="clear" w:pos="5466"/>
        <w:tab w:val="clear" w:pos="6518"/>
        <w:tab w:val="clear" w:pos="7186"/>
        <w:tab w:val="clear" w:pos="7666"/>
        <w:tab w:val="clear" w:pos="7924"/>
        <w:tab w:val="clear" w:pos="8820"/>
        <w:tab w:val="clear" w:pos="9078"/>
      </w:tabs>
      <w:spacing w:before="0"/>
      <w:ind w:right="0"/>
    </w:pPr>
    <w:rPr>
      <w:rFonts w:asciiTheme="minorHAnsi" w:hAnsiTheme="minorHAnsi" w:cstheme="minorBidi"/>
      <w:b/>
      <w:bCs/>
      <w:color w:val="auto"/>
      <w:spacing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BAA"/>
    <w:rPr>
      <w:rFonts w:ascii="Verdana" w:eastAsiaTheme="minorHAnsi" w:hAnsi="Verdana" w:cs="Verdana"/>
      <w:b/>
      <w:bCs/>
      <w:color w:val="000000"/>
      <w:spacing w:val="-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devnet.org.nz" TargetMode="External"/><Relationship Id="rId18" Type="http://schemas.openxmlformats.org/officeDocument/2006/relationships/image" Target="media/image2.wmf"/><Relationship Id="rId26" Type="http://schemas.openxmlformats.org/officeDocument/2006/relationships/image" Target="media/image6.wmf"/><Relationship Id="rId39" Type="http://schemas.openxmlformats.org/officeDocument/2006/relationships/header" Target="header3.xml"/><Relationship Id="rId21" Type="http://schemas.openxmlformats.org/officeDocument/2006/relationships/control" Target="activeX/activeX3.xml"/><Relationship Id="rId34" Type="http://schemas.openxmlformats.org/officeDocument/2006/relationships/control" Target="activeX/activeX10.xml"/><Relationship Id="rId42" Type="http://schemas.openxmlformats.org/officeDocument/2006/relationships/header" Target="header5.xml"/><Relationship Id="rId47" Type="http://schemas.openxmlformats.org/officeDocument/2006/relationships/header" Target="header9.xm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control" Target="activeX/activeX7.xml"/><Relationship Id="rId11" Type="http://schemas.openxmlformats.org/officeDocument/2006/relationships/hyperlink" Target="mailto:info@devnet.org.nz" TargetMode="External"/><Relationship Id="rId24" Type="http://schemas.openxmlformats.org/officeDocument/2006/relationships/image" Target="media/image5.wmf"/><Relationship Id="rId32" Type="http://schemas.openxmlformats.org/officeDocument/2006/relationships/control" Target="activeX/activeX9.xml"/><Relationship Id="rId37" Type="http://schemas.openxmlformats.org/officeDocument/2006/relationships/control" Target="activeX/activeX12.xml"/><Relationship Id="rId40" Type="http://schemas.openxmlformats.org/officeDocument/2006/relationships/header" Target="header4.xml"/><Relationship Id="rId45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control" Target="activeX/activeX4.xml"/><Relationship Id="rId28" Type="http://schemas.openxmlformats.org/officeDocument/2006/relationships/image" Target="media/image7.wmf"/><Relationship Id="rId36" Type="http://schemas.openxmlformats.org/officeDocument/2006/relationships/control" Target="activeX/activeX11.xml"/><Relationship Id="rId49" Type="http://schemas.openxmlformats.org/officeDocument/2006/relationships/header" Target="header10.xml"/><Relationship Id="rId10" Type="http://schemas.openxmlformats.org/officeDocument/2006/relationships/endnotes" Target="endnotes.xml"/><Relationship Id="rId19" Type="http://schemas.openxmlformats.org/officeDocument/2006/relationships/control" Target="activeX/activeX2.xml"/><Relationship Id="rId31" Type="http://schemas.openxmlformats.org/officeDocument/2006/relationships/image" Target="media/image8.wmf"/><Relationship Id="rId44" Type="http://schemas.openxmlformats.org/officeDocument/2006/relationships/header" Target="header7.xm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4.wmf"/><Relationship Id="rId27" Type="http://schemas.openxmlformats.org/officeDocument/2006/relationships/control" Target="activeX/activeX6.xml"/><Relationship Id="rId30" Type="http://schemas.openxmlformats.org/officeDocument/2006/relationships/control" Target="activeX/activeX8.xml"/><Relationship Id="rId35" Type="http://schemas.openxmlformats.org/officeDocument/2006/relationships/image" Target="media/image10.wmf"/><Relationship Id="rId43" Type="http://schemas.openxmlformats.org/officeDocument/2006/relationships/header" Target="header6.xml"/><Relationship Id="rId48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12" Type="http://schemas.openxmlformats.org/officeDocument/2006/relationships/hyperlink" Target="https://devnet.org.nz/wp-content/uploads/2018/08/DevNet-Development-Research-Writing-Grants-Regulations-2024-25.docx" TargetMode="External"/><Relationship Id="rId17" Type="http://schemas.openxmlformats.org/officeDocument/2006/relationships/control" Target="activeX/activeX1.xml"/><Relationship Id="rId25" Type="http://schemas.openxmlformats.org/officeDocument/2006/relationships/control" Target="activeX/activeX5.xml"/><Relationship Id="rId33" Type="http://schemas.openxmlformats.org/officeDocument/2006/relationships/image" Target="media/image9.wmf"/><Relationship Id="rId38" Type="http://schemas.openxmlformats.org/officeDocument/2006/relationships/header" Target="header2.xml"/><Relationship Id="rId46" Type="http://schemas.openxmlformats.org/officeDocument/2006/relationships/header" Target="header8.xml"/><Relationship Id="rId20" Type="http://schemas.openxmlformats.org/officeDocument/2006/relationships/image" Target="media/image3.wmf"/><Relationship Id="rId41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9BD58A086FE45F5900A4DEFCD37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B4B88-5AE4-40D5-8FEF-CE75298EB9E4}"/>
      </w:docPartPr>
      <w:docPartBody>
        <w:p w:rsidR="005C09BD" w:rsidRDefault="0008428C" w:rsidP="0008428C">
          <w:pPr>
            <w:pStyle w:val="59BD58A086FE45F5900A4DEFCD373BD63"/>
          </w:pPr>
          <w:r w:rsidRPr="007E76A4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CEDDD5588F4028B5A36931BA4F6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5981C-3BE8-48DE-A4C7-1ABC03CC34A2}"/>
      </w:docPartPr>
      <w:docPartBody>
        <w:p w:rsidR="005C09BD" w:rsidRDefault="0008428C" w:rsidP="0008428C">
          <w:pPr>
            <w:pStyle w:val="83CEDDD5588F4028B5A36931BA4F6B053"/>
          </w:pPr>
          <w:r w:rsidRPr="007E76A4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4EEB3733714C738D07613E9A302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A5AF1-FEC5-4082-A2F0-8BC8A7599D21}"/>
      </w:docPartPr>
      <w:docPartBody>
        <w:p w:rsidR="005C09BD" w:rsidRDefault="0008428C" w:rsidP="0008428C">
          <w:pPr>
            <w:pStyle w:val="DA4EEB3733714C738D07613E9A302FBD3"/>
          </w:pPr>
          <w:r w:rsidRPr="007E76A4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62255F1400C405AB7A57584A00D2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C4F64-1D2A-4020-829E-D893BF748BA6}"/>
      </w:docPartPr>
      <w:docPartBody>
        <w:p w:rsidR="00BF7F3C" w:rsidRDefault="0008428C" w:rsidP="0008428C">
          <w:pPr>
            <w:pStyle w:val="F62255F1400C405AB7A57584A00D21723"/>
          </w:pPr>
          <w:r w:rsidRPr="006C528B">
            <w:rPr>
              <w:rStyle w:val="PlaceholderText"/>
              <w:b/>
              <w:bCs/>
              <w:sz w:val="24"/>
            </w:rPr>
            <w:t>Click or tap here to enter text.</w:t>
          </w:r>
        </w:p>
      </w:docPartBody>
    </w:docPart>
    <w:docPart>
      <w:docPartPr>
        <w:name w:val="8BED0DFFEF6F4345AFC66D2C545D0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79A69-F337-430D-A007-5CAC32BA286E}"/>
      </w:docPartPr>
      <w:docPartBody>
        <w:p w:rsidR="002745F3" w:rsidRDefault="0008428C" w:rsidP="0008428C">
          <w:pPr>
            <w:pStyle w:val="8BED0DFFEF6F4345AFC66D2C545D05CE3"/>
          </w:pPr>
          <w:r w:rsidRPr="007E76A4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463474418CE4304B44DDD618A5BA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6185F-7EB4-4E2E-84E4-5BE27ADA65BB}"/>
      </w:docPartPr>
      <w:docPartBody>
        <w:p w:rsidR="004768EF" w:rsidRDefault="0008428C" w:rsidP="0008428C">
          <w:pPr>
            <w:pStyle w:val="4463474418CE4304B44DDD618A5BAD573"/>
          </w:pPr>
          <w:r w:rsidRPr="002342AA">
            <w:rPr>
              <w:rStyle w:val="PlaceholderText"/>
              <w:sz w:val="24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D9553-6FC1-41ED-A4D0-15A9054F9FC4}"/>
      </w:docPartPr>
      <w:docPartBody>
        <w:p w:rsidR="00FB7E4C" w:rsidRDefault="00B04768">
          <w:r w:rsidRPr="00AC5C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EDF73C2954B83B57A5937AF187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7FDB6-FF24-44CA-9AC5-EE60B131307F}"/>
      </w:docPartPr>
      <w:docPartBody>
        <w:p w:rsidR="00FB7E4C" w:rsidRDefault="0008428C" w:rsidP="0008428C">
          <w:pPr>
            <w:pStyle w:val="D9BEDF73C2954B83B57A5937AF1870AA3"/>
          </w:pPr>
          <w:r w:rsidRPr="007E76A4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526A267EA1F435A9BC61CF7C816C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4369E-5B77-4B67-B2DF-22534B4BC959}"/>
      </w:docPartPr>
      <w:docPartBody>
        <w:p w:rsidR="00FB7E4C" w:rsidRDefault="0008428C" w:rsidP="0008428C">
          <w:pPr>
            <w:pStyle w:val="9526A267EA1F435A9BC61CF7C816CE503"/>
          </w:pPr>
          <w:r w:rsidRPr="007E76A4">
            <w:rPr>
              <w:b/>
              <w:color w:val="000000" w:themeColor="text1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E44AFA8BC7F4D169BFA139FAFC5F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D8292-7F1F-4767-BBE1-5F0DC3C4602B}"/>
      </w:docPartPr>
      <w:docPartBody>
        <w:p w:rsidR="00FB7E4C" w:rsidRDefault="0008428C" w:rsidP="0008428C">
          <w:pPr>
            <w:pStyle w:val="1E44AFA8BC7F4D169BFA139FAFC5FE6C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12922D92F054697AB40B62C55E74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4AADE-8779-406E-911F-3FBAD8143172}"/>
      </w:docPartPr>
      <w:docPartBody>
        <w:p w:rsidR="00FB7E4C" w:rsidRDefault="0008428C" w:rsidP="0008428C">
          <w:pPr>
            <w:pStyle w:val="212922D92F054697AB40B62C55E744F1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D0A853B3ABA4E7F9387A3935615F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7F25-60B3-4127-9B18-C274208CF528}"/>
      </w:docPartPr>
      <w:docPartBody>
        <w:p w:rsidR="00FB7E4C" w:rsidRDefault="0008428C" w:rsidP="0008428C">
          <w:pPr>
            <w:pStyle w:val="ED0A853B3ABA4E7F9387A3935615FE9C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477172A57974E39B3952F7D1C2D9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EF910-9DD0-4A04-95E2-B1674FA796FE}"/>
      </w:docPartPr>
      <w:docPartBody>
        <w:p w:rsidR="00FB7E4C" w:rsidRDefault="0008428C" w:rsidP="0008428C">
          <w:pPr>
            <w:pStyle w:val="0477172A57974E39B3952F7D1C2D9284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FF226ECEEC44518B4B287BF2B104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0F4E3-9985-45A0-B147-18FD9E3F8D89}"/>
      </w:docPartPr>
      <w:docPartBody>
        <w:p w:rsidR="00FB7E4C" w:rsidRDefault="0008428C" w:rsidP="0008428C">
          <w:pPr>
            <w:pStyle w:val="AFF226ECEEC44518B4B287BF2B104B3B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2A12FB9AF634B688EB8F9792DA16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11EAC-CC5F-403D-9722-7A34D6286E87}"/>
      </w:docPartPr>
      <w:docPartBody>
        <w:p w:rsidR="00FB7E4C" w:rsidRDefault="0008428C" w:rsidP="0008428C">
          <w:pPr>
            <w:pStyle w:val="92A12FB9AF634B688EB8F9792DA16FC4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A8ADF08280940E0A6922A709495F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C60C3-4C2D-40BE-A77E-38B63B927825}"/>
      </w:docPartPr>
      <w:docPartBody>
        <w:p w:rsidR="00FB7E4C" w:rsidRDefault="0008428C" w:rsidP="0008428C">
          <w:pPr>
            <w:pStyle w:val="2A8ADF08280940E0A6922A709495F42D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E7BF918397642AB9BCBABD0C538E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0B2F5-0B87-40A9-B24B-95169BD7059F}"/>
      </w:docPartPr>
      <w:docPartBody>
        <w:p w:rsidR="00FB7E4C" w:rsidRDefault="0008428C" w:rsidP="0008428C">
          <w:pPr>
            <w:pStyle w:val="5E7BF918397642AB9BCBABD0C538E615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4C95DF9F9FC40FD8BA98DDCFDC63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85E2A-3B1A-4911-ACE1-59203DD1FD54}"/>
      </w:docPartPr>
      <w:docPartBody>
        <w:p w:rsidR="00FB7E4C" w:rsidRDefault="0008428C" w:rsidP="0008428C">
          <w:pPr>
            <w:pStyle w:val="C4C95DF9F9FC40FD8BA98DDCFDC630ED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8C48659A5D4FB8AD518F04C878B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BD2A9-E9D8-496B-9132-C32BAC6AE539}"/>
      </w:docPartPr>
      <w:docPartBody>
        <w:p w:rsidR="00FB7E4C" w:rsidRDefault="0008428C" w:rsidP="0008428C">
          <w:pPr>
            <w:pStyle w:val="B78C48659A5D4FB8AD518F04C878B187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52A984640B4422883B701D671A80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FEA1D-83F2-48D8-8541-F27F31E11D16}"/>
      </w:docPartPr>
      <w:docPartBody>
        <w:p w:rsidR="00FB7E4C" w:rsidRDefault="0008428C" w:rsidP="0008428C">
          <w:pPr>
            <w:pStyle w:val="552A984640B4422883B701D671A80815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BF32A11A04D4D4884697CB9D5BC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A8394-AEC7-4A57-8897-9075D5B91BB7}"/>
      </w:docPartPr>
      <w:docPartBody>
        <w:p w:rsidR="00FB7E4C" w:rsidRDefault="0008428C" w:rsidP="0008428C">
          <w:pPr>
            <w:pStyle w:val="8BF32A11A04D4D4884697CB9D5BCA3A4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1E0FDB5F43245FAAA3453BE45596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C987D-0C46-4FF1-AE74-21BE323786E9}"/>
      </w:docPartPr>
      <w:docPartBody>
        <w:p w:rsidR="00FB7E4C" w:rsidRDefault="0008428C" w:rsidP="0008428C">
          <w:pPr>
            <w:pStyle w:val="31E0FDB5F43245FAAA3453BE4559662D3"/>
          </w:pPr>
          <w:r w:rsidRPr="0013671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611084829594F3BABDFED9EAD794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E3CA-C642-46D2-9648-64910F6F627B}"/>
      </w:docPartPr>
      <w:docPartBody>
        <w:p w:rsidR="00FB7E4C" w:rsidRDefault="0008428C" w:rsidP="0008428C">
          <w:pPr>
            <w:pStyle w:val="F611084829594F3BABDFED9EAD794FB03"/>
          </w:pPr>
          <w:r w:rsidRPr="006C528B">
            <w:rPr>
              <w:rStyle w:val="PlaceholderText"/>
              <w:b/>
              <w:bCs/>
              <w:color w:val="auto"/>
              <w:sz w:val="20"/>
              <w:szCs w:val="20"/>
            </w:rPr>
            <w:t>Click or tap to enter a date.</w:t>
          </w:r>
        </w:p>
      </w:docPartBody>
    </w:docPart>
    <w:docPart>
      <w:docPartPr>
        <w:name w:val="C344A311941F47CF9A722E0E5D732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75A7A-6495-475A-B43D-AA9C112737EB}"/>
      </w:docPartPr>
      <w:docPartBody>
        <w:p w:rsidR="00FB7E4C" w:rsidRDefault="0008428C" w:rsidP="0008428C">
          <w:pPr>
            <w:pStyle w:val="C344A311941F47CF9A722E0E5D7321612"/>
          </w:pPr>
          <w:r w:rsidRPr="006C528B">
            <w:rPr>
              <w:rStyle w:val="PlaceholderText"/>
              <w:b/>
              <w:bCs/>
              <w:color w:val="auto"/>
              <w:sz w:val="20"/>
              <w:szCs w:val="20"/>
            </w:rPr>
            <w:t>Click or tap to enter a date.</w:t>
          </w:r>
        </w:p>
      </w:docPartBody>
    </w:docPart>
    <w:docPart>
      <w:docPartPr>
        <w:name w:val="837E31D1A737444798DAC54A548A4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6932A-EF00-43E2-B9D9-FF67900B6936}"/>
      </w:docPartPr>
      <w:docPartBody>
        <w:p w:rsidR="0008428C" w:rsidRDefault="0008428C" w:rsidP="0008428C">
          <w:pPr>
            <w:pStyle w:val="837E31D1A737444798DAC54A548A47E74"/>
          </w:pPr>
          <w:r w:rsidRPr="00922936">
            <w:rPr>
              <w:b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EC47F38386A4BFEBA232807539DF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D51AF-09C4-46C0-95B4-DE9CCBD5FF7E}"/>
      </w:docPartPr>
      <w:docPartBody>
        <w:p w:rsidR="0008428C" w:rsidRDefault="0008428C" w:rsidP="0008428C">
          <w:pPr>
            <w:pStyle w:val="EEC47F38386A4BFEBA232807539DF3CD4"/>
          </w:pPr>
          <w:r w:rsidRPr="00DD2455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D777DB0290945C386946CCF6A5EE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D8161-247A-4DD5-BB54-042FB57AB1F9}"/>
      </w:docPartPr>
      <w:docPartBody>
        <w:p w:rsidR="0008428C" w:rsidRDefault="0008428C" w:rsidP="0008428C">
          <w:pPr>
            <w:pStyle w:val="FD777DB0290945C386946CCF6A5EE55E4"/>
          </w:pPr>
          <w:r w:rsidRPr="00DD2455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7746E5D3ADB41A4A92A36CFCE042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B2D8A-F066-430B-90A9-A8ECD46991B3}"/>
      </w:docPartPr>
      <w:docPartBody>
        <w:p w:rsidR="00B97C7E" w:rsidRDefault="0008428C" w:rsidP="0008428C">
          <w:pPr>
            <w:pStyle w:val="57746E5D3ADB41A4A92A36CFCE0423413"/>
          </w:pPr>
          <w:r w:rsidRPr="003B33A5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8513B60F8C346CEB64E7A165082B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EF4B2-5A52-4C0E-9F1B-572093643D3C}"/>
      </w:docPartPr>
      <w:docPartBody>
        <w:p w:rsidR="00B97C7E" w:rsidRDefault="0008428C" w:rsidP="0008428C">
          <w:pPr>
            <w:pStyle w:val="C8513B60F8C346CEB64E7A165082B6BD3"/>
          </w:pPr>
          <w:r w:rsidRPr="003B33A5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D1823FAB5304CA5B0BD31D85B760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5DBB9-CAD8-43A8-BED0-05358F7F60F2}"/>
      </w:docPartPr>
      <w:docPartBody>
        <w:p w:rsidR="00B97C7E" w:rsidRDefault="0008428C" w:rsidP="0008428C">
          <w:pPr>
            <w:pStyle w:val="AD1823FAB5304CA5B0BD31D85B760B473"/>
          </w:pPr>
          <w:r w:rsidRPr="003B33A5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A2F7B-ABAF-45E3-8208-08095CF0CE3C}"/>
      </w:docPartPr>
      <w:docPartBody>
        <w:p w:rsidR="00B97C7E" w:rsidRDefault="0008428C">
          <w:r w:rsidRPr="00AB5F65">
            <w:rPr>
              <w:rStyle w:val="PlaceholderText"/>
            </w:rPr>
            <w:t>Click or tap to enter a date.</w:t>
          </w:r>
        </w:p>
      </w:docPartBody>
    </w:docPart>
    <w:docPart>
      <w:docPartPr>
        <w:name w:val="0A19714D71E24CD1A8DDECA89F47B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34396-2055-45EA-94B2-D0244348E5FE}"/>
      </w:docPartPr>
      <w:docPartBody>
        <w:p w:rsidR="00B97C7E" w:rsidRDefault="0008428C" w:rsidP="0008428C">
          <w:pPr>
            <w:pStyle w:val="0A19714D71E24CD1A8DDECA89F47BCF81"/>
          </w:pPr>
          <w:r w:rsidRPr="005D2D08">
            <w:rPr>
              <w:rStyle w:val="PlaceholderText"/>
              <w:b/>
              <w:bCs/>
              <w:color w:val="auto"/>
              <w:sz w:val="20"/>
              <w:szCs w:val="20"/>
            </w:rPr>
            <w:t>Click or tap to enter a date.</w:t>
          </w:r>
        </w:p>
      </w:docPartBody>
    </w:docPart>
    <w:docPart>
      <w:docPartPr>
        <w:name w:val="34BD07CE501B444CAFA1E5862B348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42FD-B10F-4B1C-8368-797A881C82F8}"/>
      </w:docPartPr>
      <w:docPartBody>
        <w:p w:rsidR="001C7E85" w:rsidRDefault="00E8729D" w:rsidP="00E8729D">
          <w:pPr>
            <w:pStyle w:val="34BD07CE501B444CAFA1E5862B3487AD"/>
          </w:pPr>
          <w:r w:rsidRPr="007352E1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1A6D629D5264BEFB955320CC6720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73DE1-1BEF-43CE-B2CE-1644D362BBD4}"/>
      </w:docPartPr>
      <w:docPartBody>
        <w:p w:rsidR="001C7E85" w:rsidRDefault="00E8729D" w:rsidP="00E8729D">
          <w:pPr>
            <w:pStyle w:val="21A6D629D5264BEFB955320CC672090C"/>
          </w:pPr>
          <w:r w:rsidRPr="00902188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2A218D335B48E581374682A99C0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F20B7-774A-467C-B7C2-16E8830B78A2}"/>
      </w:docPartPr>
      <w:docPartBody>
        <w:p w:rsidR="001C7E85" w:rsidRDefault="00E8729D" w:rsidP="00E8729D">
          <w:pPr>
            <w:pStyle w:val="CE2A218D335B48E581374682A99C02C6"/>
          </w:pPr>
          <w:r w:rsidRPr="00DD2455">
            <w:rPr>
              <w:b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85825A3ECA94B53AE75B930A5452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CDF92-4382-4821-B172-2A76F4135341}"/>
      </w:docPartPr>
      <w:docPartBody>
        <w:p w:rsidR="001C7E85" w:rsidRDefault="00E8729D" w:rsidP="00E8729D">
          <w:pPr>
            <w:pStyle w:val="E85825A3ECA94B53AE75B930A5452884"/>
          </w:pPr>
          <w:r w:rsidRPr="002342AA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87F17F1BA27049DF918120DB8F8C9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0283D-8E2C-4DF1-8AC5-EA3497EBC676}"/>
      </w:docPartPr>
      <w:docPartBody>
        <w:p w:rsidR="001C7E85" w:rsidRDefault="00E8729D" w:rsidP="00E8729D">
          <w:pPr>
            <w:pStyle w:val="87F17F1BA27049DF918120DB8F8C95D3"/>
          </w:pPr>
          <w:r w:rsidRPr="002342AA">
            <w:rPr>
              <w:rStyle w:val="PlaceholderText"/>
              <w:sz w:val="2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9BD"/>
    <w:rsid w:val="0008428C"/>
    <w:rsid w:val="000C3610"/>
    <w:rsid w:val="001C7E85"/>
    <w:rsid w:val="001F09D8"/>
    <w:rsid w:val="00223AC7"/>
    <w:rsid w:val="00235D26"/>
    <w:rsid w:val="002745F3"/>
    <w:rsid w:val="003F790F"/>
    <w:rsid w:val="004768EF"/>
    <w:rsid w:val="00550346"/>
    <w:rsid w:val="005C09BD"/>
    <w:rsid w:val="00655153"/>
    <w:rsid w:val="008F75ED"/>
    <w:rsid w:val="00914952"/>
    <w:rsid w:val="00AB676A"/>
    <w:rsid w:val="00B04768"/>
    <w:rsid w:val="00B97C7E"/>
    <w:rsid w:val="00BF7F3C"/>
    <w:rsid w:val="00E43305"/>
    <w:rsid w:val="00E8729D"/>
    <w:rsid w:val="00EA3CE2"/>
    <w:rsid w:val="00F75588"/>
    <w:rsid w:val="00FB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29D"/>
    <w:rPr>
      <w:color w:val="808080"/>
    </w:rPr>
  </w:style>
  <w:style w:type="paragraph" w:customStyle="1" w:styleId="C344A311941F47CF9A722E0E5D7321612">
    <w:name w:val="C344A311941F47CF9A722E0E5D7321612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837E31D1A737444798DAC54A548A47E74">
    <w:name w:val="837E31D1A737444798DAC54A548A47E74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59BD58A086FE45F5900A4DEFCD373BD63">
    <w:name w:val="59BD58A086FE45F5900A4DEFCD373BD6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8BED0DFFEF6F4345AFC66D2C545D05CE3">
    <w:name w:val="8BED0DFFEF6F4345AFC66D2C545D05CE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83CEDDD5588F4028B5A36931BA4F6B053">
    <w:name w:val="83CEDDD5588F4028B5A36931BA4F6B05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DA4EEB3733714C738D07613E9A302FBD3">
    <w:name w:val="DA4EEB3733714C738D07613E9A302FBD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D9BEDF73C2954B83B57A5937AF1870AA3">
    <w:name w:val="D9BEDF73C2954B83B57A5937AF1870AA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9526A267EA1F435A9BC61CF7C816CE503">
    <w:name w:val="9526A267EA1F435A9BC61CF7C816CE50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EEC47F38386A4BFEBA232807539DF3CD4">
    <w:name w:val="EEC47F38386A4BFEBA232807539DF3CD4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FD777DB0290945C386946CCF6A5EE55E4">
    <w:name w:val="FD777DB0290945C386946CCF6A5EE55E4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57746E5D3ADB41A4A92A36CFCE0423413">
    <w:name w:val="57746E5D3ADB41A4A92A36CFCE0423413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C8513B60F8C346CEB64E7A165082B6BD3">
    <w:name w:val="C8513B60F8C346CEB64E7A165082B6BD3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AD1823FAB5304CA5B0BD31D85B760B473">
    <w:name w:val="AD1823FAB5304CA5B0BD31D85B760B473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0A19714D71E24CD1A8DDECA89F47BCF81">
    <w:name w:val="0A19714D71E24CD1A8DDECA89F47BCF81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F611084829594F3BABDFED9EAD794FB03">
    <w:name w:val="F611084829594F3BABDFED9EAD794FB03"/>
    <w:rsid w:val="0008428C"/>
    <w:pPr>
      <w:spacing w:after="0" w:line="240" w:lineRule="auto"/>
      <w:ind w:left="720"/>
      <w:contextualSpacing/>
      <w:jc w:val="both"/>
    </w:pPr>
    <w:rPr>
      <w:rFonts w:eastAsiaTheme="minorHAnsi"/>
      <w:lang w:val="en-JM"/>
    </w:rPr>
  </w:style>
  <w:style w:type="paragraph" w:customStyle="1" w:styleId="1E44AFA8BC7F4D169BFA139FAFC5FE6C3">
    <w:name w:val="1E44AFA8BC7F4D169BFA139FAFC5FE6C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212922D92F054697AB40B62C55E744F13">
    <w:name w:val="212922D92F054697AB40B62C55E744F1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ED0A853B3ABA4E7F9387A3935615FE9C3">
    <w:name w:val="ED0A853B3ABA4E7F9387A3935615FE9C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0477172A57974E39B3952F7D1C2D92843">
    <w:name w:val="0477172A57974E39B3952F7D1C2D9284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AFF226ECEEC44518B4B287BF2B104B3B3">
    <w:name w:val="AFF226ECEEC44518B4B287BF2B104B3B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92A12FB9AF634B688EB8F9792DA16FC43">
    <w:name w:val="92A12FB9AF634B688EB8F9792DA16FC4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2A8ADF08280940E0A6922A709495F42D3">
    <w:name w:val="2A8ADF08280940E0A6922A709495F42D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5E7BF918397642AB9BCBABD0C538E6153">
    <w:name w:val="5E7BF918397642AB9BCBABD0C538E615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C4C95DF9F9FC40FD8BA98DDCFDC630ED3">
    <w:name w:val="C4C95DF9F9FC40FD8BA98DDCFDC630ED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B78C48659A5D4FB8AD518F04C878B1873">
    <w:name w:val="B78C48659A5D4FB8AD518F04C878B187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552A984640B4422883B701D671A808153">
    <w:name w:val="552A984640B4422883B701D671A80815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8BF32A11A04D4D4884697CB9D5BCA3A43">
    <w:name w:val="8BF32A11A04D4D4884697CB9D5BCA3A4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31E0FDB5F43245FAAA3453BE4559662D3">
    <w:name w:val="31E0FDB5F43245FAAA3453BE4559662D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F62255F1400C405AB7A57584A00D21723">
    <w:name w:val="F62255F1400C405AB7A57584A00D2172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4463474418CE4304B44DDD618A5BAD573">
    <w:name w:val="4463474418CE4304B44DDD618A5BAD573"/>
    <w:rsid w:val="0008428C"/>
    <w:pPr>
      <w:spacing w:after="120" w:line="360" w:lineRule="auto"/>
      <w:ind w:firstLine="720"/>
      <w:jc w:val="both"/>
    </w:pPr>
    <w:rPr>
      <w:rFonts w:eastAsiaTheme="minorHAnsi"/>
      <w:lang w:val="en-JM"/>
    </w:rPr>
  </w:style>
  <w:style w:type="paragraph" w:customStyle="1" w:styleId="34BD07CE501B444CAFA1E5862B3487AD">
    <w:name w:val="34BD07CE501B444CAFA1E5862B3487AD"/>
    <w:rsid w:val="00E8729D"/>
    <w:rPr>
      <w:lang w:val="en-JM" w:eastAsia="en-JM"/>
    </w:rPr>
  </w:style>
  <w:style w:type="paragraph" w:customStyle="1" w:styleId="21A6D629D5264BEFB955320CC672090C">
    <w:name w:val="21A6D629D5264BEFB955320CC672090C"/>
    <w:rsid w:val="00E8729D"/>
    <w:rPr>
      <w:lang w:val="en-JM" w:eastAsia="en-JM"/>
    </w:rPr>
  </w:style>
  <w:style w:type="paragraph" w:customStyle="1" w:styleId="CE2A218D335B48E581374682A99C02C6">
    <w:name w:val="CE2A218D335B48E581374682A99C02C6"/>
    <w:rsid w:val="00E8729D"/>
    <w:rPr>
      <w:lang w:val="en-JM" w:eastAsia="en-JM"/>
    </w:rPr>
  </w:style>
  <w:style w:type="paragraph" w:customStyle="1" w:styleId="E85825A3ECA94B53AE75B930A5452884">
    <w:name w:val="E85825A3ECA94B53AE75B930A5452884"/>
    <w:rsid w:val="00E8729D"/>
    <w:rPr>
      <w:lang w:val="en-JM" w:eastAsia="en-JM"/>
    </w:rPr>
  </w:style>
  <w:style w:type="paragraph" w:customStyle="1" w:styleId="87F17F1BA27049DF918120DB8F8C95D3">
    <w:name w:val="87F17F1BA27049DF918120DB8F8C95D3"/>
    <w:rsid w:val="00E8729D"/>
    <w:rPr>
      <w:lang w:val="en-JM" w:eastAsia="en-JM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Ion Boardroom">
  <a:themeElements>
    <a:clrScheme name="Ion Boardroom">
      <a:dk1>
        <a:sysClr val="windowText" lastClr="000000"/>
      </a:dk1>
      <a:lt1>
        <a:sysClr val="window" lastClr="FFFFFF"/>
      </a:lt1>
      <a:dk2>
        <a:srgbClr val="3B3059"/>
      </a:dk2>
      <a:lt2>
        <a:srgbClr val="EBEBEB"/>
      </a:lt2>
      <a:accent1>
        <a:srgbClr val="B31166"/>
      </a:accent1>
      <a:accent2>
        <a:srgbClr val="E33D6F"/>
      </a:accent2>
      <a:accent3>
        <a:srgbClr val="E45F3C"/>
      </a:accent3>
      <a:accent4>
        <a:srgbClr val="E9943A"/>
      </a:accent4>
      <a:accent5>
        <a:srgbClr val="9B6BF2"/>
      </a:accent5>
      <a:accent6>
        <a:srgbClr val="D53DD0"/>
      </a:accent6>
      <a:hlink>
        <a:srgbClr val="8F8F8F"/>
      </a:hlink>
      <a:folHlink>
        <a:srgbClr val="A5A5A5"/>
      </a:folHlink>
    </a:clrScheme>
    <a:fontScheme name="Ion Boardroom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9E3125AE2E3A4A988B9ED6352229A3" ma:contentTypeVersion="13" ma:contentTypeDescription="Create a new document." ma:contentTypeScope="" ma:versionID="826bcb480bac4eab9475b4f847fcfb50">
  <xsd:schema xmlns:xsd="http://www.w3.org/2001/XMLSchema" xmlns:xs="http://www.w3.org/2001/XMLSchema" xmlns:p="http://schemas.microsoft.com/office/2006/metadata/properties" xmlns:ns3="4eff9629-3610-477b-8379-dfa2a083d151" xmlns:ns4="12b63033-6040-4026-bdc8-6f18134b8682" targetNamespace="http://schemas.microsoft.com/office/2006/metadata/properties" ma:root="true" ma:fieldsID="31328c0b664c60451bd3260d7c2294dc" ns3:_="" ns4:_="">
    <xsd:import namespace="4eff9629-3610-477b-8379-dfa2a083d151"/>
    <xsd:import namespace="12b63033-6040-4026-bdc8-6f18134b86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ff9629-3610-477b-8379-dfa2a083d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63033-6040-4026-bdc8-6f18134b868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EB4B4-461E-4B5D-95CB-2C2FEF2A2266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4eff9629-3610-477b-8379-dfa2a083d151"/>
    <ds:schemaRef ds:uri="http://schemas.microsoft.com/office/infopath/2007/PartnerControls"/>
    <ds:schemaRef ds:uri="12b63033-6040-4026-bdc8-6f18134b8682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A96F3D3-1190-4A5F-B1F7-B3454DB64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ff9629-3610-477b-8379-dfa2a083d151"/>
    <ds:schemaRef ds:uri="12b63033-6040-4026-bdc8-6f18134b86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3308C-26B2-4427-83E1-95476E27D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66D256-B1FB-492A-B0F6-DF9A5B34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1022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Net</dc:creator>
  <cp:lastModifiedBy>Phan, Bao Minh</cp:lastModifiedBy>
  <cp:revision>9</cp:revision>
  <dcterms:created xsi:type="dcterms:W3CDTF">2025-03-02T03:52:00Z</dcterms:created>
  <dcterms:modified xsi:type="dcterms:W3CDTF">2025-03-02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9E3125AE2E3A4A988B9ED6352229A3</vt:lpwstr>
  </property>
  <property fmtid="{D5CDD505-2E9C-101B-9397-08002B2CF9AE}" pid="3" name="GrammarlyDocumentId">
    <vt:lpwstr>2a8f757894700576530f46612edd504ec39adb175b75a76eca0058de91a10a48</vt:lpwstr>
  </property>
</Properties>
</file>